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123E7D" w14:textId="77777777" w:rsidR="00A94367" w:rsidRPr="005D06E5" w:rsidRDefault="00A94367" w:rsidP="00A94367">
      <w:pPr>
        <w:spacing w:before="0" w:after="0"/>
        <w:jc w:val="center"/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 xml:space="preserve">DR. </w:t>
      </w:r>
      <w:r w:rsidRPr="005D06E5">
        <w:rPr>
          <w:rFonts w:cs="Times New Roman"/>
          <w:b/>
          <w:sz w:val="28"/>
        </w:rPr>
        <w:t>CASSANDRA HAWKINS</w:t>
      </w:r>
    </w:p>
    <w:p w14:paraId="2FF4158E" w14:textId="7C22D777" w:rsidR="00A94367" w:rsidRPr="00A94367" w:rsidRDefault="00A94367" w:rsidP="00A94367">
      <w:pPr>
        <w:spacing w:before="0" w:after="0"/>
        <w:jc w:val="center"/>
        <w:rPr>
          <w:rFonts w:cs="Times New Roman"/>
          <w:i/>
        </w:rPr>
      </w:pPr>
      <w:r w:rsidRPr="009A38A9">
        <w:rPr>
          <w:rFonts w:cs="Times New Roman"/>
          <w:i/>
        </w:rPr>
        <w:t>CURRICULUM VITAE</w:t>
      </w:r>
      <w:r>
        <w:rPr>
          <w:rFonts w:cs="Times New Roman"/>
          <w:i/>
        </w:rPr>
        <w:t xml:space="preserve"> (Updated </w:t>
      </w:r>
      <w:r w:rsidR="00F8443A">
        <w:rPr>
          <w:rFonts w:cs="Times New Roman"/>
          <w:i/>
        </w:rPr>
        <w:t>April</w:t>
      </w:r>
      <w:r>
        <w:rPr>
          <w:rFonts w:cs="Times New Roman"/>
          <w:i/>
        </w:rPr>
        <w:t xml:space="preserve"> </w:t>
      </w:r>
      <w:r w:rsidR="005F710B">
        <w:rPr>
          <w:rFonts w:cs="Times New Roman"/>
          <w:i/>
        </w:rPr>
        <w:t>2020</w:t>
      </w:r>
      <w:r>
        <w:rPr>
          <w:rFonts w:cs="Times New Roman"/>
          <w:i/>
        </w:rPr>
        <w:t>)</w:t>
      </w:r>
    </w:p>
    <w:p w14:paraId="757100A5" w14:textId="77777777" w:rsidR="0079762C" w:rsidRDefault="0079762C" w:rsidP="00A94367">
      <w:pPr>
        <w:spacing w:before="0" w:after="0"/>
        <w:jc w:val="center"/>
        <w:rPr>
          <w:rFonts w:cs="Times New Roman"/>
          <w:szCs w:val="22"/>
        </w:rPr>
      </w:pPr>
    </w:p>
    <w:p w14:paraId="0B32A70A" w14:textId="5A262198" w:rsidR="0079762C" w:rsidRDefault="00F8443A" w:rsidP="0079762C">
      <w:pPr>
        <w:pStyle w:val="Heading1"/>
      </w:pPr>
      <w:r>
        <w:rPr>
          <w:caps w:val="0"/>
        </w:rPr>
        <w:t>CONTACT INFORMATION</w:t>
      </w:r>
    </w:p>
    <w:p w14:paraId="559B1DCF" w14:textId="225D6ED1" w:rsidR="00362B66" w:rsidRPr="005D06E5" w:rsidRDefault="00362B66" w:rsidP="00B1478D">
      <w:pPr>
        <w:spacing w:before="0" w:after="0"/>
        <w:ind w:left="720"/>
        <w:rPr>
          <w:rFonts w:cs="Times New Roman"/>
          <w:szCs w:val="22"/>
        </w:rPr>
      </w:pPr>
      <w:r w:rsidRPr="005D06E5">
        <w:rPr>
          <w:rFonts w:cs="Times New Roman"/>
          <w:szCs w:val="22"/>
        </w:rPr>
        <w:t>Rural Public Policy and Planning</w:t>
      </w:r>
    </w:p>
    <w:p w14:paraId="46F6B4C3" w14:textId="2B92547C" w:rsidR="00362B66" w:rsidRPr="005D06E5" w:rsidRDefault="00362B66" w:rsidP="00B1478D">
      <w:pPr>
        <w:spacing w:before="0" w:after="0"/>
        <w:ind w:left="720"/>
        <w:rPr>
          <w:rFonts w:cs="Times New Roman"/>
          <w:szCs w:val="22"/>
        </w:rPr>
      </w:pPr>
      <w:r w:rsidRPr="005D06E5">
        <w:rPr>
          <w:rFonts w:cs="Times New Roman"/>
          <w:szCs w:val="22"/>
        </w:rPr>
        <w:t>Department of Social Sciences</w:t>
      </w:r>
    </w:p>
    <w:p w14:paraId="27BFD43E" w14:textId="46241886" w:rsidR="00362B66" w:rsidRPr="005D06E5" w:rsidRDefault="00362B66" w:rsidP="00B1478D">
      <w:pPr>
        <w:spacing w:before="0" w:after="0"/>
        <w:ind w:left="720"/>
        <w:rPr>
          <w:rFonts w:cs="Times New Roman"/>
          <w:szCs w:val="22"/>
        </w:rPr>
      </w:pPr>
      <w:r w:rsidRPr="005D06E5">
        <w:rPr>
          <w:rFonts w:cs="Times New Roman"/>
          <w:szCs w:val="22"/>
        </w:rPr>
        <w:t>Mississippi Valley State University</w:t>
      </w:r>
    </w:p>
    <w:p w14:paraId="71CD98A7" w14:textId="6CBA38D1" w:rsidR="00362B66" w:rsidRDefault="005C3856" w:rsidP="00B1478D">
      <w:pPr>
        <w:spacing w:before="0" w:after="0"/>
        <w:ind w:left="720"/>
        <w:rPr>
          <w:rFonts w:eastAsiaTheme="minorEastAsia" w:cs="Times New Roman"/>
          <w:noProof/>
          <w:color w:val="000000"/>
          <w:szCs w:val="22"/>
        </w:rPr>
      </w:pPr>
      <w:r w:rsidRPr="005D06E5">
        <w:rPr>
          <w:rFonts w:eastAsiaTheme="minorEastAsia" w:cs="Times New Roman"/>
          <w:noProof/>
          <w:color w:val="000000"/>
          <w:szCs w:val="22"/>
        </w:rPr>
        <w:t>MVSU 7227, 14000 Hwy 82 West</w:t>
      </w:r>
      <w:r w:rsidR="00550423">
        <w:rPr>
          <w:rFonts w:eastAsiaTheme="minorEastAsia" w:cs="Times New Roman"/>
          <w:noProof/>
          <w:color w:val="000000"/>
          <w:szCs w:val="22"/>
        </w:rPr>
        <w:t xml:space="preserve"> </w:t>
      </w:r>
      <w:r w:rsidRPr="005D06E5">
        <w:rPr>
          <w:rFonts w:eastAsiaTheme="minorEastAsia" w:cs="Times New Roman"/>
          <w:noProof/>
          <w:color w:val="000000"/>
          <w:szCs w:val="22"/>
        </w:rPr>
        <w:t>Itta Bena, MS 38941-1400</w:t>
      </w:r>
    </w:p>
    <w:p w14:paraId="287ABCB9" w14:textId="77777777" w:rsidR="00417571" w:rsidRDefault="00637235" w:rsidP="00B1478D">
      <w:pPr>
        <w:spacing w:before="0" w:after="0"/>
        <w:ind w:left="720"/>
        <w:rPr>
          <w:rFonts w:eastAsiaTheme="minorEastAsia" w:cs="Times New Roman"/>
          <w:noProof/>
          <w:color w:val="000000"/>
          <w:szCs w:val="22"/>
        </w:rPr>
      </w:pPr>
      <w:r>
        <w:rPr>
          <w:rFonts w:eastAsiaTheme="minorEastAsia" w:cs="Times New Roman"/>
          <w:noProof/>
          <w:color w:val="000000"/>
          <w:szCs w:val="22"/>
        </w:rPr>
        <w:t>Phone: 662-254-3361</w:t>
      </w:r>
      <w:r w:rsidR="00550423">
        <w:rPr>
          <w:rFonts w:eastAsiaTheme="minorEastAsia" w:cs="Times New Roman"/>
          <w:noProof/>
          <w:color w:val="000000"/>
          <w:szCs w:val="22"/>
        </w:rPr>
        <w:t xml:space="preserve"> </w:t>
      </w:r>
      <w:r w:rsidR="0039336F">
        <w:rPr>
          <w:rFonts w:eastAsiaTheme="minorEastAsia" w:cs="Times New Roman"/>
          <w:noProof/>
          <w:color w:val="000000"/>
          <w:szCs w:val="22"/>
        </w:rPr>
        <w:t>Cell: 601-941-7426</w:t>
      </w:r>
    </w:p>
    <w:p w14:paraId="317287D6" w14:textId="4D3E9D81" w:rsidR="00637235" w:rsidRDefault="00417571" w:rsidP="00B1478D">
      <w:pPr>
        <w:spacing w:before="0" w:after="0"/>
        <w:ind w:left="720"/>
        <w:rPr>
          <w:rFonts w:eastAsiaTheme="minorEastAsia" w:cs="Times New Roman"/>
          <w:noProof/>
          <w:color w:val="000000"/>
          <w:szCs w:val="22"/>
        </w:rPr>
      </w:pPr>
      <w:r>
        <w:rPr>
          <w:rFonts w:eastAsiaTheme="minorEastAsia" w:cs="Times New Roman"/>
          <w:noProof/>
          <w:color w:val="000000"/>
          <w:szCs w:val="22"/>
        </w:rPr>
        <w:t xml:space="preserve">MVSU </w:t>
      </w:r>
      <w:r w:rsidR="00637235">
        <w:rPr>
          <w:rFonts w:eastAsiaTheme="minorEastAsia" w:cs="Times New Roman"/>
          <w:noProof/>
          <w:color w:val="000000"/>
          <w:szCs w:val="22"/>
        </w:rPr>
        <w:t xml:space="preserve">Email: </w:t>
      </w:r>
      <w:hyperlink r:id="rId8" w:history="1">
        <w:r w:rsidR="00637235" w:rsidRPr="00F83A0B">
          <w:rPr>
            <w:rStyle w:val="Hyperlink"/>
            <w:rFonts w:eastAsiaTheme="minorEastAsia" w:cs="Times New Roman"/>
            <w:noProof/>
            <w:szCs w:val="22"/>
          </w:rPr>
          <w:t>cassandra.hawkins@mvsu.edu</w:t>
        </w:r>
      </w:hyperlink>
    </w:p>
    <w:p w14:paraId="5DE90341" w14:textId="765781B8" w:rsidR="0039336F" w:rsidRDefault="0039336F" w:rsidP="00B1478D">
      <w:pPr>
        <w:spacing w:before="0" w:after="0"/>
        <w:ind w:left="720"/>
        <w:rPr>
          <w:rFonts w:eastAsiaTheme="minorEastAsia" w:cs="Times New Roman"/>
          <w:noProof/>
          <w:color w:val="000000"/>
          <w:szCs w:val="22"/>
        </w:rPr>
      </w:pPr>
      <w:r>
        <w:rPr>
          <w:rFonts w:eastAsiaTheme="minorEastAsia" w:cs="Times New Roman"/>
          <w:noProof/>
          <w:color w:val="000000"/>
          <w:szCs w:val="22"/>
        </w:rPr>
        <w:t xml:space="preserve">Personal email: </w:t>
      </w:r>
      <w:hyperlink r:id="rId9" w:history="1">
        <w:r w:rsidRPr="00332EA1">
          <w:rPr>
            <w:rStyle w:val="Hyperlink"/>
            <w:rFonts w:eastAsiaTheme="minorEastAsia" w:cs="Times New Roman"/>
            <w:noProof/>
            <w:szCs w:val="22"/>
          </w:rPr>
          <w:t>cassandrahawkinsphd@gmail.com</w:t>
        </w:r>
      </w:hyperlink>
    </w:p>
    <w:p w14:paraId="6AB0DDA0" w14:textId="01FCF38F" w:rsidR="0039336F" w:rsidRDefault="00B06F73" w:rsidP="00B1478D">
      <w:pPr>
        <w:spacing w:before="0" w:after="0"/>
        <w:ind w:left="720"/>
        <w:rPr>
          <w:rStyle w:val="Hyperlink"/>
          <w:rFonts w:eastAsiaTheme="minorEastAsia" w:cs="Times New Roman"/>
          <w:szCs w:val="22"/>
        </w:rPr>
      </w:pPr>
      <w:r>
        <w:rPr>
          <w:rFonts w:eastAsiaTheme="minorEastAsia" w:cs="Times New Roman"/>
          <w:noProof/>
          <w:color w:val="000000"/>
          <w:szCs w:val="22"/>
        </w:rPr>
        <w:t xml:space="preserve">Professional </w:t>
      </w:r>
      <w:r w:rsidR="0039336F">
        <w:rPr>
          <w:rFonts w:eastAsiaTheme="minorEastAsia" w:cs="Times New Roman"/>
          <w:noProof/>
          <w:color w:val="000000"/>
          <w:szCs w:val="22"/>
        </w:rPr>
        <w:t xml:space="preserve">Website: </w:t>
      </w:r>
      <w:hyperlink r:id="rId10" w:history="1">
        <w:r w:rsidR="0039336F" w:rsidRPr="00332EA1">
          <w:rPr>
            <w:rStyle w:val="Hyperlink"/>
            <w:rFonts w:eastAsiaTheme="minorEastAsia" w:cs="Times New Roman"/>
            <w:noProof/>
            <w:szCs w:val="22"/>
          </w:rPr>
          <w:t>www.cassandrahawkinsphd.com</w:t>
        </w:r>
      </w:hyperlink>
    </w:p>
    <w:p w14:paraId="47FAB2C4" w14:textId="30A399A2" w:rsidR="00B06F73" w:rsidRPr="00C00FE3" w:rsidRDefault="00B06F73" w:rsidP="00C00FE3">
      <w:pPr>
        <w:spacing w:before="0" w:after="0"/>
        <w:ind w:left="720"/>
        <w:rPr>
          <w:rFonts w:eastAsiaTheme="minorEastAsia" w:cs="Times New Roman"/>
          <w:noProof/>
          <w:color w:val="0563C1" w:themeColor="hyperlink"/>
          <w:szCs w:val="22"/>
          <w:u w:val="single"/>
        </w:rPr>
      </w:pPr>
      <w:r>
        <w:rPr>
          <w:rFonts w:eastAsiaTheme="minorEastAsia" w:cs="Times New Roman"/>
          <w:noProof/>
          <w:color w:val="000000"/>
          <w:szCs w:val="22"/>
        </w:rPr>
        <w:t xml:space="preserve">Business website: </w:t>
      </w:r>
      <w:hyperlink r:id="rId11" w:history="1">
        <w:r w:rsidRPr="00DF20EA">
          <w:rPr>
            <w:rStyle w:val="Hyperlink"/>
            <w:rFonts w:eastAsiaTheme="minorEastAsia" w:cs="Times New Roman"/>
            <w:noProof/>
            <w:szCs w:val="22"/>
          </w:rPr>
          <w:t>www.hawkinsresearchassociates.com</w:t>
        </w:r>
      </w:hyperlink>
      <w:r>
        <w:rPr>
          <w:rStyle w:val="Hyperlink"/>
          <w:rFonts w:eastAsiaTheme="minorEastAsia" w:cs="Times New Roman"/>
          <w:noProof/>
          <w:szCs w:val="22"/>
        </w:rPr>
        <w:t xml:space="preserve"> </w:t>
      </w:r>
    </w:p>
    <w:p w14:paraId="4C91CA46" w14:textId="59642312" w:rsidR="004C0CA0" w:rsidRDefault="00177A2E" w:rsidP="00A864F9">
      <w:pPr>
        <w:pStyle w:val="Heading1"/>
      </w:pPr>
      <w:r>
        <w:rPr>
          <w:caps w:val="0"/>
        </w:rPr>
        <w:t>EDUCATION</w:t>
      </w:r>
    </w:p>
    <w:p w14:paraId="1BFA3339" w14:textId="0CAFCB9D" w:rsidR="004C0CA0" w:rsidRDefault="00050152" w:rsidP="00050152">
      <w:pPr>
        <w:ind w:left="720"/>
      </w:pPr>
      <w:r>
        <w:t>Doctor of Philosophy</w:t>
      </w:r>
      <w:r w:rsidR="003943DA">
        <w:t xml:space="preserve"> in Public Policy and Administration; Concentration: Policy Analysis </w:t>
      </w:r>
      <w:r w:rsidRPr="00050152">
        <w:t>(</w:t>
      </w:r>
      <w:r w:rsidR="003943DA">
        <w:t>August</w:t>
      </w:r>
      <w:r w:rsidRPr="00050152">
        <w:t xml:space="preserve"> 2018) Jackson State University, Jackson, MS</w:t>
      </w:r>
      <w:r w:rsidR="00AE2693">
        <w:t>.</w:t>
      </w:r>
    </w:p>
    <w:p w14:paraId="2056E966" w14:textId="5C6AEA6A" w:rsidR="003943DA" w:rsidRDefault="003943DA" w:rsidP="00050152">
      <w:pPr>
        <w:ind w:left="720"/>
      </w:pPr>
      <w:r>
        <w:t>Master of Arts in English (August 2009) Jackson State University, Jackson, MS</w:t>
      </w:r>
      <w:r w:rsidR="00AE2693">
        <w:t>.</w:t>
      </w:r>
    </w:p>
    <w:p w14:paraId="2F3D01CC" w14:textId="4662EEAB" w:rsidR="003943DA" w:rsidRPr="004C0CA0" w:rsidRDefault="003943DA" w:rsidP="00050152">
      <w:pPr>
        <w:ind w:left="720"/>
      </w:pPr>
      <w:r>
        <w:t>Bachelor of Science in Psychology; Minor: Political Science (May 2004) Jackson State University, Jackson, MS</w:t>
      </w:r>
      <w:r w:rsidR="00AE2693">
        <w:t>.</w:t>
      </w:r>
    </w:p>
    <w:p w14:paraId="40C67B0C" w14:textId="00057C76" w:rsidR="000C599D" w:rsidRPr="009A38A9" w:rsidRDefault="004C0CA0" w:rsidP="004C0CA0">
      <w:pPr>
        <w:pStyle w:val="Heading1"/>
      </w:pPr>
      <w:r w:rsidRPr="009A38A9">
        <w:t>TITLE OF THESES</w:t>
      </w:r>
    </w:p>
    <w:p w14:paraId="72BC3EFD" w14:textId="78F4092D" w:rsidR="000C599D" w:rsidRPr="009A38A9" w:rsidRDefault="000C599D" w:rsidP="008B1A37">
      <w:pPr>
        <w:ind w:left="1440" w:hanging="720"/>
        <w:rPr>
          <w:rFonts w:cs="Times New Roman"/>
        </w:rPr>
      </w:pPr>
      <w:r w:rsidRPr="009A38A9">
        <w:rPr>
          <w:rFonts w:cs="Times New Roman"/>
        </w:rPr>
        <w:t>The Prevalence of Fo</w:t>
      </w:r>
      <w:r w:rsidR="00E549E2" w:rsidRPr="009A38A9">
        <w:rPr>
          <w:rFonts w:cs="Times New Roman"/>
        </w:rPr>
        <w:t>od Insecurity in Mississippi (PH</w:t>
      </w:r>
      <w:r w:rsidR="002F6407">
        <w:rPr>
          <w:rFonts w:cs="Times New Roman"/>
        </w:rPr>
        <w:t>D</w:t>
      </w:r>
      <w:r w:rsidRPr="009A38A9">
        <w:rPr>
          <w:rFonts w:cs="Times New Roman"/>
        </w:rPr>
        <w:t>)</w:t>
      </w:r>
    </w:p>
    <w:p w14:paraId="5AD7C297" w14:textId="2ECFF0D2" w:rsidR="000C599D" w:rsidRPr="009A38A9" w:rsidRDefault="000C599D" w:rsidP="008B1A37">
      <w:pPr>
        <w:ind w:left="1440" w:hanging="720"/>
        <w:rPr>
          <w:rFonts w:cs="Times New Roman"/>
        </w:rPr>
      </w:pPr>
      <w:r w:rsidRPr="009A38A9">
        <w:rPr>
          <w:rFonts w:cs="Times New Roman"/>
        </w:rPr>
        <w:t>A Psychobiographical Study of Death Themes in Edgar Allan Poe’s ‘The Fall of the House of Usher</w:t>
      </w:r>
      <w:r w:rsidR="008C27D3">
        <w:rPr>
          <w:rFonts w:cs="Times New Roman"/>
        </w:rPr>
        <w:t>,</w:t>
      </w:r>
      <w:r w:rsidRPr="009A38A9">
        <w:rPr>
          <w:rFonts w:cs="Times New Roman"/>
        </w:rPr>
        <w:t xml:space="preserve">’ </w:t>
      </w:r>
      <w:r w:rsidR="008C27D3">
        <w:rPr>
          <w:rFonts w:cs="Times New Roman"/>
        </w:rPr>
        <w:t>‘</w:t>
      </w:r>
      <w:r w:rsidRPr="009A38A9">
        <w:rPr>
          <w:rFonts w:cs="Times New Roman"/>
        </w:rPr>
        <w:t>Ligeia,</w:t>
      </w:r>
      <w:r w:rsidR="008C27D3">
        <w:rPr>
          <w:rFonts w:cs="Times New Roman"/>
        </w:rPr>
        <w:t>’</w:t>
      </w:r>
      <w:r w:rsidRPr="009A38A9">
        <w:rPr>
          <w:rFonts w:cs="Times New Roman"/>
        </w:rPr>
        <w:t xml:space="preserve"> and ‘The Pit and the Pendulum’.”</w:t>
      </w:r>
      <w:r w:rsidR="009144F2">
        <w:rPr>
          <w:rFonts w:cs="Times New Roman"/>
        </w:rPr>
        <w:t xml:space="preserve"> (MA)</w:t>
      </w:r>
    </w:p>
    <w:p w14:paraId="7633FB71" w14:textId="5F2C3436" w:rsidR="000C599D" w:rsidRPr="009A38A9" w:rsidRDefault="000C599D" w:rsidP="00416B33">
      <w:pPr>
        <w:pStyle w:val="Heading1"/>
      </w:pPr>
      <w:r w:rsidRPr="009A38A9">
        <w:t>POSITIONS HELD</w:t>
      </w:r>
    </w:p>
    <w:p w14:paraId="28427719" w14:textId="4C0B6EC8" w:rsidR="005F710B" w:rsidRDefault="005F710B" w:rsidP="005F710B">
      <w:pPr>
        <w:ind w:left="1440" w:hanging="720"/>
        <w:rPr>
          <w:rFonts w:cs="Times New Roman"/>
        </w:rPr>
      </w:pPr>
      <w:r>
        <w:rPr>
          <w:rFonts w:cs="Times New Roman"/>
          <w:i/>
        </w:rPr>
        <w:t>Coordinator,</w:t>
      </w:r>
      <w:r>
        <w:rPr>
          <w:rFonts w:cs="Times New Roman"/>
        </w:rPr>
        <w:t xml:space="preserve"> Master of Arts Rural Public Policy and Planning. </w:t>
      </w:r>
      <w:r w:rsidRPr="009A38A9">
        <w:rPr>
          <w:rFonts w:cs="Times New Roman"/>
        </w:rPr>
        <w:t xml:space="preserve">Department of Social Sciences, Mississippi Valley State University, </w:t>
      </w:r>
      <w:r>
        <w:rPr>
          <w:rFonts w:cs="Times New Roman"/>
        </w:rPr>
        <w:t>January</w:t>
      </w:r>
      <w:r w:rsidRPr="009A38A9">
        <w:rPr>
          <w:rFonts w:cs="Times New Roman"/>
        </w:rPr>
        <w:t xml:space="preserve"> </w:t>
      </w:r>
      <w:r>
        <w:rPr>
          <w:rFonts w:cs="Times New Roman"/>
        </w:rPr>
        <w:t>2020</w:t>
      </w:r>
      <w:r w:rsidRPr="009A38A9">
        <w:rPr>
          <w:rFonts w:cs="Times New Roman"/>
        </w:rPr>
        <w:t xml:space="preserve"> – present. </w:t>
      </w:r>
    </w:p>
    <w:p w14:paraId="30322D4C" w14:textId="10A56872" w:rsidR="00581723" w:rsidRPr="00581723" w:rsidRDefault="00581723" w:rsidP="00825908">
      <w:pPr>
        <w:ind w:left="1440" w:hanging="720"/>
        <w:rPr>
          <w:rFonts w:cs="Times New Roman"/>
          <w:iCs/>
        </w:rPr>
      </w:pPr>
      <w:r>
        <w:rPr>
          <w:rFonts w:cs="Times New Roman"/>
          <w:i/>
        </w:rPr>
        <w:t xml:space="preserve">Founder and President, </w:t>
      </w:r>
      <w:r>
        <w:rPr>
          <w:rFonts w:cs="Times New Roman"/>
          <w:iCs/>
        </w:rPr>
        <w:t>Hawkins &amp; Associates, LLC. 2019 – present.</w:t>
      </w:r>
    </w:p>
    <w:p w14:paraId="4C12CB44" w14:textId="67A49698" w:rsidR="00C55227" w:rsidRDefault="00C55227" w:rsidP="00825908">
      <w:pPr>
        <w:ind w:left="1440" w:hanging="720"/>
        <w:rPr>
          <w:rFonts w:cs="Times New Roman"/>
        </w:rPr>
      </w:pPr>
      <w:r w:rsidRPr="009A38A9">
        <w:rPr>
          <w:rFonts w:cs="Times New Roman"/>
          <w:i/>
        </w:rPr>
        <w:t xml:space="preserve">Assistant Professor, </w:t>
      </w:r>
      <w:r w:rsidR="00556351">
        <w:rPr>
          <w:rFonts w:cs="Times New Roman"/>
        </w:rPr>
        <w:t xml:space="preserve">Public Administration and Rural Public Policy. </w:t>
      </w:r>
      <w:r w:rsidRPr="009A38A9">
        <w:rPr>
          <w:rFonts w:cs="Times New Roman"/>
        </w:rPr>
        <w:t>Department of Social Sciences, Miss</w:t>
      </w:r>
      <w:r w:rsidR="00914A1C" w:rsidRPr="009A38A9">
        <w:rPr>
          <w:rFonts w:cs="Times New Roman"/>
        </w:rPr>
        <w:t>issippi Valley State University, August 2018 – present</w:t>
      </w:r>
      <w:r w:rsidR="003C1315" w:rsidRPr="009A38A9">
        <w:rPr>
          <w:rFonts w:cs="Times New Roman"/>
        </w:rPr>
        <w:t xml:space="preserve">. </w:t>
      </w:r>
    </w:p>
    <w:p w14:paraId="2D661A9E" w14:textId="2956BD1D" w:rsidR="008C27D3" w:rsidRPr="008C27D3" w:rsidRDefault="008C27D3" w:rsidP="00825908">
      <w:pPr>
        <w:ind w:left="1440" w:hanging="720"/>
        <w:rPr>
          <w:rFonts w:cs="Times New Roman"/>
        </w:rPr>
      </w:pPr>
      <w:r>
        <w:rPr>
          <w:rFonts w:cs="Times New Roman"/>
          <w:i/>
        </w:rPr>
        <w:t xml:space="preserve">Adjunct Instructor, </w:t>
      </w:r>
      <w:r>
        <w:rPr>
          <w:rFonts w:cs="Times New Roman"/>
        </w:rPr>
        <w:t>Department of English, Modern Foreign Languages, and Speech Communication, Jackson State University, 2018 – present.</w:t>
      </w:r>
    </w:p>
    <w:p w14:paraId="0933007F" w14:textId="79FCE198" w:rsidR="003440E0" w:rsidRPr="009A38A9" w:rsidRDefault="003440E0" w:rsidP="00825908">
      <w:pPr>
        <w:ind w:left="1440" w:hanging="720"/>
        <w:rPr>
          <w:rFonts w:cs="Times New Roman"/>
        </w:rPr>
      </w:pPr>
      <w:r w:rsidRPr="009A38A9">
        <w:rPr>
          <w:rFonts w:cs="Times New Roman"/>
          <w:i/>
        </w:rPr>
        <w:t>Agriculture Policy Research Analyst</w:t>
      </w:r>
      <w:r w:rsidR="00511EEC" w:rsidRPr="009A38A9">
        <w:rPr>
          <w:rFonts w:cs="Times New Roman"/>
          <w:i/>
        </w:rPr>
        <w:t>,</w:t>
      </w:r>
      <w:r w:rsidR="00511EEC" w:rsidRPr="009A38A9">
        <w:rPr>
          <w:rFonts w:cs="Times New Roman"/>
        </w:rPr>
        <w:t xml:space="preserve"> </w:t>
      </w:r>
      <w:r w:rsidRPr="009A38A9">
        <w:rPr>
          <w:rFonts w:cs="Times New Roman"/>
        </w:rPr>
        <w:t xml:space="preserve">Socially Disadvantaged Farmers and Ranchers Policy Research Center, Alcorn State University, </w:t>
      </w:r>
      <w:r w:rsidR="00511EEC" w:rsidRPr="009A38A9">
        <w:rPr>
          <w:rFonts w:cs="Times New Roman"/>
        </w:rPr>
        <w:t>2016 –</w:t>
      </w:r>
      <w:r w:rsidR="00914A1C" w:rsidRPr="009A38A9">
        <w:rPr>
          <w:rFonts w:cs="Times New Roman"/>
        </w:rPr>
        <w:t xml:space="preserve"> </w:t>
      </w:r>
      <w:r w:rsidR="00511EEC" w:rsidRPr="009A38A9">
        <w:rPr>
          <w:rFonts w:cs="Times New Roman"/>
        </w:rPr>
        <w:t>2018</w:t>
      </w:r>
      <w:r w:rsidR="008C27D3">
        <w:rPr>
          <w:rFonts w:cs="Times New Roman"/>
        </w:rPr>
        <w:t>.</w:t>
      </w:r>
    </w:p>
    <w:p w14:paraId="1B0B139E" w14:textId="60269093" w:rsidR="00511EEC" w:rsidRPr="009A38A9" w:rsidRDefault="00511EEC" w:rsidP="00825908">
      <w:pPr>
        <w:ind w:left="1440" w:hanging="720"/>
        <w:rPr>
          <w:rFonts w:cs="Times New Roman"/>
        </w:rPr>
      </w:pPr>
      <w:r w:rsidRPr="009A38A9">
        <w:rPr>
          <w:rFonts w:cs="Times New Roman"/>
          <w:i/>
        </w:rPr>
        <w:t>Instructor of English</w:t>
      </w:r>
      <w:r w:rsidRPr="009A38A9">
        <w:rPr>
          <w:rFonts w:cs="Times New Roman"/>
        </w:rPr>
        <w:t xml:space="preserve">, University College and Department of English and Modern Foreign Languages, </w:t>
      </w:r>
      <w:r w:rsidR="003440E0" w:rsidRPr="009A38A9">
        <w:rPr>
          <w:rFonts w:cs="Times New Roman"/>
        </w:rPr>
        <w:t xml:space="preserve">Jackson State University, </w:t>
      </w:r>
      <w:r w:rsidRPr="009A38A9">
        <w:rPr>
          <w:rFonts w:cs="Times New Roman"/>
        </w:rPr>
        <w:t>2010 – 2016.</w:t>
      </w:r>
    </w:p>
    <w:p w14:paraId="428540E7" w14:textId="2E1EBD12" w:rsidR="00E711B1" w:rsidRPr="009A38A9" w:rsidRDefault="00E711B1" w:rsidP="00825908">
      <w:pPr>
        <w:ind w:left="1440" w:hanging="720"/>
        <w:rPr>
          <w:rFonts w:cs="Times New Roman"/>
        </w:rPr>
      </w:pPr>
      <w:r w:rsidRPr="009A38A9">
        <w:rPr>
          <w:rFonts w:cs="Times New Roman"/>
          <w:i/>
        </w:rPr>
        <w:t xml:space="preserve">Online English as a Second Language (ESL) </w:t>
      </w:r>
      <w:r w:rsidR="00B347FA" w:rsidRPr="009A38A9">
        <w:rPr>
          <w:rFonts w:cs="Times New Roman"/>
          <w:i/>
        </w:rPr>
        <w:t>Instructor</w:t>
      </w:r>
      <w:r w:rsidRPr="009A38A9">
        <w:rPr>
          <w:rFonts w:cs="Times New Roman"/>
          <w:i/>
        </w:rPr>
        <w:t xml:space="preserve">, </w:t>
      </w:r>
      <w:r w:rsidRPr="009A38A9">
        <w:rPr>
          <w:rFonts w:cs="Times New Roman"/>
        </w:rPr>
        <w:t xml:space="preserve">Blue Sky English, 2016 – 2017. </w:t>
      </w:r>
    </w:p>
    <w:p w14:paraId="3BA2EFD5" w14:textId="08296DB6" w:rsidR="00E61CAA" w:rsidRPr="009A38A9" w:rsidRDefault="00E61CAA" w:rsidP="00825908">
      <w:pPr>
        <w:ind w:left="1440" w:hanging="720"/>
        <w:rPr>
          <w:rFonts w:cs="Times New Roman"/>
        </w:rPr>
      </w:pPr>
      <w:r w:rsidRPr="009A38A9">
        <w:rPr>
          <w:rFonts w:cs="Times New Roman"/>
          <w:i/>
        </w:rPr>
        <w:lastRenderedPageBreak/>
        <w:t xml:space="preserve">Assessment Writer and Content Reviewer, </w:t>
      </w:r>
      <w:r w:rsidR="00EC628C" w:rsidRPr="009A38A9">
        <w:rPr>
          <w:rFonts w:cs="Times New Roman"/>
        </w:rPr>
        <w:t xml:space="preserve">Glynlyon, </w:t>
      </w:r>
      <w:r w:rsidR="008C27D3" w:rsidRPr="009A38A9">
        <w:rPr>
          <w:rFonts w:cs="Times New Roman"/>
        </w:rPr>
        <w:t>Inc.</w:t>
      </w:r>
      <w:r w:rsidRPr="009A38A9">
        <w:rPr>
          <w:rFonts w:cs="Times New Roman"/>
        </w:rPr>
        <w:t xml:space="preserve">, 2015 – 2017. </w:t>
      </w:r>
    </w:p>
    <w:p w14:paraId="6D128184" w14:textId="2FA8F4E6" w:rsidR="003440E0" w:rsidRPr="009A38A9" w:rsidRDefault="00511EEC" w:rsidP="00825908">
      <w:pPr>
        <w:ind w:left="1440" w:hanging="720"/>
        <w:rPr>
          <w:rFonts w:cs="Times New Roman"/>
        </w:rPr>
      </w:pPr>
      <w:r w:rsidRPr="009A38A9">
        <w:rPr>
          <w:rFonts w:cs="Times New Roman"/>
          <w:i/>
        </w:rPr>
        <w:t>Community Enrichment Instructor,</w:t>
      </w:r>
      <w:r w:rsidRPr="009A38A9">
        <w:rPr>
          <w:rFonts w:cs="Times New Roman"/>
        </w:rPr>
        <w:t xml:space="preserve"> </w:t>
      </w:r>
      <w:r w:rsidR="003440E0" w:rsidRPr="009A38A9">
        <w:rPr>
          <w:rFonts w:cs="Times New Roman"/>
        </w:rPr>
        <w:t xml:space="preserve">Millsaps Community College, </w:t>
      </w:r>
      <w:r w:rsidRPr="009A38A9">
        <w:rPr>
          <w:rFonts w:cs="Times New Roman"/>
        </w:rPr>
        <w:t>2011 – 2015.</w:t>
      </w:r>
    </w:p>
    <w:p w14:paraId="4FABED54" w14:textId="029D6B27" w:rsidR="003440E0" w:rsidRPr="009A38A9" w:rsidRDefault="00511EEC" w:rsidP="00825908">
      <w:pPr>
        <w:ind w:left="1440" w:hanging="720"/>
        <w:rPr>
          <w:rFonts w:cs="Times New Roman"/>
        </w:rPr>
      </w:pPr>
      <w:r w:rsidRPr="009A38A9">
        <w:rPr>
          <w:rFonts w:cs="Times New Roman"/>
          <w:i/>
        </w:rPr>
        <w:t>Adjunct Instructor of English,</w:t>
      </w:r>
      <w:r w:rsidRPr="009A38A9">
        <w:rPr>
          <w:rFonts w:cs="Times New Roman"/>
        </w:rPr>
        <w:t xml:space="preserve"> Department of English, </w:t>
      </w:r>
      <w:r w:rsidR="003440E0" w:rsidRPr="009A38A9">
        <w:rPr>
          <w:rFonts w:cs="Times New Roman"/>
        </w:rPr>
        <w:t xml:space="preserve">Holmes Community College, </w:t>
      </w:r>
      <w:r w:rsidRPr="009A38A9">
        <w:rPr>
          <w:rFonts w:cs="Times New Roman"/>
        </w:rPr>
        <w:t xml:space="preserve">2010 – 2012. </w:t>
      </w:r>
    </w:p>
    <w:p w14:paraId="11BC8D7B" w14:textId="6AC1675B" w:rsidR="003440E0" w:rsidRPr="009A38A9" w:rsidRDefault="00511EEC" w:rsidP="00825908">
      <w:pPr>
        <w:ind w:left="1440" w:hanging="720"/>
        <w:rPr>
          <w:rFonts w:cs="Times New Roman"/>
        </w:rPr>
      </w:pPr>
      <w:r w:rsidRPr="009A38A9">
        <w:rPr>
          <w:rFonts w:cs="Times New Roman"/>
          <w:i/>
        </w:rPr>
        <w:t>Instructor of English,</w:t>
      </w:r>
      <w:r w:rsidRPr="009A38A9">
        <w:rPr>
          <w:rFonts w:cs="Times New Roman"/>
        </w:rPr>
        <w:t xml:space="preserve"> Title III and Department of English, </w:t>
      </w:r>
      <w:r w:rsidR="003440E0" w:rsidRPr="009A38A9">
        <w:rPr>
          <w:rFonts w:cs="Times New Roman"/>
        </w:rPr>
        <w:t>Hinds Community College</w:t>
      </w:r>
      <w:r w:rsidRPr="009A38A9">
        <w:rPr>
          <w:rFonts w:cs="Times New Roman"/>
        </w:rPr>
        <w:t>, 2010 – 2011.</w:t>
      </w:r>
    </w:p>
    <w:p w14:paraId="18A70054" w14:textId="1CBFA3DF" w:rsidR="00A83E57" w:rsidRPr="009A38A9" w:rsidRDefault="00A83E57" w:rsidP="00825908">
      <w:pPr>
        <w:ind w:left="1440" w:hanging="720"/>
        <w:rPr>
          <w:rFonts w:cs="Times New Roman"/>
        </w:rPr>
      </w:pPr>
      <w:r w:rsidRPr="009A38A9">
        <w:rPr>
          <w:rFonts w:cs="Times New Roman"/>
          <w:i/>
        </w:rPr>
        <w:t xml:space="preserve">Special Education Teacher, </w:t>
      </w:r>
      <w:r w:rsidRPr="009A38A9">
        <w:rPr>
          <w:rFonts w:cs="Times New Roman"/>
        </w:rPr>
        <w:t>Jackson Public Schools, 2008</w:t>
      </w:r>
      <w:r w:rsidR="00F00FB2">
        <w:rPr>
          <w:rFonts w:cs="Times New Roman"/>
        </w:rPr>
        <w:t xml:space="preserve"> – 201</w:t>
      </w:r>
      <w:r w:rsidRPr="009A38A9">
        <w:rPr>
          <w:rFonts w:cs="Times New Roman"/>
        </w:rPr>
        <w:t>1.</w:t>
      </w:r>
    </w:p>
    <w:p w14:paraId="3245B98C" w14:textId="27C00B8A" w:rsidR="007B6373" w:rsidRPr="009A38A9" w:rsidRDefault="000C599D" w:rsidP="00416B33">
      <w:pPr>
        <w:pStyle w:val="Heading1"/>
      </w:pPr>
      <w:r w:rsidRPr="009A38A9">
        <w:t xml:space="preserve">RESEARCH </w:t>
      </w:r>
    </w:p>
    <w:p w14:paraId="71DB9A02" w14:textId="69C293E5" w:rsidR="00BE0E46" w:rsidRDefault="00992A82" w:rsidP="00416B33">
      <w:pPr>
        <w:pStyle w:val="Heading2"/>
      </w:pPr>
      <w:r w:rsidRPr="009A38A9">
        <w:t>Awarded Research Grants from External Funding Sources</w:t>
      </w:r>
    </w:p>
    <w:p w14:paraId="555E25E6" w14:textId="4E415466" w:rsidR="00E81A11" w:rsidRPr="00E81A11" w:rsidRDefault="00E81A11" w:rsidP="000C1ADD">
      <w:pPr>
        <w:pStyle w:val="Heading3"/>
        <w:numPr>
          <w:ilvl w:val="0"/>
          <w:numId w:val="0"/>
        </w:numPr>
      </w:pPr>
      <w:r>
        <w:t>Individual</w:t>
      </w:r>
    </w:p>
    <w:p w14:paraId="1EC04620" w14:textId="26C9B1A3" w:rsidR="002E4547" w:rsidRDefault="002E4547" w:rsidP="002E4547">
      <w:pPr>
        <w:ind w:left="2160" w:hanging="1440"/>
        <w:rPr>
          <w:rFonts w:cs="Times New Roman"/>
        </w:rPr>
      </w:pPr>
      <w:r>
        <w:rPr>
          <w:rFonts w:cs="Times New Roman"/>
        </w:rPr>
        <w:t>EF1.</w:t>
      </w:r>
      <w:r w:rsidRPr="009A38A9">
        <w:rPr>
          <w:rFonts w:cs="Times New Roman"/>
        </w:rPr>
        <w:tab/>
      </w:r>
      <w:r>
        <w:rPr>
          <w:rFonts w:cs="Times New Roman"/>
        </w:rPr>
        <w:t xml:space="preserve">Healthy for Life ® 20 BY 20 Health Initiative </w:t>
      </w:r>
      <w:r w:rsidR="00917536">
        <w:rPr>
          <w:rFonts w:cs="Times New Roman"/>
        </w:rPr>
        <w:t xml:space="preserve">– Aramark </w:t>
      </w:r>
      <w:r>
        <w:rPr>
          <w:rFonts w:cs="Times New Roman"/>
        </w:rPr>
        <w:t>and the American Heart Association Funded $2500</w:t>
      </w:r>
      <w:r w:rsidRPr="00CF12A6">
        <w:rPr>
          <w:rFonts w:cs="Times New Roman"/>
        </w:rPr>
        <w:t xml:space="preserve"> </w:t>
      </w:r>
      <w:r>
        <w:rPr>
          <w:rFonts w:cs="Times New Roman"/>
        </w:rPr>
        <w:t>(2019).</w:t>
      </w:r>
    </w:p>
    <w:p w14:paraId="75CB565C" w14:textId="386F7F9A" w:rsidR="00417571" w:rsidRDefault="002E4547" w:rsidP="00417571">
      <w:pPr>
        <w:ind w:left="2160" w:hanging="1440"/>
        <w:rPr>
          <w:rFonts w:cs="Times New Roman"/>
        </w:rPr>
      </w:pPr>
      <w:r>
        <w:rPr>
          <w:rFonts w:cs="Times New Roman"/>
        </w:rPr>
        <w:t>EF2</w:t>
      </w:r>
      <w:r w:rsidR="00417571">
        <w:rPr>
          <w:rFonts w:cs="Times New Roman"/>
        </w:rPr>
        <w:t>.</w:t>
      </w:r>
      <w:r w:rsidR="00417571" w:rsidRPr="009A38A9">
        <w:rPr>
          <w:rFonts w:cs="Times New Roman"/>
        </w:rPr>
        <w:tab/>
      </w:r>
      <w:r w:rsidR="00C4063A">
        <w:rPr>
          <w:rFonts w:cs="Times New Roman"/>
        </w:rPr>
        <w:t xml:space="preserve">Research!America </w:t>
      </w:r>
      <w:r>
        <w:rPr>
          <w:rFonts w:cs="Times New Roman"/>
        </w:rPr>
        <w:t xml:space="preserve">Civic Engagement Initiative </w:t>
      </w:r>
      <w:r w:rsidR="00C4063A">
        <w:rPr>
          <w:rFonts w:cs="Times New Roman"/>
        </w:rPr>
        <w:t>Microgrant Funded $2000</w:t>
      </w:r>
      <w:r w:rsidR="00417571" w:rsidRPr="00CF12A6">
        <w:rPr>
          <w:rFonts w:cs="Times New Roman"/>
        </w:rPr>
        <w:t xml:space="preserve"> </w:t>
      </w:r>
      <w:r w:rsidR="00417571">
        <w:rPr>
          <w:rFonts w:cs="Times New Roman"/>
        </w:rPr>
        <w:t>(</w:t>
      </w:r>
      <w:r w:rsidR="00C4063A">
        <w:rPr>
          <w:rFonts w:cs="Times New Roman"/>
        </w:rPr>
        <w:t>2019</w:t>
      </w:r>
      <w:r w:rsidR="00417571">
        <w:rPr>
          <w:rFonts w:cs="Times New Roman"/>
        </w:rPr>
        <w:t>).</w:t>
      </w:r>
    </w:p>
    <w:p w14:paraId="7C2573A9" w14:textId="625C170B" w:rsidR="004C1BB6" w:rsidRDefault="004C1BB6" w:rsidP="004C1BB6">
      <w:pPr>
        <w:ind w:left="2160" w:hanging="1440"/>
        <w:rPr>
          <w:rFonts w:cs="Times New Roman"/>
        </w:rPr>
      </w:pPr>
      <w:r>
        <w:rPr>
          <w:rFonts w:cs="Times New Roman"/>
        </w:rPr>
        <w:t>EF</w:t>
      </w:r>
      <w:r w:rsidR="00C4063A">
        <w:rPr>
          <w:rFonts w:cs="Times New Roman"/>
        </w:rPr>
        <w:t>2</w:t>
      </w:r>
      <w:r>
        <w:rPr>
          <w:rFonts w:cs="Times New Roman"/>
        </w:rPr>
        <w:t>.</w:t>
      </w:r>
      <w:r w:rsidRPr="009A38A9">
        <w:rPr>
          <w:rFonts w:cs="Times New Roman"/>
        </w:rPr>
        <w:tab/>
      </w:r>
      <w:r w:rsidR="00CF12A6" w:rsidRPr="00CF12A6">
        <w:rPr>
          <w:rFonts w:cs="Times New Roman"/>
        </w:rPr>
        <w:t>Southern Risk Management Education Center</w:t>
      </w:r>
      <w:r w:rsidR="00E169BC">
        <w:rPr>
          <w:rFonts w:cs="Times New Roman"/>
        </w:rPr>
        <w:t>.</w:t>
      </w:r>
      <w:r w:rsidR="00CF12A6" w:rsidRPr="00CF12A6">
        <w:rPr>
          <w:rFonts w:cs="Times New Roman"/>
        </w:rPr>
        <w:t xml:space="preserve"> 2018 Extension Risk Management Education Conference Travel Scholarship </w:t>
      </w:r>
      <w:r w:rsidR="00CF12A6">
        <w:rPr>
          <w:rFonts w:cs="Times New Roman"/>
        </w:rPr>
        <w:t>(</w:t>
      </w:r>
      <w:r>
        <w:rPr>
          <w:rFonts w:cs="Times New Roman"/>
        </w:rPr>
        <w:t>2018).</w:t>
      </w:r>
    </w:p>
    <w:p w14:paraId="3B4FB01C" w14:textId="7B2400F4" w:rsidR="00E81A11" w:rsidRDefault="00E81A11" w:rsidP="000C1ADD">
      <w:pPr>
        <w:pStyle w:val="Heading3"/>
        <w:numPr>
          <w:ilvl w:val="0"/>
          <w:numId w:val="0"/>
        </w:numPr>
      </w:pPr>
      <w:r>
        <w:t>Collaboration</w:t>
      </w:r>
    </w:p>
    <w:p w14:paraId="2C72E0E9" w14:textId="07E9830A" w:rsidR="0092303B" w:rsidRPr="00BF2596" w:rsidRDefault="00C4063A" w:rsidP="004C1BB6">
      <w:pPr>
        <w:ind w:left="2160" w:hanging="1440"/>
        <w:rPr>
          <w:rFonts w:cs="Times New Roman"/>
        </w:rPr>
      </w:pPr>
      <w:r>
        <w:rPr>
          <w:rFonts w:cs="Times New Roman"/>
        </w:rPr>
        <w:t>E</w:t>
      </w:r>
      <w:r w:rsidR="0092303B">
        <w:rPr>
          <w:rFonts w:cs="Times New Roman"/>
        </w:rPr>
        <w:t>F</w:t>
      </w:r>
      <w:r>
        <w:rPr>
          <w:rFonts w:cs="Times New Roman"/>
        </w:rPr>
        <w:t>3</w:t>
      </w:r>
      <w:r w:rsidR="0092303B">
        <w:rPr>
          <w:rFonts w:cs="Times New Roman"/>
        </w:rPr>
        <w:t>.</w:t>
      </w:r>
      <w:r w:rsidR="0092303B">
        <w:rPr>
          <w:rFonts w:cs="Times New Roman"/>
        </w:rPr>
        <w:tab/>
      </w:r>
      <w:r w:rsidR="00801DDE" w:rsidRPr="00801DDE">
        <w:rPr>
          <w:rFonts w:cs="Times New Roman"/>
        </w:rPr>
        <w:t xml:space="preserve">Computational Thinking as an Approach to Refining the Critical Thinking and Analytical Reasoning Skills of Undergraduates at an HBCU </w:t>
      </w:r>
      <w:r w:rsidR="00801DDE">
        <w:rPr>
          <w:rFonts w:cs="Times New Roman"/>
        </w:rPr>
        <w:t xml:space="preserve">Award #1240251 - </w:t>
      </w:r>
      <w:r w:rsidR="0092303B" w:rsidRPr="00915B8C">
        <w:rPr>
          <w:rFonts w:cs="Times New Roman"/>
        </w:rPr>
        <w:t>Computational Thinking Project Faculty Memb</w:t>
      </w:r>
      <w:r w:rsidR="0092303B">
        <w:rPr>
          <w:rFonts w:cs="Times New Roman"/>
        </w:rPr>
        <w:t>er– National Science Foundation (2013-2014).</w:t>
      </w:r>
    </w:p>
    <w:p w14:paraId="75189594" w14:textId="5E351E31" w:rsidR="00CF12A6" w:rsidRPr="009A38A9" w:rsidRDefault="00CF12A6" w:rsidP="00416B33">
      <w:pPr>
        <w:pStyle w:val="Heading2"/>
      </w:pPr>
      <w:r w:rsidRPr="009A38A9">
        <w:t xml:space="preserve">Awarded Research Grants from </w:t>
      </w:r>
      <w:r>
        <w:t>Internal</w:t>
      </w:r>
      <w:r w:rsidRPr="009A38A9">
        <w:t xml:space="preserve"> Funding Sources</w:t>
      </w:r>
    </w:p>
    <w:p w14:paraId="4F603A5D" w14:textId="02039738" w:rsidR="0002755A" w:rsidRPr="00915B8C" w:rsidRDefault="0002755A" w:rsidP="0002755A">
      <w:pPr>
        <w:ind w:left="2160" w:hanging="1440"/>
        <w:rPr>
          <w:rFonts w:cs="Times New Roman"/>
        </w:rPr>
      </w:pPr>
      <w:r>
        <w:rPr>
          <w:rFonts w:cs="Times New Roman"/>
        </w:rPr>
        <w:t>IF1.</w:t>
      </w:r>
      <w:r w:rsidRPr="009A38A9">
        <w:rPr>
          <w:rFonts w:cs="Times New Roman"/>
        </w:rPr>
        <w:tab/>
      </w:r>
      <w:r>
        <w:rPr>
          <w:rFonts w:cs="Times New Roman"/>
        </w:rPr>
        <w:t>Faculty Development Center</w:t>
      </w:r>
      <w:r w:rsidRPr="00915B8C">
        <w:rPr>
          <w:rFonts w:cs="Times New Roman"/>
        </w:rPr>
        <w:t xml:space="preserve">, </w:t>
      </w:r>
      <w:r>
        <w:rPr>
          <w:rFonts w:cs="Times New Roman"/>
        </w:rPr>
        <w:t>Mississippi Valley</w:t>
      </w:r>
      <w:r w:rsidRPr="00915B8C">
        <w:rPr>
          <w:rFonts w:cs="Times New Roman"/>
        </w:rPr>
        <w:t xml:space="preserve"> State University Grant</w:t>
      </w:r>
      <w:r>
        <w:rPr>
          <w:rFonts w:cs="Times New Roman"/>
        </w:rPr>
        <w:t xml:space="preserve"> - $1,000 (October 2019).</w:t>
      </w:r>
    </w:p>
    <w:p w14:paraId="40804957" w14:textId="798EBCD0" w:rsidR="00E962FE" w:rsidRPr="00915B8C" w:rsidRDefault="00E962FE" w:rsidP="00E962FE">
      <w:pPr>
        <w:ind w:left="2160" w:hanging="1440"/>
        <w:rPr>
          <w:rFonts w:cs="Times New Roman"/>
        </w:rPr>
      </w:pPr>
      <w:r>
        <w:rPr>
          <w:rFonts w:cs="Times New Roman"/>
        </w:rPr>
        <w:t>IF</w:t>
      </w:r>
      <w:r w:rsidR="0002755A">
        <w:rPr>
          <w:rFonts w:cs="Times New Roman"/>
        </w:rPr>
        <w:t>2</w:t>
      </w:r>
      <w:r>
        <w:rPr>
          <w:rFonts w:cs="Times New Roman"/>
        </w:rPr>
        <w:t>.</w:t>
      </w:r>
      <w:r w:rsidRPr="009A38A9">
        <w:rPr>
          <w:rFonts w:cs="Times New Roman"/>
        </w:rPr>
        <w:tab/>
      </w:r>
      <w:r>
        <w:rPr>
          <w:rFonts w:cs="Times New Roman"/>
        </w:rPr>
        <w:t>Faculty Development Center</w:t>
      </w:r>
      <w:r w:rsidRPr="00915B8C">
        <w:rPr>
          <w:rFonts w:cs="Times New Roman"/>
        </w:rPr>
        <w:t xml:space="preserve">, </w:t>
      </w:r>
      <w:r>
        <w:rPr>
          <w:rFonts w:cs="Times New Roman"/>
        </w:rPr>
        <w:t>Mississippi Valley</w:t>
      </w:r>
      <w:r w:rsidRPr="00915B8C">
        <w:rPr>
          <w:rFonts w:cs="Times New Roman"/>
        </w:rPr>
        <w:t xml:space="preserve"> State University Grant</w:t>
      </w:r>
      <w:r w:rsidR="0002755A">
        <w:rPr>
          <w:rFonts w:cs="Times New Roman"/>
        </w:rPr>
        <w:t xml:space="preserve"> - $1,000 </w:t>
      </w:r>
      <w:r>
        <w:rPr>
          <w:rFonts w:cs="Times New Roman"/>
        </w:rPr>
        <w:t>(</w:t>
      </w:r>
      <w:r w:rsidR="000271B0">
        <w:rPr>
          <w:rFonts w:cs="Times New Roman"/>
        </w:rPr>
        <w:t xml:space="preserve">September </w:t>
      </w:r>
      <w:r>
        <w:rPr>
          <w:rFonts w:cs="Times New Roman"/>
        </w:rPr>
        <w:t>2019).</w:t>
      </w:r>
    </w:p>
    <w:p w14:paraId="4B2F563C" w14:textId="027539B0" w:rsidR="00CF12A6" w:rsidRDefault="00CF12A6" w:rsidP="00CF12A6">
      <w:pPr>
        <w:ind w:left="2160" w:hanging="1440"/>
        <w:rPr>
          <w:rFonts w:cs="Times New Roman"/>
        </w:rPr>
      </w:pPr>
      <w:r>
        <w:rPr>
          <w:rFonts w:cs="Times New Roman"/>
        </w:rPr>
        <w:t>IF</w:t>
      </w:r>
      <w:r w:rsidR="0002755A">
        <w:rPr>
          <w:rFonts w:cs="Times New Roman"/>
        </w:rPr>
        <w:t>3</w:t>
      </w:r>
      <w:r>
        <w:rPr>
          <w:rFonts w:cs="Times New Roman"/>
        </w:rPr>
        <w:t>.</w:t>
      </w:r>
      <w:r w:rsidRPr="009A38A9">
        <w:rPr>
          <w:rFonts w:cs="Times New Roman"/>
        </w:rPr>
        <w:tab/>
      </w:r>
      <w:r w:rsidR="00CA2246" w:rsidRPr="00CA2246">
        <w:rPr>
          <w:rFonts w:cs="Times New Roman"/>
        </w:rPr>
        <w:t xml:space="preserve">Wilder, Cassandra Hawkins. (Principal Investigator) Factors that Contribute to African American Farmers’ Participation in USDA Programs, Socially Disadvantaged Farmers and Ranchers Policy Research Center, Alcorn State University, Lorman, MS </w:t>
      </w:r>
      <w:r>
        <w:rPr>
          <w:rFonts w:cs="Times New Roman"/>
        </w:rPr>
        <w:t>(</w:t>
      </w:r>
      <w:r w:rsidR="00CA2246">
        <w:rPr>
          <w:rFonts w:cs="Times New Roman"/>
        </w:rPr>
        <w:t>2016-2017</w:t>
      </w:r>
      <w:r>
        <w:rPr>
          <w:rFonts w:cs="Times New Roman"/>
        </w:rPr>
        <w:t>).</w:t>
      </w:r>
    </w:p>
    <w:p w14:paraId="3D883215" w14:textId="38C47284" w:rsidR="00915B8C" w:rsidRPr="00915B8C" w:rsidRDefault="00CA2246" w:rsidP="00915B8C">
      <w:pPr>
        <w:ind w:left="2160" w:hanging="1440"/>
        <w:rPr>
          <w:rFonts w:cs="Times New Roman"/>
        </w:rPr>
      </w:pPr>
      <w:r>
        <w:rPr>
          <w:rFonts w:cs="Times New Roman"/>
        </w:rPr>
        <w:t>IF</w:t>
      </w:r>
      <w:r w:rsidR="0002755A">
        <w:rPr>
          <w:rFonts w:cs="Times New Roman"/>
        </w:rPr>
        <w:t>4</w:t>
      </w:r>
      <w:r>
        <w:rPr>
          <w:rFonts w:cs="Times New Roman"/>
        </w:rPr>
        <w:t>.</w:t>
      </w:r>
      <w:r w:rsidRPr="009A38A9">
        <w:rPr>
          <w:rFonts w:cs="Times New Roman"/>
        </w:rPr>
        <w:tab/>
      </w:r>
      <w:r w:rsidR="00915B8C" w:rsidRPr="00915B8C">
        <w:rPr>
          <w:rFonts w:cs="Times New Roman"/>
        </w:rPr>
        <w:t>Center for University Scholars, Jackson State University Travel Grant</w:t>
      </w:r>
      <w:r w:rsidR="0046189F">
        <w:rPr>
          <w:rFonts w:cs="Times New Roman"/>
        </w:rPr>
        <w:t xml:space="preserve"> (2014).</w:t>
      </w:r>
    </w:p>
    <w:p w14:paraId="645DD045" w14:textId="07F48D3A" w:rsidR="00034A28" w:rsidRPr="00BE4325" w:rsidRDefault="0046189F" w:rsidP="00BE4325">
      <w:pPr>
        <w:ind w:left="2160" w:hanging="1440"/>
        <w:rPr>
          <w:rFonts w:cs="Times New Roman"/>
        </w:rPr>
      </w:pPr>
      <w:r>
        <w:rPr>
          <w:rFonts w:cs="Times New Roman"/>
        </w:rPr>
        <w:t>IF</w:t>
      </w:r>
      <w:r w:rsidR="0002755A">
        <w:rPr>
          <w:rFonts w:cs="Times New Roman"/>
        </w:rPr>
        <w:t>5</w:t>
      </w:r>
      <w:r>
        <w:rPr>
          <w:rFonts w:cs="Times New Roman"/>
        </w:rPr>
        <w:t>.</w:t>
      </w:r>
      <w:r w:rsidR="00915B8C" w:rsidRPr="00915B8C">
        <w:rPr>
          <w:rFonts w:cs="Times New Roman"/>
        </w:rPr>
        <w:tab/>
        <w:t>Center for University Scholars, Jackson State University Travel Grant</w:t>
      </w:r>
      <w:r>
        <w:rPr>
          <w:rFonts w:cs="Times New Roman"/>
        </w:rPr>
        <w:t xml:space="preserve"> (2013)</w:t>
      </w:r>
      <w:r w:rsidR="0092303B">
        <w:rPr>
          <w:rFonts w:cs="Times New Roman"/>
        </w:rPr>
        <w:t>.</w:t>
      </w:r>
    </w:p>
    <w:p w14:paraId="5B3F091D" w14:textId="6D8542EF" w:rsidR="00951DC5" w:rsidRDefault="00B9494A" w:rsidP="00951DC5">
      <w:pPr>
        <w:keepNext/>
        <w:keepLines/>
        <w:outlineLvl w:val="1"/>
        <w:rPr>
          <w:rFonts w:eastAsiaTheme="majorEastAsia" w:cstheme="majorBidi"/>
          <w:b/>
          <w:color w:val="000000" w:themeColor="text1"/>
          <w:szCs w:val="26"/>
        </w:rPr>
      </w:pPr>
      <w:r>
        <w:rPr>
          <w:rFonts w:eastAsiaTheme="majorEastAsia" w:cstheme="majorBidi"/>
          <w:b/>
          <w:color w:val="000000" w:themeColor="text1"/>
          <w:szCs w:val="26"/>
        </w:rPr>
        <w:t>Faculty – Student Collaborative Research</w:t>
      </w:r>
    </w:p>
    <w:p w14:paraId="7E0BD9A1" w14:textId="7614960C" w:rsidR="00034A28" w:rsidRDefault="000F5027" w:rsidP="000F5027">
      <w:pPr>
        <w:ind w:left="2160" w:hanging="1440"/>
      </w:pPr>
      <w:r>
        <w:rPr>
          <w:rFonts w:cs="Times New Roman"/>
        </w:rPr>
        <w:t>FS1.</w:t>
      </w:r>
      <w:r w:rsidRPr="009A38A9">
        <w:rPr>
          <w:rFonts w:cs="Times New Roman"/>
        </w:rPr>
        <w:tab/>
      </w:r>
      <w:r w:rsidR="00034A28" w:rsidRPr="00034A28">
        <w:t>Arnesha Harris and Alexcia Givens, February 2020 – Conference of Minority Public Administrators. Poster Presentation. Civic Engagement and Graduate Students. Students won 3</w:t>
      </w:r>
      <w:r w:rsidR="00034A28" w:rsidRPr="00034A28">
        <w:rPr>
          <w:vertAlign w:val="superscript"/>
        </w:rPr>
        <w:t>rd</w:t>
      </w:r>
      <w:r w:rsidR="00034A28" w:rsidRPr="00034A28">
        <w:t xml:space="preserve"> Place in Poster Presentation.</w:t>
      </w:r>
    </w:p>
    <w:p w14:paraId="27A8EB47" w14:textId="7A58CE43" w:rsidR="00034A28" w:rsidRPr="00034A28" w:rsidRDefault="00D055E7" w:rsidP="00560B3B">
      <w:pPr>
        <w:ind w:left="2160" w:hanging="1440"/>
        <w:rPr>
          <w:rFonts w:cs="Times New Roman"/>
        </w:rPr>
      </w:pPr>
      <w:r>
        <w:rPr>
          <w:rFonts w:cs="Times New Roman"/>
        </w:rPr>
        <w:lastRenderedPageBreak/>
        <w:t>FS2.</w:t>
      </w:r>
      <w:r w:rsidRPr="009A38A9">
        <w:rPr>
          <w:rFonts w:cs="Times New Roman"/>
        </w:rPr>
        <w:tab/>
      </w:r>
      <w:r w:rsidR="00034A28" w:rsidRPr="00034A28">
        <w:t>Eva Zongo, February 2019 – Mississippi Political Science Association. Paper Presentation. “Examining the Impact of Demographic Changes on Rural Communities.”</w:t>
      </w:r>
    </w:p>
    <w:p w14:paraId="26F6309F" w14:textId="382EA3BC" w:rsidR="00F758C9" w:rsidRDefault="000B43C1" w:rsidP="00416B33">
      <w:pPr>
        <w:pStyle w:val="Heading2"/>
      </w:pPr>
      <w:r>
        <w:t>Research Managemen</w:t>
      </w:r>
      <w:r w:rsidR="0054192D">
        <w:t>t/Program Evaluation</w:t>
      </w:r>
    </w:p>
    <w:p w14:paraId="5036767A" w14:textId="299A46F4" w:rsidR="00913CE1" w:rsidRDefault="00913CE1" w:rsidP="00913CE1">
      <w:pPr>
        <w:ind w:left="2160" w:hanging="1440"/>
        <w:rPr>
          <w:rFonts w:cs="Times New Roman"/>
        </w:rPr>
      </w:pPr>
      <w:r>
        <w:rPr>
          <w:rFonts w:cs="Times New Roman"/>
        </w:rPr>
        <w:t>RM1.</w:t>
      </w:r>
      <w:r w:rsidRPr="009A38A9">
        <w:rPr>
          <w:rFonts w:cs="Times New Roman"/>
        </w:rPr>
        <w:tab/>
      </w:r>
      <w:r>
        <w:rPr>
          <w:rFonts w:cs="Times New Roman"/>
        </w:rPr>
        <w:t>National Center for Appropriate Technology</w:t>
      </w:r>
      <w:r w:rsidRPr="00BF2596">
        <w:rPr>
          <w:rFonts w:cs="Times New Roman"/>
        </w:rPr>
        <w:t xml:space="preserve">; </w:t>
      </w:r>
      <w:r>
        <w:rPr>
          <w:rFonts w:cs="Times New Roman"/>
        </w:rPr>
        <w:t>Mississippi Food Justice Collaborative</w:t>
      </w:r>
      <w:r w:rsidRPr="00BF2596">
        <w:rPr>
          <w:rFonts w:cs="Times New Roman"/>
        </w:rPr>
        <w:t xml:space="preserve">; </w:t>
      </w:r>
      <w:r>
        <w:rPr>
          <w:rFonts w:cs="Times New Roman"/>
        </w:rPr>
        <w:t>Evaluation Consultant (2018</w:t>
      </w:r>
      <w:r w:rsidR="00502A24">
        <w:rPr>
          <w:rFonts w:cs="Times New Roman"/>
        </w:rPr>
        <w:t xml:space="preserve"> – 2019</w:t>
      </w:r>
      <w:r>
        <w:rPr>
          <w:rFonts w:cs="Times New Roman"/>
        </w:rPr>
        <w:t xml:space="preserve">). </w:t>
      </w:r>
    </w:p>
    <w:p w14:paraId="2ECBFEBA" w14:textId="4C993429" w:rsidR="00BF2596" w:rsidRPr="00BF2596" w:rsidRDefault="000B43C1" w:rsidP="00BF2596">
      <w:pPr>
        <w:ind w:left="2160" w:hanging="1440"/>
        <w:rPr>
          <w:rFonts w:cs="Times New Roman"/>
        </w:rPr>
      </w:pPr>
      <w:r>
        <w:rPr>
          <w:rFonts w:cs="Times New Roman"/>
        </w:rPr>
        <w:t>RM</w:t>
      </w:r>
      <w:r w:rsidR="00BF2596">
        <w:rPr>
          <w:rFonts w:cs="Times New Roman"/>
        </w:rPr>
        <w:t>1</w:t>
      </w:r>
      <w:r w:rsidR="005054A0">
        <w:rPr>
          <w:rFonts w:cs="Times New Roman"/>
        </w:rPr>
        <w:t>.</w:t>
      </w:r>
      <w:r w:rsidRPr="009A38A9">
        <w:rPr>
          <w:rFonts w:cs="Times New Roman"/>
        </w:rPr>
        <w:tab/>
      </w:r>
      <w:r w:rsidR="00BF2596" w:rsidRPr="00BF2596">
        <w:rPr>
          <w:rFonts w:cs="Times New Roman"/>
        </w:rPr>
        <w:t xml:space="preserve">Mississippi State University; Assessing Government Assistance for Socially Disadvantaged Farmers and Ranchers; </w:t>
      </w:r>
      <w:r w:rsidR="00667B8D">
        <w:rPr>
          <w:rFonts w:cs="Times New Roman"/>
        </w:rPr>
        <w:t>Principal</w:t>
      </w:r>
      <w:r w:rsidR="00BF2596" w:rsidRPr="00BF2596">
        <w:rPr>
          <w:rFonts w:cs="Times New Roman"/>
        </w:rPr>
        <w:t xml:space="preserve"> Investigator: Leslie Hossfeld, Ph.D.</w:t>
      </w:r>
      <w:r w:rsidR="00BF2596">
        <w:rPr>
          <w:rFonts w:cs="Times New Roman"/>
        </w:rPr>
        <w:t xml:space="preserve"> (2017</w:t>
      </w:r>
      <w:r w:rsidR="003E63B7">
        <w:rPr>
          <w:rFonts w:cs="Times New Roman"/>
        </w:rPr>
        <w:t xml:space="preserve"> – 2</w:t>
      </w:r>
      <w:r w:rsidR="00BF2596">
        <w:rPr>
          <w:rFonts w:cs="Times New Roman"/>
        </w:rPr>
        <w:t>018).</w:t>
      </w:r>
      <w:r w:rsidR="00B764C6">
        <w:rPr>
          <w:rFonts w:cs="Times New Roman"/>
        </w:rPr>
        <w:t xml:space="preserve"> Grant Amount: $49,581</w:t>
      </w:r>
      <w:r w:rsidR="00AE2693">
        <w:rPr>
          <w:rFonts w:cs="Times New Roman"/>
        </w:rPr>
        <w:t>.</w:t>
      </w:r>
    </w:p>
    <w:p w14:paraId="62F7E0FD" w14:textId="7225F084" w:rsidR="00BF2596" w:rsidRPr="00BF2596" w:rsidRDefault="00BF2596" w:rsidP="00BF2596">
      <w:pPr>
        <w:ind w:left="2160" w:hanging="1440"/>
        <w:rPr>
          <w:rFonts w:cs="Times New Roman"/>
        </w:rPr>
      </w:pPr>
      <w:r>
        <w:rPr>
          <w:rFonts w:cs="Times New Roman"/>
        </w:rPr>
        <w:t>RM2</w:t>
      </w:r>
      <w:r w:rsidR="005054A0">
        <w:rPr>
          <w:rFonts w:cs="Times New Roman"/>
        </w:rPr>
        <w:t>.</w:t>
      </w:r>
      <w:r>
        <w:rPr>
          <w:rFonts w:cs="Times New Roman"/>
        </w:rPr>
        <w:tab/>
        <w:t>Prairie</w:t>
      </w:r>
      <w:r w:rsidRPr="00BF2596">
        <w:rPr>
          <w:rFonts w:cs="Times New Roman"/>
        </w:rPr>
        <w:t xml:space="preserve"> View A&amp;M University; Factors Impacting Access to and Participation in Farm Bill Programs by Socially Disadvantaged and Veteran Farmers and Ranchers; Principal Investigator: Alfred L. Parks, Ph.D.</w:t>
      </w:r>
      <w:r>
        <w:rPr>
          <w:rFonts w:cs="Times New Roman"/>
        </w:rPr>
        <w:t xml:space="preserve"> (</w:t>
      </w:r>
      <w:r w:rsidR="001E7F8D">
        <w:rPr>
          <w:rFonts w:cs="Times New Roman"/>
        </w:rPr>
        <w:t>2017 – 2018</w:t>
      </w:r>
      <w:r>
        <w:rPr>
          <w:rFonts w:cs="Times New Roman"/>
        </w:rPr>
        <w:t>).</w:t>
      </w:r>
      <w:r w:rsidR="00B764C6">
        <w:rPr>
          <w:rFonts w:cs="Times New Roman"/>
        </w:rPr>
        <w:t xml:space="preserve"> Grant Amount: $49,129</w:t>
      </w:r>
      <w:r w:rsidR="00AE2693">
        <w:rPr>
          <w:rFonts w:cs="Times New Roman"/>
        </w:rPr>
        <w:t>.</w:t>
      </w:r>
    </w:p>
    <w:p w14:paraId="5A7F2552" w14:textId="7E2C2248" w:rsidR="00BF2596" w:rsidRPr="00BF2596" w:rsidRDefault="00BF2596" w:rsidP="00BF2596">
      <w:pPr>
        <w:ind w:left="2160" w:hanging="1440"/>
        <w:rPr>
          <w:rFonts w:cs="Times New Roman"/>
        </w:rPr>
      </w:pPr>
      <w:r>
        <w:rPr>
          <w:rFonts w:cs="Times New Roman"/>
        </w:rPr>
        <w:t>RM3</w:t>
      </w:r>
      <w:r w:rsidR="005054A0">
        <w:rPr>
          <w:rFonts w:cs="Times New Roman"/>
        </w:rPr>
        <w:t>.</w:t>
      </w:r>
      <w:r>
        <w:rPr>
          <w:rFonts w:cs="Times New Roman"/>
        </w:rPr>
        <w:tab/>
      </w:r>
      <w:r w:rsidRPr="00BF2596">
        <w:rPr>
          <w:rFonts w:cs="Times New Roman"/>
        </w:rPr>
        <w:t xml:space="preserve">Jackson State University; An Impact of the Agriculture Act of 2014 on Mississippi’s Socially Disadvantaged Farmers and Ranchers; </w:t>
      </w:r>
      <w:r w:rsidR="00B764C6">
        <w:rPr>
          <w:rFonts w:cs="Times New Roman"/>
        </w:rPr>
        <w:t>Principal</w:t>
      </w:r>
      <w:r w:rsidRPr="00BF2596">
        <w:rPr>
          <w:rFonts w:cs="Times New Roman"/>
        </w:rPr>
        <w:t xml:space="preserve"> Investigator: Johnny B. Gilleylen, Sr., Ph.D.</w:t>
      </w:r>
      <w:r>
        <w:rPr>
          <w:rFonts w:cs="Times New Roman"/>
        </w:rPr>
        <w:t xml:space="preserve"> (2017</w:t>
      </w:r>
      <w:r w:rsidR="00786FB0">
        <w:rPr>
          <w:rFonts w:cs="Times New Roman"/>
        </w:rPr>
        <w:t xml:space="preserve"> – 2018</w:t>
      </w:r>
      <w:r>
        <w:rPr>
          <w:rFonts w:cs="Times New Roman"/>
        </w:rPr>
        <w:t>).</w:t>
      </w:r>
      <w:r w:rsidR="00B764C6">
        <w:rPr>
          <w:rFonts w:cs="Times New Roman"/>
        </w:rPr>
        <w:t xml:space="preserve"> Grant Amount: $171,600</w:t>
      </w:r>
      <w:r w:rsidR="00AE2693">
        <w:rPr>
          <w:rFonts w:cs="Times New Roman"/>
        </w:rPr>
        <w:t>.</w:t>
      </w:r>
    </w:p>
    <w:p w14:paraId="5AC7ABB4" w14:textId="1214CFDE" w:rsidR="00BF2596" w:rsidRPr="00BF2596" w:rsidRDefault="00BF2596" w:rsidP="00BF2596">
      <w:pPr>
        <w:ind w:left="2160" w:hanging="1440"/>
        <w:rPr>
          <w:rFonts w:cs="Times New Roman"/>
        </w:rPr>
      </w:pPr>
      <w:r>
        <w:rPr>
          <w:rFonts w:cs="Times New Roman"/>
        </w:rPr>
        <w:t>RM4</w:t>
      </w:r>
      <w:r w:rsidR="005054A0">
        <w:rPr>
          <w:rFonts w:cs="Times New Roman"/>
        </w:rPr>
        <w:t>.</w:t>
      </w:r>
      <w:r w:rsidRPr="00BF2596">
        <w:rPr>
          <w:rFonts w:cs="Times New Roman"/>
        </w:rPr>
        <w:tab/>
        <w:t>Federation of Southern Cooperatives; Land Loss Trends among Socially Disadvantaged Farmers and Ranchers in the Black Belt Region from 1969 to 2017; Principle Investigator: Monica Rainge, JD, LLM</w:t>
      </w:r>
      <w:r>
        <w:rPr>
          <w:rFonts w:cs="Times New Roman"/>
        </w:rPr>
        <w:t xml:space="preserve"> </w:t>
      </w:r>
      <w:r w:rsidR="006B616A">
        <w:rPr>
          <w:rFonts w:cs="Times New Roman"/>
        </w:rPr>
        <w:t xml:space="preserve">(2017 – 2018). </w:t>
      </w:r>
      <w:r w:rsidR="00B764C6">
        <w:rPr>
          <w:rFonts w:cs="Times New Roman"/>
        </w:rPr>
        <w:t>Grant Amount: $49,995</w:t>
      </w:r>
      <w:r w:rsidR="00AE2693">
        <w:rPr>
          <w:rFonts w:cs="Times New Roman"/>
        </w:rPr>
        <w:t>.</w:t>
      </w:r>
    </w:p>
    <w:p w14:paraId="39130E54" w14:textId="4C3D0DA0" w:rsidR="00BF2596" w:rsidRPr="00BF2596" w:rsidRDefault="00BF2596" w:rsidP="00BF2596">
      <w:pPr>
        <w:ind w:left="2160" w:hanging="1440"/>
        <w:rPr>
          <w:rFonts w:cs="Times New Roman"/>
        </w:rPr>
      </w:pPr>
      <w:r>
        <w:rPr>
          <w:rFonts w:cs="Times New Roman"/>
        </w:rPr>
        <w:t>RM5</w:t>
      </w:r>
      <w:r w:rsidR="005054A0">
        <w:rPr>
          <w:rFonts w:cs="Times New Roman"/>
        </w:rPr>
        <w:t>.</w:t>
      </w:r>
      <w:r w:rsidRPr="00BF2596">
        <w:rPr>
          <w:rFonts w:cs="Times New Roman"/>
        </w:rPr>
        <w:tab/>
        <w:t>Tougaloo College; Factors that Affect Access and Use of Technology by Socially Disadvantaged Farmers in the Mississippi Delta: Principle Investigator: Sandra Hayes, Ph.D.</w:t>
      </w:r>
      <w:r>
        <w:rPr>
          <w:rFonts w:cs="Times New Roman"/>
        </w:rPr>
        <w:t xml:space="preserve"> </w:t>
      </w:r>
      <w:r w:rsidR="006B616A">
        <w:rPr>
          <w:rFonts w:cs="Times New Roman"/>
        </w:rPr>
        <w:t xml:space="preserve">(2017 – 2018). </w:t>
      </w:r>
      <w:r w:rsidR="00B764C6">
        <w:rPr>
          <w:rFonts w:cs="Times New Roman"/>
        </w:rPr>
        <w:t>Grant Amount: $49,129</w:t>
      </w:r>
      <w:r w:rsidR="00AE2693">
        <w:rPr>
          <w:rFonts w:cs="Times New Roman"/>
        </w:rPr>
        <w:t>.</w:t>
      </w:r>
    </w:p>
    <w:p w14:paraId="328A5F54" w14:textId="4040E04E" w:rsidR="000A257E" w:rsidRDefault="00BF2596" w:rsidP="00BF2596">
      <w:pPr>
        <w:ind w:left="2160" w:hanging="1440"/>
        <w:rPr>
          <w:rFonts w:cs="Times New Roman"/>
        </w:rPr>
      </w:pPr>
      <w:r>
        <w:rPr>
          <w:rFonts w:cs="Times New Roman"/>
        </w:rPr>
        <w:t>RM6</w:t>
      </w:r>
      <w:r w:rsidR="005054A0">
        <w:rPr>
          <w:rFonts w:cs="Times New Roman"/>
        </w:rPr>
        <w:t>.</w:t>
      </w:r>
      <w:r>
        <w:rPr>
          <w:rFonts w:cs="Times New Roman"/>
        </w:rPr>
        <w:tab/>
      </w:r>
      <w:r w:rsidR="000A257E" w:rsidRPr="000A257E">
        <w:rPr>
          <w:rFonts w:cs="Times New Roman"/>
        </w:rPr>
        <w:t>Alcorn State University; Factors that Contribute to African American Farmers’ Participation in USDA Programs; Principle Investigators: A. Benedict Udemgba, Ph.D.; Donna M. Williams, Ph.D.</w:t>
      </w:r>
      <w:r>
        <w:rPr>
          <w:rFonts w:cs="Times New Roman"/>
        </w:rPr>
        <w:t xml:space="preserve"> (2016</w:t>
      </w:r>
      <w:r w:rsidR="00701C56">
        <w:rPr>
          <w:rFonts w:cs="Times New Roman"/>
        </w:rPr>
        <w:t xml:space="preserve"> – 2017</w:t>
      </w:r>
      <w:r>
        <w:rPr>
          <w:rFonts w:cs="Times New Roman"/>
        </w:rPr>
        <w:t>).</w:t>
      </w:r>
      <w:r w:rsidR="00B764C6">
        <w:rPr>
          <w:rFonts w:cs="Times New Roman"/>
        </w:rPr>
        <w:t xml:space="preserve"> Grant Amount: $50,000</w:t>
      </w:r>
      <w:r w:rsidR="00AE2693">
        <w:rPr>
          <w:rFonts w:cs="Times New Roman"/>
        </w:rPr>
        <w:t>.</w:t>
      </w:r>
    </w:p>
    <w:p w14:paraId="7E7994A2" w14:textId="4A1810D1" w:rsidR="000B43C1" w:rsidRDefault="000A257E" w:rsidP="000A257E">
      <w:pPr>
        <w:ind w:left="2160" w:hanging="1440"/>
        <w:rPr>
          <w:rFonts w:cs="Times New Roman"/>
        </w:rPr>
      </w:pPr>
      <w:r>
        <w:rPr>
          <w:rFonts w:cs="Times New Roman"/>
        </w:rPr>
        <w:t>RM</w:t>
      </w:r>
      <w:r w:rsidR="00BF2596">
        <w:rPr>
          <w:rFonts w:cs="Times New Roman"/>
        </w:rPr>
        <w:t>7</w:t>
      </w:r>
      <w:r w:rsidR="005054A0">
        <w:rPr>
          <w:rFonts w:cs="Times New Roman"/>
        </w:rPr>
        <w:t>.</w:t>
      </w:r>
      <w:r>
        <w:rPr>
          <w:rFonts w:cs="Times New Roman"/>
        </w:rPr>
        <w:tab/>
      </w:r>
      <w:r w:rsidR="00E4412D" w:rsidRPr="00E4412D">
        <w:rPr>
          <w:rFonts w:cs="Times New Roman"/>
        </w:rPr>
        <w:t>Tennessee State University; Evaluating Socially Disadvantaged Farmers and Ranchers Participation in USDA Programs and Services in Tennessee; Principle Investigator: Arvazena Clardy, Ph.D.</w:t>
      </w:r>
      <w:r w:rsidR="00281A99">
        <w:rPr>
          <w:rFonts w:cs="Times New Roman"/>
        </w:rPr>
        <w:t xml:space="preserve"> (</w:t>
      </w:r>
      <w:r w:rsidR="001E7F8D">
        <w:rPr>
          <w:rFonts w:cs="Times New Roman"/>
        </w:rPr>
        <w:t>2016 – 2017</w:t>
      </w:r>
      <w:r w:rsidR="00281A99">
        <w:rPr>
          <w:rFonts w:cs="Times New Roman"/>
        </w:rPr>
        <w:t>).</w:t>
      </w:r>
      <w:r w:rsidR="00B764C6">
        <w:rPr>
          <w:rFonts w:cs="Times New Roman"/>
        </w:rPr>
        <w:t xml:space="preserve"> Grant Amount: $42,910</w:t>
      </w:r>
      <w:r w:rsidR="00AE2693">
        <w:rPr>
          <w:rFonts w:cs="Times New Roman"/>
        </w:rPr>
        <w:t>.</w:t>
      </w:r>
    </w:p>
    <w:p w14:paraId="7FA86D6F" w14:textId="69594F41" w:rsidR="00E4412D" w:rsidRDefault="00E4412D" w:rsidP="000B43C1">
      <w:pPr>
        <w:ind w:left="2160" w:hanging="1440"/>
      </w:pPr>
      <w:r>
        <w:rPr>
          <w:rFonts w:cs="Times New Roman"/>
        </w:rPr>
        <w:t>RM</w:t>
      </w:r>
      <w:r w:rsidR="00BF2596">
        <w:rPr>
          <w:rFonts w:cs="Times New Roman"/>
        </w:rPr>
        <w:t>8</w:t>
      </w:r>
      <w:r w:rsidR="005054A0">
        <w:rPr>
          <w:rFonts w:cs="Times New Roman"/>
        </w:rPr>
        <w:t>.</w:t>
      </w:r>
      <w:r>
        <w:rPr>
          <w:rFonts w:cs="Times New Roman"/>
        </w:rPr>
        <w:tab/>
      </w:r>
      <w:r w:rsidR="00281A99" w:rsidRPr="00987593">
        <w:t>Florida A&amp;M University; Impacting Socially Disadvantaged Farmers and Ranchers with the USDA Certified Organic Program and Related USDA Programs; Principle Investigator: Jennifer Taylor, Ph.D.</w:t>
      </w:r>
      <w:r w:rsidR="00281A99">
        <w:t xml:space="preserve"> (</w:t>
      </w:r>
      <w:r w:rsidR="001E7F8D">
        <w:rPr>
          <w:rFonts w:cs="Times New Roman"/>
        </w:rPr>
        <w:t>2016 – 2017</w:t>
      </w:r>
      <w:r w:rsidR="00281A99">
        <w:t>).</w:t>
      </w:r>
      <w:r w:rsidR="0054192D">
        <w:t xml:space="preserve"> Grant Amount: $50,000</w:t>
      </w:r>
      <w:r w:rsidR="00AE2693">
        <w:t>.</w:t>
      </w:r>
    </w:p>
    <w:p w14:paraId="13EB15DC" w14:textId="77777777" w:rsidR="00563A1F" w:rsidRDefault="00563A1F" w:rsidP="00563A1F">
      <w:pPr>
        <w:pStyle w:val="Heading2"/>
      </w:pPr>
      <w:r>
        <w:t>Grants under Review</w:t>
      </w:r>
    </w:p>
    <w:p w14:paraId="3CB24774" w14:textId="77777777" w:rsidR="00563A1F" w:rsidRPr="00355043" w:rsidRDefault="00563A1F" w:rsidP="000C1ADD">
      <w:pPr>
        <w:pStyle w:val="Heading3"/>
        <w:numPr>
          <w:ilvl w:val="0"/>
          <w:numId w:val="0"/>
        </w:numPr>
      </w:pPr>
      <w:r>
        <w:t>Individual</w:t>
      </w:r>
    </w:p>
    <w:p w14:paraId="1E6BFF44" w14:textId="74070C37" w:rsidR="00563A1F" w:rsidRPr="00915B8C" w:rsidRDefault="00563A1F" w:rsidP="00563A1F">
      <w:pPr>
        <w:ind w:left="2160" w:hanging="1440"/>
        <w:rPr>
          <w:rFonts w:cs="Times New Roman"/>
        </w:rPr>
      </w:pPr>
      <w:r>
        <w:rPr>
          <w:rFonts w:cs="Times New Roman"/>
        </w:rPr>
        <w:t>GI1.</w:t>
      </w:r>
      <w:r w:rsidRPr="009A38A9">
        <w:rPr>
          <w:rFonts w:cs="Times New Roman"/>
        </w:rPr>
        <w:tab/>
      </w:r>
      <w:r w:rsidR="00917536">
        <w:rPr>
          <w:rFonts w:cs="Times New Roman"/>
        </w:rPr>
        <w:t xml:space="preserve">Civic Engagement Initiative </w:t>
      </w:r>
      <w:r>
        <w:rPr>
          <w:rFonts w:cs="Times New Roman"/>
        </w:rPr>
        <w:t>Microgrant. Research!America.</w:t>
      </w:r>
      <w:r w:rsidR="00AA63A0">
        <w:rPr>
          <w:rFonts w:cs="Times New Roman"/>
        </w:rPr>
        <w:t xml:space="preserve"> </w:t>
      </w:r>
    </w:p>
    <w:p w14:paraId="302C8A2D" w14:textId="77777777" w:rsidR="00563A1F" w:rsidRDefault="00563A1F" w:rsidP="000C1ADD">
      <w:pPr>
        <w:pStyle w:val="Heading3"/>
        <w:numPr>
          <w:ilvl w:val="0"/>
          <w:numId w:val="0"/>
        </w:numPr>
      </w:pPr>
      <w:r>
        <w:lastRenderedPageBreak/>
        <w:t>Collaboration</w:t>
      </w:r>
    </w:p>
    <w:p w14:paraId="7A0E5BF7" w14:textId="04EA319F" w:rsidR="00563A1F" w:rsidRPr="00563A1F" w:rsidRDefault="00563A1F" w:rsidP="00563A1F">
      <w:pPr>
        <w:ind w:left="2160" w:hanging="1440"/>
        <w:rPr>
          <w:rFonts w:cs="Times New Roman"/>
        </w:rPr>
      </w:pPr>
      <w:r>
        <w:rPr>
          <w:rFonts w:cs="Times New Roman"/>
        </w:rPr>
        <w:t>GC1.</w:t>
      </w:r>
      <w:r>
        <w:rPr>
          <w:rFonts w:cs="Times New Roman"/>
        </w:rPr>
        <w:tab/>
        <w:t>REU Site: Mississippi Social Science and Resilience #1950527 – National Science Foundation.</w:t>
      </w:r>
    </w:p>
    <w:p w14:paraId="39406DBB" w14:textId="06149088" w:rsidR="000C599D" w:rsidRPr="009A38A9" w:rsidRDefault="000C599D" w:rsidP="00416B33">
      <w:pPr>
        <w:pStyle w:val="Heading1"/>
      </w:pPr>
      <w:r w:rsidRPr="009A38A9">
        <w:t>RESEARCH PUBLICATIONS</w:t>
      </w:r>
    </w:p>
    <w:p w14:paraId="2746A272" w14:textId="724B8473" w:rsidR="00C373C2" w:rsidRPr="009A38A9" w:rsidRDefault="00C373C2" w:rsidP="00416B33">
      <w:pPr>
        <w:pStyle w:val="Heading2"/>
      </w:pPr>
      <w:r w:rsidRPr="009A38A9">
        <w:t>Books</w:t>
      </w:r>
    </w:p>
    <w:p w14:paraId="0D07706D" w14:textId="6D85ADC2" w:rsidR="001A1B65" w:rsidRPr="009A38A9" w:rsidRDefault="001A1B65" w:rsidP="001A1B65">
      <w:pPr>
        <w:ind w:left="2160" w:hanging="1440"/>
        <w:rPr>
          <w:rFonts w:cs="Times New Roman"/>
        </w:rPr>
      </w:pPr>
      <w:r w:rsidRPr="009A38A9">
        <w:rPr>
          <w:rFonts w:cs="Times New Roman"/>
        </w:rPr>
        <w:t>B1.</w:t>
      </w:r>
      <w:r w:rsidRPr="009A38A9">
        <w:rPr>
          <w:rFonts w:cs="Times New Roman"/>
        </w:rPr>
        <w:tab/>
      </w:r>
      <w:r w:rsidRPr="009A38A9">
        <w:rPr>
          <w:rFonts w:cs="Times New Roman"/>
          <w:b/>
        </w:rPr>
        <w:t>Hawkins, C</w:t>
      </w:r>
      <w:r w:rsidRPr="009A38A9">
        <w:rPr>
          <w:rFonts w:cs="Times New Roman"/>
        </w:rPr>
        <w:t xml:space="preserve">. </w:t>
      </w:r>
      <w:r>
        <w:rPr>
          <w:rFonts w:cs="Times New Roman"/>
        </w:rPr>
        <w:t>2013</w:t>
      </w:r>
      <w:r w:rsidRPr="009A38A9">
        <w:rPr>
          <w:rFonts w:cs="Times New Roman"/>
        </w:rPr>
        <w:t xml:space="preserve">. </w:t>
      </w:r>
      <w:r>
        <w:rPr>
          <w:rFonts w:cs="Times New Roman"/>
          <w:i/>
          <w:iCs/>
        </w:rPr>
        <w:t>Ten Writing Prompts for People Experiencing Divorce</w:t>
      </w:r>
      <w:r w:rsidRPr="009A38A9">
        <w:rPr>
          <w:rFonts w:cs="Times New Roman"/>
          <w:i/>
          <w:iCs/>
        </w:rPr>
        <w:t xml:space="preserve">. </w:t>
      </w:r>
      <w:r w:rsidR="00B81C72">
        <w:rPr>
          <w:rFonts w:cs="Times New Roman"/>
        </w:rPr>
        <w:t xml:space="preserve">Available as a </w:t>
      </w:r>
      <w:r w:rsidRPr="009A38A9">
        <w:rPr>
          <w:rFonts w:cs="Times New Roman"/>
        </w:rPr>
        <w:t>paperback on Amazon.</w:t>
      </w:r>
      <w:r>
        <w:rPr>
          <w:rFonts w:cs="Times New Roman"/>
        </w:rPr>
        <w:t xml:space="preserve"> </w:t>
      </w:r>
      <w:hyperlink r:id="rId12" w:history="1">
        <w:r w:rsidR="00B81C72" w:rsidRPr="000C1698">
          <w:rPr>
            <w:rStyle w:val="Hyperlink"/>
            <w:rFonts w:cs="Times New Roman"/>
          </w:rPr>
          <w:t>https://www.amazon.com/Writing-Prompts-People-Experiencing-Divorce/dp/1492978981</w:t>
        </w:r>
      </w:hyperlink>
      <w:r w:rsidR="00AE2693">
        <w:rPr>
          <w:rFonts w:cs="Times New Roman"/>
        </w:rPr>
        <w:t>.</w:t>
      </w:r>
    </w:p>
    <w:p w14:paraId="56251382" w14:textId="189AD2AE" w:rsidR="007913BE" w:rsidRPr="009A38A9" w:rsidRDefault="001A1B65" w:rsidP="006C4046">
      <w:pPr>
        <w:ind w:left="2160" w:hanging="1440"/>
        <w:rPr>
          <w:rFonts w:cs="Times New Roman"/>
        </w:rPr>
      </w:pPr>
      <w:r>
        <w:rPr>
          <w:rFonts w:cs="Times New Roman"/>
        </w:rPr>
        <w:t>B2</w:t>
      </w:r>
      <w:r w:rsidR="006C4046" w:rsidRPr="009A38A9">
        <w:rPr>
          <w:rFonts w:cs="Times New Roman"/>
        </w:rPr>
        <w:t>.</w:t>
      </w:r>
      <w:r w:rsidR="006C4046" w:rsidRPr="009A38A9">
        <w:rPr>
          <w:rFonts w:cs="Times New Roman"/>
        </w:rPr>
        <w:tab/>
      </w:r>
      <w:r w:rsidR="006C4046" w:rsidRPr="009A38A9">
        <w:rPr>
          <w:rFonts w:cs="Times New Roman"/>
          <w:b/>
        </w:rPr>
        <w:t>Hawkins Wilson, C</w:t>
      </w:r>
      <w:r w:rsidR="006C4046" w:rsidRPr="009A38A9">
        <w:rPr>
          <w:rFonts w:cs="Times New Roman"/>
        </w:rPr>
        <w:t xml:space="preserve">. 2012. </w:t>
      </w:r>
      <w:r w:rsidR="006C4046" w:rsidRPr="009A38A9">
        <w:rPr>
          <w:rFonts w:cs="Times New Roman"/>
          <w:i/>
          <w:iCs/>
        </w:rPr>
        <w:t xml:space="preserve">Life and Struggles: A Collection of Unique Poetry. </w:t>
      </w:r>
      <w:r w:rsidR="006C4046" w:rsidRPr="009A38A9">
        <w:rPr>
          <w:rFonts w:cs="Times New Roman"/>
        </w:rPr>
        <w:t>Available as an iBook via iTunes, eBook and paperback on Amazon.</w:t>
      </w:r>
      <w:r w:rsidR="00192222">
        <w:rPr>
          <w:rFonts w:cs="Times New Roman"/>
        </w:rPr>
        <w:t xml:space="preserve"> </w:t>
      </w:r>
      <w:hyperlink r:id="rId13" w:history="1">
        <w:r w:rsidR="00192222" w:rsidRPr="000C1698">
          <w:rPr>
            <w:rStyle w:val="Hyperlink"/>
            <w:rFonts w:cs="Times New Roman"/>
          </w:rPr>
          <w:t>https://www.amazon.com/Life-Struggles-Cassandra-Hawkins-Wilson-ebook/dp/B008DW2X34</w:t>
        </w:r>
      </w:hyperlink>
      <w:r w:rsidR="00C520D2">
        <w:rPr>
          <w:rFonts w:cs="Times New Roman"/>
        </w:rPr>
        <w:t>.</w:t>
      </w:r>
    </w:p>
    <w:p w14:paraId="304C093A" w14:textId="3E130577" w:rsidR="006C4046" w:rsidRPr="009A38A9" w:rsidRDefault="00192222" w:rsidP="006C4046">
      <w:pPr>
        <w:ind w:left="2160" w:hanging="1440"/>
        <w:rPr>
          <w:rFonts w:cs="Times New Roman"/>
        </w:rPr>
      </w:pPr>
      <w:r>
        <w:rPr>
          <w:rFonts w:cs="Times New Roman"/>
        </w:rPr>
        <w:t>B3</w:t>
      </w:r>
      <w:r w:rsidR="006C4046" w:rsidRPr="009A38A9">
        <w:rPr>
          <w:rFonts w:cs="Times New Roman"/>
        </w:rPr>
        <w:t>.</w:t>
      </w:r>
      <w:r w:rsidR="006C4046" w:rsidRPr="009A38A9">
        <w:rPr>
          <w:rFonts w:cs="Times New Roman"/>
        </w:rPr>
        <w:tab/>
        <w:t xml:space="preserve">Harrington, Tiffany S., </w:t>
      </w:r>
      <w:r w:rsidR="006C4046" w:rsidRPr="009A38A9">
        <w:rPr>
          <w:rFonts w:cs="Times New Roman"/>
          <w:b/>
          <w:bCs/>
        </w:rPr>
        <w:t>Wilson, C. H.</w:t>
      </w:r>
      <w:r w:rsidR="006C4046" w:rsidRPr="009A38A9">
        <w:rPr>
          <w:rFonts w:cs="Times New Roman"/>
          <w:b/>
        </w:rPr>
        <w:t>,</w:t>
      </w:r>
      <w:r w:rsidR="006C4046" w:rsidRPr="009A38A9">
        <w:rPr>
          <w:rFonts w:cs="Times New Roman"/>
        </w:rPr>
        <w:t xml:space="preserve"> Rankin, Sherry and Wheeler, Linda M. 2012. </w:t>
      </w:r>
      <w:r w:rsidR="006C4046" w:rsidRPr="009A38A9">
        <w:rPr>
          <w:rFonts w:cs="Times New Roman"/>
          <w:i/>
          <w:iCs/>
        </w:rPr>
        <w:t xml:space="preserve">In. </w:t>
      </w:r>
      <w:r w:rsidR="006C4046" w:rsidRPr="009A38A9">
        <w:rPr>
          <w:rFonts w:cs="Times New Roman"/>
        </w:rPr>
        <w:t xml:space="preserve">Langan, John. Boston: McGraw Hill. </w:t>
      </w:r>
      <w:r w:rsidR="006C4046" w:rsidRPr="009A38A9">
        <w:rPr>
          <w:rFonts w:cs="Times New Roman"/>
          <w:i/>
          <w:iCs/>
        </w:rPr>
        <w:t xml:space="preserve">English Skills with Readings. </w:t>
      </w:r>
      <w:r w:rsidR="006C4046" w:rsidRPr="009A38A9">
        <w:rPr>
          <w:rFonts w:cs="Times New Roman"/>
        </w:rPr>
        <w:t>8th. Jackson State University.</w:t>
      </w:r>
    </w:p>
    <w:p w14:paraId="28700B6B" w14:textId="0430FAA5" w:rsidR="007913BE" w:rsidRPr="009A38A9" w:rsidRDefault="007913BE" w:rsidP="00416B33">
      <w:pPr>
        <w:pStyle w:val="Heading2"/>
      </w:pPr>
      <w:r w:rsidRPr="009A38A9">
        <w:t>Digital Books</w:t>
      </w:r>
    </w:p>
    <w:p w14:paraId="416AB9B7" w14:textId="210FC481" w:rsidR="007913BE" w:rsidRPr="009A38A9" w:rsidRDefault="007913BE" w:rsidP="00E169BC">
      <w:pPr>
        <w:pStyle w:val="Body"/>
        <w:spacing w:after="120"/>
        <w:ind w:left="2160" w:hanging="1440"/>
      </w:pPr>
      <w:r w:rsidRPr="009A38A9">
        <w:t>DB1.</w:t>
      </w:r>
      <w:r w:rsidRPr="009A38A9">
        <w:tab/>
      </w:r>
      <w:r w:rsidRPr="009A38A9">
        <w:rPr>
          <w:b/>
        </w:rPr>
        <w:t>Hawkins-Wilson, C</w:t>
      </w:r>
      <w:r w:rsidRPr="009A38A9">
        <w:t xml:space="preserve">. and Moore-Boyd, E. 2014. </w:t>
      </w:r>
      <w:r w:rsidRPr="009A38A9">
        <w:rPr>
          <w:i/>
          <w:iCs/>
        </w:rPr>
        <w:t xml:space="preserve">Intermediate Reading: Introduction to English. </w:t>
      </w:r>
      <w:r w:rsidRPr="009A38A9">
        <w:t xml:space="preserve">iBook designed specifically for Developmental Reading courses being taught using an iPad at Jackson State University after Pedagogical Redevelopment of Instructional Design. </w:t>
      </w:r>
    </w:p>
    <w:p w14:paraId="660C457C" w14:textId="1CAE8A57" w:rsidR="007913BE" w:rsidRPr="009A38A9" w:rsidRDefault="007913BE" w:rsidP="00E169BC">
      <w:pPr>
        <w:pStyle w:val="Body"/>
        <w:spacing w:after="120"/>
        <w:ind w:left="2160" w:hanging="1440"/>
      </w:pPr>
      <w:r w:rsidRPr="009A38A9">
        <w:t>DB2.</w:t>
      </w:r>
      <w:r w:rsidRPr="009A38A9">
        <w:tab/>
      </w:r>
      <w:r w:rsidRPr="009A38A9">
        <w:rPr>
          <w:b/>
        </w:rPr>
        <w:t xml:space="preserve">Hawkins-Wilson, </w:t>
      </w:r>
      <w:r w:rsidR="006C4046" w:rsidRPr="009A38A9">
        <w:rPr>
          <w:b/>
        </w:rPr>
        <w:t>C</w:t>
      </w:r>
      <w:r w:rsidRPr="009A38A9">
        <w:rPr>
          <w:b/>
        </w:rPr>
        <w:t>.</w:t>
      </w:r>
      <w:r w:rsidRPr="009A38A9">
        <w:t xml:space="preserve"> 2013. </w:t>
      </w:r>
      <w:r w:rsidRPr="009A38A9">
        <w:rPr>
          <w:i/>
          <w:iCs/>
        </w:rPr>
        <w:t xml:space="preserve">Writing for Everyone. </w:t>
      </w:r>
      <w:r w:rsidRPr="009A38A9">
        <w:t xml:space="preserve">iBook designed specifically for Developmental English courses being taught using an iPad at Jackson State University. Published on iTunes: </w:t>
      </w:r>
      <w:hyperlink r:id="rId14" w:history="1">
        <w:r w:rsidRPr="009A38A9">
          <w:rPr>
            <w:rStyle w:val="Hyperlink0"/>
            <w:rFonts w:eastAsia="Arial Unicode MS"/>
            <w:b/>
          </w:rPr>
          <w:t>https://itunes.apple.com/us/book/writing-for- everyone/id970265555?mt=11</w:t>
        </w:r>
      </w:hyperlink>
      <w:r w:rsidR="00515AE1">
        <w:rPr>
          <w:rStyle w:val="Hyperlink0"/>
          <w:rFonts w:eastAsia="Arial Unicode MS"/>
          <w:b/>
        </w:rPr>
        <w:t>.</w:t>
      </w:r>
      <w:r w:rsidRPr="009A38A9">
        <w:t xml:space="preserve"> </w:t>
      </w:r>
    </w:p>
    <w:p w14:paraId="3A4C7144" w14:textId="50BA1B7F" w:rsidR="007913BE" w:rsidRPr="009A38A9" w:rsidRDefault="007913BE" w:rsidP="00E169BC">
      <w:pPr>
        <w:pStyle w:val="Body"/>
        <w:spacing w:after="120"/>
        <w:ind w:left="2160" w:hanging="1440"/>
      </w:pPr>
      <w:r w:rsidRPr="009A38A9">
        <w:t>DB3.</w:t>
      </w:r>
      <w:r w:rsidRPr="009A38A9">
        <w:tab/>
      </w:r>
      <w:r w:rsidRPr="009A38A9">
        <w:rPr>
          <w:b/>
        </w:rPr>
        <w:t xml:space="preserve">Hawkins-Wilson, </w:t>
      </w:r>
      <w:r w:rsidR="006C4046" w:rsidRPr="009A38A9">
        <w:rPr>
          <w:b/>
        </w:rPr>
        <w:t>C</w:t>
      </w:r>
      <w:r w:rsidRPr="009A38A9">
        <w:rPr>
          <w:b/>
        </w:rPr>
        <w:t>.</w:t>
      </w:r>
      <w:r w:rsidRPr="009A38A9">
        <w:t xml:space="preserve"> 2013.University Success</w:t>
      </w:r>
      <w:r w:rsidRPr="009A38A9">
        <w:rPr>
          <w:i/>
          <w:iCs/>
        </w:rPr>
        <w:t xml:space="preserve">. </w:t>
      </w:r>
      <w:r w:rsidRPr="009A38A9">
        <w:t>iBook designed specifically for UNIV 100 GIFTS/QEP course being taught using an iPad at Jackson State University.</w:t>
      </w:r>
    </w:p>
    <w:p w14:paraId="2F4854C9" w14:textId="3BE231F7" w:rsidR="00C373C2" w:rsidRPr="009A38A9" w:rsidRDefault="00C373C2" w:rsidP="00416B33">
      <w:pPr>
        <w:pStyle w:val="Heading2"/>
      </w:pPr>
      <w:r w:rsidRPr="009A38A9">
        <w:t>Refereed Journal Articles</w:t>
      </w:r>
    </w:p>
    <w:p w14:paraId="32BB2AE1" w14:textId="470A75B9" w:rsidR="00C373C2" w:rsidRPr="009A38A9" w:rsidRDefault="00BC0E1A" w:rsidP="00E549E2">
      <w:pPr>
        <w:ind w:left="2160" w:hanging="1440"/>
        <w:rPr>
          <w:rFonts w:cs="Times New Roman"/>
        </w:rPr>
      </w:pPr>
      <w:r w:rsidRPr="009A38A9">
        <w:rPr>
          <w:rFonts w:cs="Times New Roman"/>
        </w:rPr>
        <w:t>PR1.</w:t>
      </w:r>
      <w:r w:rsidRPr="009A38A9">
        <w:rPr>
          <w:rFonts w:cs="Times New Roman"/>
        </w:rPr>
        <w:tab/>
        <w:t>Shih,</w:t>
      </w:r>
      <w:r w:rsidR="001F5442">
        <w:rPr>
          <w:rFonts w:cs="Times New Roman"/>
        </w:rPr>
        <w:t xml:space="preserve"> H.</w:t>
      </w:r>
      <w:r w:rsidRPr="009A38A9">
        <w:rPr>
          <w:rFonts w:cs="Times New Roman"/>
        </w:rPr>
        <w:t xml:space="preserve"> Jackson, </w:t>
      </w:r>
      <w:r w:rsidR="001F5442">
        <w:rPr>
          <w:rFonts w:cs="Times New Roman"/>
        </w:rPr>
        <w:t xml:space="preserve">J. M., </w:t>
      </w:r>
      <w:r w:rsidRPr="009A38A9">
        <w:rPr>
          <w:rFonts w:cs="Times New Roman"/>
          <w:b/>
          <w:bCs/>
        </w:rPr>
        <w:t>Hawkins-Wilson</w:t>
      </w:r>
      <w:r w:rsidRPr="009A38A9">
        <w:rPr>
          <w:rFonts w:cs="Times New Roman"/>
        </w:rPr>
        <w:t>,</w:t>
      </w:r>
      <w:r w:rsidR="001F5442">
        <w:rPr>
          <w:rFonts w:cs="Times New Roman"/>
        </w:rPr>
        <w:t xml:space="preserve"> C. L.</w:t>
      </w:r>
      <w:r w:rsidRPr="009A38A9">
        <w:rPr>
          <w:rFonts w:cs="Times New Roman"/>
        </w:rPr>
        <w:t xml:space="preserve"> and Yaun</w:t>
      </w:r>
      <w:r w:rsidR="001F5442">
        <w:rPr>
          <w:rFonts w:cs="Times New Roman"/>
        </w:rPr>
        <w:t>, P.-</w:t>
      </w:r>
      <w:r w:rsidR="00C56946">
        <w:rPr>
          <w:rFonts w:cs="Times New Roman"/>
        </w:rPr>
        <w:t xml:space="preserve">C. </w:t>
      </w:r>
      <w:r w:rsidRPr="009A38A9">
        <w:rPr>
          <w:rFonts w:cs="Times New Roman"/>
        </w:rPr>
        <w:t xml:space="preserve">2015. “Promoting Computational Thinking Skills in an Emergency Management Class with MIT APP Inventor.” </w:t>
      </w:r>
      <w:r w:rsidR="00D908EB">
        <w:rPr>
          <w:rFonts w:cs="Times New Roman"/>
          <w:i/>
        </w:rPr>
        <w:t xml:space="preserve">Computers in Education Journal. </w:t>
      </w:r>
      <w:r w:rsidR="00D908EB">
        <w:rPr>
          <w:rFonts w:cs="Times New Roman"/>
        </w:rPr>
        <w:t>6(1</w:t>
      </w:r>
      <w:r w:rsidR="00836C49">
        <w:rPr>
          <w:rFonts w:cs="Times New Roman"/>
        </w:rPr>
        <w:t xml:space="preserve">), </w:t>
      </w:r>
      <w:r w:rsidR="00836C49" w:rsidRPr="009A38A9">
        <w:rPr>
          <w:rFonts w:cs="Times New Roman"/>
        </w:rPr>
        <w:t>pp.</w:t>
      </w:r>
      <w:r w:rsidR="005C3C22">
        <w:rPr>
          <w:rFonts w:cs="Times New Roman"/>
        </w:rPr>
        <w:t>82-91.</w:t>
      </w:r>
    </w:p>
    <w:p w14:paraId="5C22289D" w14:textId="763E90FC" w:rsidR="00BC0E1A" w:rsidRPr="009A38A9" w:rsidRDefault="00BC0E1A" w:rsidP="00E549E2">
      <w:pPr>
        <w:ind w:left="2160" w:hanging="1440"/>
        <w:rPr>
          <w:rFonts w:cs="Times New Roman"/>
        </w:rPr>
      </w:pPr>
      <w:r w:rsidRPr="009A38A9">
        <w:rPr>
          <w:rFonts w:cs="Times New Roman"/>
        </w:rPr>
        <w:t>PR2.</w:t>
      </w:r>
      <w:r w:rsidRPr="009A38A9">
        <w:rPr>
          <w:rFonts w:cs="Times New Roman"/>
        </w:rPr>
        <w:tab/>
      </w:r>
      <w:r w:rsidRPr="009A38A9">
        <w:rPr>
          <w:rFonts w:cs="Times New Roman"/>
          <w:b/>
        </w:rPr>
        <w:t>Hawkins-Wilson</w:t>
      </w:r>
      <w:r w:rsidRPr="009A38A9">
        <w:rPr>
          <w:rFonts w:cs="Times New Roman"/>
        </w:rPr>
        <w:t xml:space="preserve">, </w:t>
      </w:r>
      <w:r w:rsidRPr="009A38A9">
        <w:rPr>
          <w:rFonts w:cs="Times New Roman"/>
          <w:b/>
        </w:rPr>
        <w:t>C</w:t>
      </w:r>
      <w:r w:rsidRPr="009A38A9">
        <w:rPr>
          <w:rFonts w:cs="Times New Roman"/>
        </w:rPr>
        <w:t xml:space="preserve">. 2014. “Dr. Chiplin Biopoem.” 2014 Publication of Mississippi Philological Association. </w:t>
      </w:r>
      <w:r w:rsidRPr="009A38A9">
        <w:rPr>
          <w:rFonts w:cs="Times New Roman"/>
          <w:i/>
        </w:rPr>
        <w:t xml:space="preserve">POMPA: Publications of Mississippi Philological </w:t>
      </w:r>
      <w:r w:rsidR="00182987" w:rsidRPr="009A38A9">
        <w:rPr>
          <w:rFonts w:cs="Times New Roman"/>
          <w:i/>
        </w:rPr>
        <w:t>Association,</w:t>
      </w:r>
      <w:r w:rsidR="00182987" w:rsidRPr="009A38A9">
        <w:rPr>
          <w:rFonts w:cs="Times New Roman"/>
        </w:rPr>
        <w:t xml:space="preserve"> Volume</w:t>
      </w:r>
      <w:r w:rsidRPr="009A38A9">
        <w:rPr>
          <w:rFonts w:cs="Times New Roman"/>
        </w:rPr>
        <w:t xml:space="preserve"> 31. </w:t>
      </w:r>
    </w:p>
    <w:p w14:paraId="36ABDE8C" w14:textId="179C5A76" w:rsidR="00BC0E1A" w:rsidRPr="009A38A9" w:rsidRDefault="00BC0E1A" w:rsidP="00E549E2">
      <w:pPr>
        <w:ind w:left="2160" w:hanging="1440"/>
        <w:rPr>
          <w:rFonts w:cs="Times New Roman"/>
        </w:rPr>
      </w:pPr>
      <w:r w:rsidRPr="009A38A9">
        <w:rPr>
          <w:rFonts w:cs="Times New Roman"/>
        </w:rPr>
        <w:t>PR3.</w:t>
      </w:r>
      <w:r w:rsidRPr="009A38A9">
        <w:rPr>
          <w:rFonts w:cs="Times New Roman"/>
        </w:rPr>
        <w:tab/>
      </w:r>
      <w:r w:rsidR="00C56946" w:rsidRPr="009A38A9">
        <w:rPr>
          <w:rFonts w:cs="Times New Roman"/>
        </w:rPr>
        <w:t>Shih,</w:t>
      </w:r>
      <w:r w:rsidR="00C56946">
        <w:rPr>
          <w:rFonts w:cs="Times New Roman"/>
        </w:rPr>
        <w:t xml:space="preserve"> H.</w:t>
      </w:r>
      <w:r w:rsidR="00C56946" w:rsidRPr="009A38A9">
        <w:rPr>
          <w:rFonts w:cs="Times New Roman"/>
        </w:rPr>
        <w:t xml:space="preserve"> Jackson, </w:t>
      </w:r>
      <w:r w:rsidR="00C56946">
        <w:rPr>
          <w:rFonts w:cs="Times New Roman"/>
        </w:rPr>
        <w:t xml:space="preserve">J. M., </w:t>
      </w:r>
      <w:r w:rsidR="00C56946" w:rsidRPr="009A38A9">
        <w:rPr>
          <w:rFonts w:cs="Times New Roman"/>
          <w:b/>
          <w:bCs/>
        </w:rPr>
        <w:t>Hawkins-Wilson</w:t>
      </w:r>
      <w:r w:rsidR="00C56946" w:rsidRPr="009A38A9">
        <w:rPr>
          <w:rFonts w:cs="Times New Roman"/>
        </w:rPr>
        <w:t>,</w:t>
      </w:r>
      <w:r w:rsidR="00C56946">
        <w:rPr>
          <w:rFonts w:cs="Times New Roman"/>
        </w:rPr>
        <w:t xml:space="preserve"> C. L.</w:t>
      </w:r>
      <w:r w:rsidR="00C56946" w:rsidRPr="009A38A9">
        <w:rPr>
          <w:rFonts w:cs="Times New Roman"/>
        </w:rPr>
        <w:t xml:space="preserve"> and Yaun</w:t>
      </w:r>
      <w:r w:rsidR="00C56946">
        <w:rPr>
          <w:rFonts w:cs="Times New Roman"/>
        </w:rPr>
        <w:t>, P.-C</w:t>
      </w:r>
      <w:r w:rsidRPr="009A38A9">
        <w:rPr>
          <w:rFonts w:cs="Times New Roman"/>
        </w:rPr>
        <w:t xml:space="preserve">. “Using MIT app inventor in an emergency management course to promote computational thinking” </w:t>
      </w:r>
      <w:r w:rsidRPr="009A38A9">
        <w:rPr>
          <w:rFonts w:cs="Times New Roman"/>
          <w:i/>
        </w:rPr>
        <w:t>Age</w:t>
      </w:r>
      <w:r w:rsidRPr="009A38A9">
        <w:rPr>
          <w:rFonts w:cs="Times New Roman"/>
        </w:rPr>
        <w:t>. Volume 24.</w:t>
      </w:r>
    </w:p>
    <w:p w14:paraId="736BBE22" w14:textId="36164C36" w:rsidR="00BC0E1A" w:rsidRPr="009A38A9" w:rsidRDefault="00BC0E1A" w:rsidP="00E549E2">
      <w:pPr>
        <w:ind w:left="2160" w:hanging="1440"/>
        <w:rPr>
          <w:rFonts w:cs="Times New Roman"/>
        </w:rPr>
      </w:pPr>
      <w:r w:rsidRPr="009A38A9">
        <w:rPr>
          <w:rFonts w:cs="Times New Roman"/>
        </w:rPr>
        <w:lastRenderedPageBreak/>
        <w:t>PR4.</w:t>
      </w:r>
      <w:r w:rsidRPr="009A38A9">
        <w:rPr>
          <w:rFonts w:cs="Times New Roman"/>
        </w:rPr>
        <w:tab/>
      </w:r>
      <w:r w:rsidRPr="009A38A9">
        <w:rPr>
          <w:rFonts w:cs="Times New Roman"/>
          <w:b/>
        </w:rPr>
        <w:t>Hawkins-Wilson, C.</w:t>
      </w:r>
      <w:r w:rsidRPr="009A38A9">
        <w:rPr>
          <w:rFonts w:cs="Times New Roman"/>
        </w:rPr>
        <w:t xml:space="preserve"> 2014. “The Relevance of </w:t>
      </w:r>
      <w:r w:rsidRPr="009A38A9">
        <w:rPr>
          <w:rFonts w:cs="Times New Roman"/>
          <w:i/>
          <w:iCs/>
        </w:rPr>
        <w:t>The Souls of Black Folk</w:t>
      </w:r>
      <w:r w:rsidRPr="009A38A9">
        <w:rPr>
          <w:rFonts w:cs="Times New Roman"/>
        </w:rPr>
        <w:t xml:space="preserve"> in the 21</w:t>
      </w:r>
      <w:r w:rsidRPr="009A38A9">
        <w:rPr>
          <w:rFonts w:cs="Times New Roman"/>
          <w:vertAlign w:val="superscript"/>
        </w:rPr>
        <w:t>st</w:t>
      </w:r>
      <w:r w:rsidRPr="009A38A9">
        <w:rPr>
          <w:rFonts w:cs="Times New Roman"/>
        </w:rPr>
        <w:t xml:space="preserve"> Century.” </w:t>
      </w:r>
      <w:r w:rsidRPr="009A38A9">
        <w:rPr>
          <w:rFonts w:cs="Times New Roman"/>
          <w:i/>
        </w:rPr>
        <w:t xml:space="preserve">POMPA: Publications of Mississippi Philological </w:t>
      </w:r>
      <w:r w:rsidR="00182987" w:rsidRPr="009A38A9">
        <w:rPr>
          <w:rFonts w:cs="Times New Roman"/>
          <w:i/>
        </w:rPr>
        <w:t>Association,</w:t>
      </w:r>
      <w:r w:rsidR="00182987" w:rsidRPr="009A38A9">
        <w:rPr>
          <w:rFonts w:cs="Times New Roman"/>
        </w:rPr>
        <w:t xml:space="preserve"> Volume</w:t>
      </w:r>
      <w:r w:rsidRPr="009A38A9">
        <w:rPr>
          <w:rFonts w:cs="Times New Roman"/>
        </w:rPr>
        <w:t xml:space="preserve"> 30.</w:t>
      </w:r>
    </w:p>
    <w:p w14:paraId="3A116E66" w14:textId="4FB561C9" w:rsidR="00C373C2" w:rsidRPr="009A38A9" w:rsidRDefault="00C373C2" w:rsidP="00416B33">
      <w:pPr>
        <w:pStyle w:val="Heading2"/>
      </w:pPr>
      <w:r w:rsidRPr="009A38A9">
        <w:t>Book Chapters</w:t>
      </w:r>
    </w:p>
    <w:p w14:paraId="69C1B870" w14:textId="0B4276E5" w:rsidR="00C373C2" w:rsidRPr="009A38A9" w:rsidRDefault="00BC0E1A" w:rsidP="008C0FB7">
      <w:pPr>
        <w:ind w:left="2160" w:hanging="1440"/>
        <w:rPr>
          <w:rFonts w:cs="Times New Roman"/>
        </w:rPr>
      </w:pPr>
      <w:r w:rsidRPr="009A38A9">
        <w:rPr>
          <w:rFonts w:cs="Times New Roman"/>
        </w:rPr>
        <w:t>BC</w:t>
      </w:r>
      <w:r w:rsidR="00C373C2" w:rsidRPr="009A38A9">
        <w:rPr>
          <w:rFonts w:cs="Times New Roman"/>
        </w:rPr>
        <w:t>1</w:t>
      </w:r>
      <w:r w:rsidRPr="009A38A9">
        <w:rPr>
          <w:rFonts w:cs="Times New Roman"/>
        </w:rPr>
        <w:t>.</w:t>
      </w:r>
      <w:r w:rsidR="00C373C2" w:rsidRPr="009A38A9">
        <w:rPr>
          <w:rFonts w:cs="Times New Roman"/>
        </w:rPr>
        <w:tab/>
      </w:r>
      <w:r w:rsidRPr="009A38A9">
        <w:rPr>
          <w:rFonts w:cs="Times New Roman"/>
          <w:b/>
        </w:rPr>
        <w:t>Wilder, C. Hawkins</w:t>
      </w:r>
      <w:r w:rsidRPr="009A38A9">
        <w:rPr>
          <w:rFonts w:cs="Times New Roman"/>
        </w:rPr>
        <w:t xml:space="preserve">. </w:t>
      </w:r>
      <w:r w:rsidR="00C373C2" w:rsidRPr="009A38A9">
        <w:rPr>
          <w:rFonts w:cs="Times New Roman"/>
        </w:rPr>
        <w:t xml:space="preserve">2016. “Internet Browsers.” The SAGE Encyclopedia of Online Education. Steven L. Danver, editor. Sage Publications, Inc. DOI: </w:t>
      </w:r>
      <w:r w:rsidR="00C373C2" w:rsidRPr="009A38A9">
        <w:rPr>
          <w:rStyle w:val="Hyperlink0"/>
          <w:rFonts w:eastAsia="Arial Unicode MS"/>
          <w:b/>
        </w:rPr>
        <w:t xml:space="preserve">http://dx.doi.org/10.4135/9781483318332.n195 </w:t>
      </w:r>
      <w:r w:rsidR="00C373C2" w:rsidRPr="009A38A9">
        <w:rPr>
          <w:rFonts w:cs="Times New Roman"/>
        </w:rPr>
        <w:t>Print ISBN: 9781483318356. Online ISBN: 9781483318332.</w:t>
      </w:r>
    </w:p>
    <w:p w14:paraId="4FEF63BE" w14:textId="0713CF55" w:rsidR="00C373C2" w:rsidRPr="009A38A9" w:rsidRDefault="00BC0E1A" w:rsidP="008C0FB7">
      <w:pPr>
        <w:ind w:left="2160" w:hanging="1440"/>
        <w:rPr>
          <w:rFonts w:cs="Times New Roman"/>
        </w:rPr>
      </w:pPr>
      <w:r w:rsidRPr="009A38A9">
        <w:rPr>
          <w:rFonts w:cs="Times New Roman"/>
        </w:rPr>
        <w:t>BC</w:t>
      </w:r>
      <w:r w:rsidR="00C373C2" w:rsidRPr="009A38A9">
        <w:rPr>
          <w:rFonts w:cs="Times New Roman"/>
        </w:rPr>
        <w:t>2</w:t>
      </w:r>
      <w:r w:rsidRPr="009A38A9">
        <w:rPr>
          <w:rFonts w:cs="Times New Roman"/>
        </w:rPr>
        <w:t>.</w:t>
      </w:r>
      <w:r w:rsidR="00C373C2" w:rsidRPr="009A38A9">
        <w:rPr>
          <w:rFonts w:cs="Times New Roman"/>
        </w:rPr>
        <w:tab/>
      </w:r>
      <w:r w:rsidRPr="009A38A9">
        <w:rPr>
          <w:rFonts w:cs="Times New Roman"/>
          <w:b/>
        </w:rPr>
        <w:t>Wilder, C. Hawkins</w:t>
      </w:r>
      <w:r w:rsidR="00C373C2" w:rsidRPr="009A38A9">
        <w:rPr>
          <w:rFonts w:cs="Times New Roman"/>
        </w:rPr>
        <w:t xml:space="preserve">. 2016. “Instant Messaging.” The SAGE Encyclopedia of Online Education. Steven L. Danver, editor. Sage Publications, Inc. DOI: </w:t>
      </w:r>
      <w:r w:rsidR="00C373C2" w:rsidRPr="009A38A9">
        <w:rPr>
          <w:rStyle w:val="Hyperlink0"/>
          <w:rFonts w:eastAsia="Arial Unicode MS"/>
          <w:b/>
        </w:rPr>
        <w:t xml:space="preserve">http://dx.doi.org/10.4135/9781483318332.n183 </w:t>
      </w:r>
      <w:r w:rsidR="00C373C2" w:rsidRPr="009A38A9">
        <w:rPr>
          <w:rFonts w:cs="Times New Roman"/>
        </w:rPr>
        <w:t>Print ISBN: 9781483318356. Online ISBN: 9781483318332.</w:t>
      </w:r>
    </w:p>
    <w:p w14:paraId="1F720B65" w14:textId="4F377BE9" w:rsidR="00C373C2" w:rsidRPr="009A38A9" w:rsidRDefault="00BC0E1A" w:rsidP="008C0FB7">
      <w:pPr>
        <w:ind w:left="2160" w:hanging="1440"/>
        <w:rPr>
          <w:rFonts w:cs="Times New Roman"/>
        </w:rPr>
      </w:pPr>
      <w:r w:rsidRPr="009A38A9">
        <w:rPr>
          <w:rFonts w:cs="Times New Roman"/>
        </w:rPr>
        <w:t>BC</w:t>
      </w:r>
      <w:r w:rsidR="00C373C2" w:rsidRPr="009A38A9">
        <w:rPr>
          <w:rFonts w:cs="Times New Roman"/>
        </w:rPr>
        <w:t>3</w:t>
      </w:r>
      <w:r w:rsidRPr="009A38A9">
        <w:rPr>
          <w:rFonts w:cs="Times New Roman"/>
        </w:rPr>
        <w:t>.</w:t>
      </w:r>
      <w:r w:rsidR="00C373C2" w:rsidRPr="009A38A9">
        <w:rPr>
          <w:rFonts w:cs="Times New Roman"/>
        </w:rPr>
        <w:tab/>
      </w:r>
      <w:r w:rsidRPr="009A38A9">
        <w:rPr>
          <w:rFonts w:cs="Times New Roman"/>
          <w:b/>
        </w:rPr>
        <w:t>Wilder, C. Hawkins</w:t>
      </w:r>
      <w:r w:rsidR="00C373C2" w:rsidRPr="009A38A9">
        <w:rPr>
          <w:rFonts w:cs="Times New Roman"/>
        </w:rPr>
        <w:t xml:space="preserve">. 2016.“Cloud-Based Technologies.” The SAGE Encyclopedia of Online Education. Steven L. Danver, editor. Sage Publications, Inc. DOI: </w:t>
      </w:r>
      <w:r w:rsidR="00C373C2" w:rsidRPr="009A38A9">
        <w:rPr>
          <w:rStyle w:val="Hyperlink0"/>
          <w:rFonts w:eastAsia="Arial Unicode MS"/>
          <w:b/>
        </w:rPr>
        <w:t>http://dx.doi.org/10.4135/9781483318332.n64</w:t>
      </w:r>
      <w:r w:rsidR="00C373C2" w:rsidRPr="009A38A9">
        <w:rPr>
          <w:rFonts w:cs="Times New Roman"/>
        </w:rPr>
        <w:t xml:space="preserve"> Print ISBN: 9781483318356. Online ISBN: 9781483318332.</w:t>
      </w:r>
    </w:p>
    <w:p w14:paraId="5D43324F" w14:textId="2F179ACB" w:rsidR="00C373C2" w:rsidRPr="009A38A9" w:rsidRDefault="00BC0E1A" w:rsidP="00B93C63">
      <w:pPr>
        <w:pStyle w:val="Body"/>
        <w:ind w:left="2160" w:hanging="1440"/>
        <w:rPr>
          <w:rFonts w:eastAsia="Times New Roman"/>
        </w:rPr>
      </w:pPr>
      <w:r w:rsidRPr="009A38A9">
        <w:t>BC</w:t>
      </w:r>
      <w:r w:rsidR="00C373C2" w:rsidRPr="009A38A9">
        <w:t>4</w:t>
      </w:r>
      <w:r w:rsidRPr="009A38A9">
        <w:t>.</w:t>
      </w:r>
      <w:r w:rsidR="00C373C2" w:rsidRPr="009A38A9">
        <w:tab/>
      </w:r>
      <w:r w:rsidRPr="009A38A9">
        <w:rPr>
          <w:b/>
        </w:rPr>
        <w:t>Wilder, C. Hawkins</w:t>
      </w:r>
      <w:r w:rsidR="00C373C2" w:rsidRPr="009A38A9">
        <w:t xml:space="preserve">. 2016. “Technology Costing.” The SAGE Encyclopedia of Online Education. Steven L. Danver, editor. Sage Publications, Inc. DOI: </w:t>
      </w:r>
      <w:r w:rsidR="00C373C2" w:rsidRPr="009A38A9">
        <w:rPr>
          <w:rStyle w:val="Hyperlink0"/>
          <w:rFonts w:eastAsia="Arial Unicode MS"/>
          <w:b/>
        </w:rPr>
        <w:t>http://dx.doi.org/10.4135/9781483318332.n358</w:t>
      </w:r>
      <w:r w:rsidR="00C373C2" w:rsidRPr="009A38A9">
        <w:t xml:space="preserve"> Print ISBN: 9781483318356. Online ISBN: 9781483318332.</w:t>
      </w:r>
    </w:p>
    <w:p w14:paraId="0C3F7308" w14:textId="3B71E637" w:rsidR="00C373C2" w:rsidRPr="009A38A9" w:rsidRDefault="00BC0E1A" w:rsidP="008C0FB7">
      <w:pPr>
        <w:ind w:left="2160" w:hanging="1440"/>
        <w:rPr>
          <w:rFonts w:cs="Times New Roman"/>
        </w:rPr>
      </w:pPr>
      <w:r w:rsidRPr="009A38A9">
        <w:rPr>
          <w:rFonts w:cs="Times New Roman"/>
        </w:rPr>
        <w:t>BC</w:t>
      </w:r>
      <w:r w:rsidR="00C373C2" w:rsidRPr="009A38A9">
        <w:rPr>
          <w:rFonts w:cs="Times New Roman"/>
        </w:rPr>
        <w:t>5</w:t>
      </w:r>
      <w:r w:rsidRPr="009A38A9">
        <w:rPr>
          <w:rFonts w:cs="Times New Roman"/>
        </w:rPr>
        <w:t>.</w:t>
      </w:r>
      <w:r w:rsidR="00C373C2" w:rsidRPr="009A38A9">
        <w:rPr>
          <w:rFonts w:cs="Times New Roman"/>
        </w:rPr>
        <w:tab/>
      </w:r>
      <w:r w:rsidRPr="009A38A9">
        <w:rPr>
          <w:rFonts w:cs="Times New Roman"/>
          <w:b/>
        </w:rPr>
        <w:t>Wilder, C. Hawkins</w:t>
      </w:r>
      <w:r w:rsidRPr="009A38A9">
        <w:rPr>
          <w:rFonts w:cs="Times New Roman"/>
        </w:rPr>
        <w:t xml:space="preserve">. </w:t>
      </w:r>
      <w:r w:rsidR="00C373C2" w:rsidRPr="009A38A9">
        <w:rPr>
          <w:rFonts w:cs="Times New Roman"/>
        </w:rPr>
        <w:t xml:space="preserve">2016. “Financial Aid.” The SAGE Encyclopedia of Online Education. Steven L. Danver, editor. Sage Publications, Inc. DOI: </w:t>
      </w:r>
      <w:r w:rsidR="00C373C2" w:rsidRPr="009A38A9">
        <w:rPr>
          <w:rStyle w:val="Hyperlink0"/>
          <w:rFonts w:eastAsia="Arial Unicode MS"/>
          <w:b/>
        </w:rPr>
        <w:t xml:space="preserve">http://dx.doi.org/10.4135/9781483318332.n154 </w:t>
      </w:r>
      <w:r w:rsidR="00C373C2" w:rsidRPr="009A38A9">
        <w:rPr>
          <w:rFonts w:cs="Times New Roman"/>
        </w:rPr>
        <w:t>Print ISBN: 9781483318356. Online ISBN: 9781483318332.</w:t>
      </w:r>
    </w:p>
    <w:p w14:paraId="11E2B541" w14:textId="3E78A8DD" w:rsidR="00C373C2" w:rsidRPr="009A38A9" w:rsidRDefault="00C373C2" w:rsidP="00416B33">
      <w:pPr>
        <w:pStyle w:val="Heading2"/>
      </w:pPr>
      <w:r w:rsidRPr="009A38A9">
        <w:t>Book Reviews</w:t>
      </w:r>
    </w:p>
    <w:p w14:paraId="60594705" w14:textId="193D5292" w:rsidR="00C373C2" w:rsidRPr="009A38A9" w:rsidRDefault="009A38A9" w:rsidP="005A4A4C">
      <w:pPr>
        <w:pStyle w:val="Body"/>
        <w:ind w:left="2160" w:hanging="1440"/>
      </w:pPr>
      <w:r w:rsidRPr="009A38A9">
        <w:t>BR</w:t>
      </w:r>
      <w:r w:rsidR="00C373C2" w:rsidRPr="009A38A9">
        <w:t>1</w:t>
      </w:r>
      <w:r w:rsidR="00C373C2" w:rsidRPr="009A38A9">
        <w:tab/>
      </w:r>
      <w:r w:rsidR="00C373C2" w:rsidRPr="009A38A9">
        <w:rPr>
          <w:b/>
        </w:rPr>
        <w:t xml:space="preserve">Wilder, </w:t>
      </w:r>
      <w:r w:rsidR="00BC0E1A" w:rsidRPr="009A38A9">
        <w:rPr>
          <w:b/>
        </w:rPr>
        <w:t>C.</w:t>
      </w:r>
      <w:r w:rsidR="00C373C2" w:rsidRPr="009A38A9">
        <w:rPr>
          <w:b/>
        </w:rPr>
        <w:t xml:space="preserve"> Hawkins.</w:t>
      </w:r>
      <w:r w:rsidR="00C373C2" w:rsidRPr="009A38A9">
        <w:t xml:space="preserve"> 2017. Food sovereignty: Reality vs. assumptions [Book review]. Journal of Agriculture, Food Systems, and Community Development, 7(3), 223-224. </w:t>
      </w:r>
      <w:r w:rsidR="00C373C2" w:rsidRPr="009A38A9">
        <w:rPr>
          <w:rStyle w:val="Hyperlink0"/>
          <w:rFonts w:eastAsia="Arial Unicode MS"/>
          <w:b/>
        </w:rPr>
        <w:t>https://doi.org/10.5304/jafscd.2017.073.015</w:t>
      </w:r>
      <w:r w:rsidR="00FC6775">
        <w:t>.</w:t>
      </w:r>
    </w:p>
    <w:p w14:paraId="3CA3A9F8" w14:textId="0ACC2684" w:rsidR="009F6D65" w:rsidRPr="009A38A9" w:rsidRDefault="009F6D65" w:rsidP="00416B33">
      <w:pPr>
        <w:pStyle w:val="Heading2"/>
      </w:pPr>
      <w:r w:rsidRPr="395AF510">
        <w:t>Posters</w:t>
      </w:r>
    </w:p>
    <w:p w14:paraId="0F4056BF" w14:textId="577D9AF7" w:rsidR="009F6D65" w:rsidRPr="009A38A9" w:rsidRDefault="009066E2" w:rsidP="008C0FB7">
      <w:pPr>
        <w:ind w:left="2160" w:hanging="1440"/>
        <w:rPr>
          <w:rFonts w:cs="Times New Roman"/>
        </w:rPr>
      </w:pPr>
      <w:r>
        <w:rPr>
          <w:rFonts w:cs="Times New Roman"/>
        </w:rPr>
        <w:t>PC1</w:t>
      </w:r>
      <w:r w:rsidR="009F6D65" w:rsidRPr="009A38A9">
        <w:rPr>
          <w:rFonts w:cs="Times New Roman"/>
        </w:rPr>
        <w:t>.</w:t>
      </w:r>
      <w:r w:rsidR="009F6D65" w:rsidRPr="009A38A9">
        <w:rPr>
          <w:rFonts w:cs="Times New Roman"/>
        </w:rPr>
        <w:tab/>
      </w:r>
      <w:r w:rsidR="001C0F5E" w:rsidRPr="001C0F5E">
        <w:rPr>
          <w:rFonts w:cs="Times New Roman"/>
        </w:rPr>
        <w:t>Examining the Participation of African American Farmers in USDA Programs</w:t>
      </w:r>
      <w:r w:rsidR="00100F12">
        <w:rPr>
          <w:rFonts w:cs="Times New Roman"/>
        </w:rPr>
        <w:t xml:space="preserve">. </w:t>
      </w:r>
      <w:r w:rsidR="00100F12" w:rsidRPr="00100F12">
        <w:rPr>
          <w:rFonts w:cs="Times New Roman"/>
        </w:rPr>
        <w:t>2018 Extension Risk Management Education National Conference</w:t>
      </w:r>
      <w:r w:rsidR="00100F12">
        <w:rPr>
          <w:rFonts w:cs="Times New Roman"/>
        </w:rPr>
        <w:t>. Milwaukee</w:t>
      </w:r>
      <w:r w:rsidR="009F6D65" w:rsidRPr="009A38A9">
        <w:rPr>
          <w:rFonts w:cs="Times New Roman"/>
        </w:rPr>
        <w:t xml:space="preserve">, </w:t>
      </w:r>
      <w:r w:rsidR="00100F12">
        <w:rPr>
          <w:rFonts w:cs="Times New Roman"/>
        </w:rPr>
        <w:t>WI</w:t>
      </w:r>
      <w:r>
        <w:rPr>
          <w:rFonts w:cs="Times New Roman"/>
        </w:rPr>
        <w:t xml:space="preserve">. </w:t>
      </w:r>
      <w:hyperlink r:id="rId15" w:history="1">
        <w:r w:rsidR="000944BE" w:rsidRPr="00822FFE">
          <w:rPr>
            <w:rStyle w:val="Hyperlink"/>
            <w:rFonts w:cs="Times New Roman"/>
          </w:rPr>
          <w:t>https://agrisk.umn.edu/Conferences/Presentation/examining_the_participation_of_african_americ</w:t>
        </w:r>
      </w:hyperlink>
      <w:r w:rsidR="00FC6775">
        <w:rPr>
          <w:rFonts w:cs="Times New Roman"/>
        </w:rPr>
        <w:t>.</w:t>
      </w:r>
    </w:p>
    <w:p w14:paraId="0A49FC15" w14:textId="08AEE0BB" w:rsidR="009F6D65" w:rsidRDefault="0048733C" w:rsidP="008C0FB7">
      <w:pPr>
        <w:ind w:left="2160" w:hanging="1440"/>
        <w:rPr>
          <w:rFonts w:cs="Times New Roman"/>
        </w:rPr>
      </w:pPr>
      <w:r>
        <w:rPr>
          <w:rFonts w:cs="Times New Roman"/>
        </w:rPr>
        <w:t>PC2</w:t>
      </w:r>
      <w:r w:rsidR="009F6D65" w:rsidRPr="009A38A9">
        <w:rPr>
          <w:rFonts w:cs="Times New Roman"/>
        </w:rPr>
        <w:t>.</w:t>
      </w:r>
      <w:r w:rsidR="00D0026C">
        <w:rPr>
          <w:rFonts w:cs="Times New Roman"/>
        </w:rPr>
        <w:tab/>
      </w:r>
      <w:r w:rsidR="00D0026C" w:rsidRPr="00D0026C">
        <w:rPr>
          <w:rFonts w:cs="Times New Roman"/>
        </w:rPr>
        <w:t>Identifying Challenges and Issues Impacting Socially Disadvantaged Farmers and Rancher</w:t>
      </w:r>
      <w:r w:rsidR="00D0026C">
        <w:rPr>
          <w:rFonts w:cs="Times New Roman"/>
        </w:rPr>
        <w:t xml:space="preserve">s. </w:t>
      </w:r>
      <w:r w:rsidR="00D0026C" w:rsidRPr="00100F12">
        <w:rPr>
          <w:rFonts w:cs="Times New Roman"/>
        </w:rPr>
        <w:t>2018 Extension Risk Management Education National Conference</w:t>
      </w:r>
      <w:r w:rsidR="00D0026C">
        <w:rPr>
          <w:rFonts w:cs="Times New Roman"/>
        </w:rPr>
        <w:t>. Milwaukee</w:t>
      </w:r>
      <w:r w:rsidR="00D0026C" w:rsidRPr="009A38A9">
        <w:rPr>
          <w:rFonts w:cs="Times New Roman"/>
        </w:rPr>
        <w:t xml:space="preserve">, </w:t>
      </w:r>
      <w:r w:rsidR="00D0026C">
        <w:rPr>
          <w:rFonts w:cs="Times New Roman"/>
        </w:rPr>
        <w:t>WI.</w:t>
      </w:r>
      <w:r w:rsidR="00053285">
        <w:rPr>
          <w:rFonts w:cs="Times New Roman"/>
        </w:rPr>
        <w:t xml:space="preserve"> </w:t>
      </w:r>
      <w:hyperlink r:id="rId16" w:history="1">
        <w:r w:rsidRPr="00822FFE">
          <w:rPr>
            <w:rStyle w:val="Hyperlink"/>
            <w:rFonts w:cs="Times New Roman"/>
          </w:rPr>
          <w:t>https://agrisk.umn.edu/Conferences/Presentation/identifying_challenges_and_issues_impacting_s</w:t>
        </w:r>
      </w:hyperlink>
      <w:r w:rsidR="00FC6775">
        <w:rPr>
          <w:rStyle w:val="Hyperlink"/>
          <w:rFonts w:cs="Times New Roman"/>
        </w:rPr>
        <w:t>.</w:t>
      </w:r>
      <w:r>
        <w:rPr>
          <w:rFonts w:cs="Times New Roman"/>
        </w:rPr>
        <w:t xml:space="preserve"> </w:t>
      </w:r>
    </w:p>
    <w:p w14:paraId="599DE8D9" w14:textId="5909A049" w:rsidR="005C3C22" w:rsidRDefault="005C3C22" w:rsidP="005C3C22">
      <w:pPr>
        <w:pStyle w:val="Heading2"/>
      </w:pPr>
      <w:r>
        <w:lastRenderedPageBreak/>
        <w:t>Conference Proceedings</w:t>
      </w:r>
    </w:p>
    <w:p w14:paraId="16D68EBC" w14:textId="5331E9AA" w:rsidR="00C56946" w:rsidRDefault="00C56946" w:rsidP="00C56946">
      <w:pPr>
        <w:ind w:left="2160" w:hanging="1440"/>
        <w:rPr>
          <w:rFonts w:cs="Times New Roman"/>
        </w:rPr>
      </w:pPr>
      <w:r>
        <w:rPr>
          <w:rFonts w:cs="Times New Roman"/>
        </w:rPr>
        <w:t>CP1</w:t>
      </w:r>
      <w:r w:rsidRPr="009A38A9">
        <w:rPr>
          <w:rFonts w:cs="Times New Roman"/>
        </w:rPr>
        <w:t>.</w:t>
      </w:r>
      <w:r w:rsidRPr="009A38A9">
        <w:rPr>
          <w:rFonts w:cs="Times New Roman"/>
        </w:rPr>
        <w:tab/>
        <w:t>Shih,</w:t>
      </w:r>
      <w:r>
        <w:rPr>
          <w:rFonts w:cs="Times New Roman"/>
        </w:rPr>
        <w:t xml:space="preserve"> H.</w:t>
      </w:r>
      <w:r w:rsidRPr="009A38A9">
        <w:rPr>
          <w:rFonts w:cs="Times New Roman"/>
        </w:rPr>
        <w:t xml:space="preserve"> Jackson, </w:t>
      </w:r>
      <w:r>
        <w:rPr>
          <w:rFonts w:cs="Times New Roman"/>
        </w:rPr>
        <w:t xml:space="preserve">J. M., </w:t>
      </w:r>
      <w:r w:rsidRPr="009A38A9">
        <w:rPr>
          <w:rFonts w:cs="Times New Roman"/>
          <w:b/>
          <w:bCs/>
        </w:rPr>
        <w:t>Hawkins-Wilson</w:t>
      </w:r>
      <w:r w:rsidRPr="009A38A9">
        <w:rPr>
          <w:rFonts w:cs="Times New Roman"/>
        </w:rPr>
        <w:t>,</w:t>
      </w:r>
      <w:r>
        <w:rPr>
          <w:rFonts w:cs="Times New Roman"/>
        </w:rPr>
        <w:t xml:space="preserve"> C. L.</w:t>
      </w:r>
      <w:r w:rsidRPr="009A38A9">
        <w:rPr>
          <w:rFonts w:cs="Times New Roman"/>
        </w:rPr>
        <w:t xml:space="preserve"> and Yaun</w:t>
      </w:r>
      <w:r>
        <w:rPr>
          <w:rFonts w:cs="Times New Roman"/>
        </w:rPr>
        <w:t>, P.-C</w:t>
      </w:r>
      <w:r w:rsidRPr="009A38A9">
        <w:rPr>
          <w:rFonts w:cs="Times New Roman"/>
        </w:rPr>
        <w:t>. “Using MIT app inventor in an emergency management course to promote computational thinking.</w:t>
      </w:r>
      <w:r w:rsidR="003C12E5">
        <w:rPr>
          <w:rFonts w:cs="Times New Roman"/>
        </w:rPr>
        <w:t>” ASEE Annual Conference and Exposition. 2014.</w:t>
      </w:r>
    </w:p>
    <w:p w14:paraId="6B333D61" w14:textId="2FCD3DD8" w:rsidR="00CB369C" w:rsidRPr="00CB369C" w:rsidRDefault="00CB369C" w:rsidP="00876F50">
      <w:pPr>
        <w:pStyle w:val="Heading2"/>
      </w:pPr>
      <w:r>
        <w:t>Media</w:t>
      </w:r>
      <w:r w:rsidR="00EE57F6">
        <w:t xml:space="preserve"> Appearances</w:t>
      </w:r>
    </w:p>
    <w:p w14:paraId="5E993874" w14:textId="4A29EE07" w:rsidR="00895C52" w:rsidRPr="00EE57F6" w:rsidRDefault="00895C52" w:rsidP="00EE57F6">
      <w:pPr>
        <w:ind w:left="2160" w:hanging="1440"/>
      </w:pPr>
      <w:r>
        <w:rPr>
          <w:rFonts w:cs="Times New Roman"/>
        </w:rPr>
        <w:t>M</w:t>
      </w:r>
      <w:r w:rsidR="00EE57F6">
        <w:rPr>
          <w:rFonts w:cs="Times New Roman"/>
        </w:rPr>
        <w:t>A1</w:t>
      </w:r>
      <w:r w:rsidR="000A116E">
        <w:rPr>
          <w:rFonts w:cs="Times New Roman"/>
        </w:rPr>
        <w:t>.</w:t>
      </w:r>
      <w:r w:rsidRPr="009A38A9">
        <w:rPr>
          <w:rFonts w:cs="Times New Roman"/>
        </w:rPr>
        <w:tab/>
      </w:r>
      <w:r w:rsidR="00EE57F6" w:rsidRPr="00EE57F6">
        <w:t xml:space="preserve">“Taborian Hospital – Mound Bayou, Mississippi,” </w:t>
      </w:r>
      <w:r w:rsidR="00EE57F6" w:rsidRPr="00EE57F6">
        <w:rPr>
          <w:bCs/>
          <w:i/>
          <w:iCs/>
        </w:rPr>
        <w:t xml:space="preserve">Mississippi Rural Voices Radio, </w:t>
      </w:r>
      <w:r w:rsidR="00EE57F6" w:rsidRPr="00EE57F6">
        <w:t xml:space="preserve">4 August 2009. </w:t>
      </w:r>
      <w:hyperlink r:id="rId17" w:history="1">
        <w:r w:rsidR="00EE57F6" w:rsidRPr="00EE57F6">
          <w:rPr>
            <w:rStyle w:val="Hyperlink"/>
            <w:b/>
          </w:rPr>
          <w:t>http://mymedia.msstate.edu/viewer.php?mid=10153</w:t>
        </w:r>
      </w:hyperlink>
      <w:r>
        <w:rPr>
          <w:rFonts w:cs="Times New Roman"/>
        </w:rPr>
        <w:t>.</w:t>
      </w:r>
    </w:p>
    <w:p w14:paraId="55121471" w14:textId="7BF9ADB9" w:rsidR="00E81A11" w:rsidRPr="00E81A11" w:rsidRDefault="00396C30" w:rsidP="00E81A11">
      <w:pPr>
        <w:pStyle w:val="Heading1"/>
      </w:pPr>
      <w:r>
        <w:rPr>
          <w:caps w:val="0"/>
        </w:rPr>
        <w:t>UNPUBLISHED WORKS</w:t>
      </w:r>
    </w:p>
    <w:p w14:paraId="3B9EA241" w14:textId="323FCF63" w:rsidR="00671AD8" w:rsidRDefault="00F651D5" w:rsidP="00671AD8">
      <w:pPr>
        <w:pStyle w:val="Heading2"/>
      </w:pPr>
      <w:r>
        <w:t>Submitted Works</w:t>
      </w:r>
    </w:p>
    <w:p w14:paraId="33244FEE" w14:textId="32927CE7" w:rsidR="00E81A11" w:rsidRDefault="005317F9" w:rsidP="00E81A11">
      <w:pPr>
        <w:ind w:left="2160" w:hanging="1440"/>
        <w:rPr>
          <w:rFonts w:cs="Times New Roman"/>
        </w:rPr>
      </w:pPr>
      <w:r>
        <w:rPr>
          <w:rFonts w:cs="Times New Roman"/>
        </w:rPr>
        <w:t>WS</w:t>
      </w:r>
      <w:r w:rsidR="00671AD8">
        <w:rPr>
          <w:rFonts w:cs="Times New Roman"/>
        </w:rPr>
        <w:t>1</w:t>
      </w:r>
      <w:r w:rsidR="00671AD8" w:rsidRPr="009A38A9">
        <w:rPr>
          <w:rFonts w:cs="Times New Roman"/>
        </w:rPr>
        <w:t>.</w:t>
      </w:r>
      <w:r w:rsidR="00671AD8" w:rsidRPr="009A38A9">
        <w:rPr>
          <w:rFonts w:cs="Times New Roman"/>
        </w:rPr>
        <w:tab/>
      </w:r>
      <w:r w:rsidRPr="005317F9">
        <w:rPr>
          <w:rFonts w:cs="Times New Roman"/>
          <w:b/>
        </w:rPr>
        <w:t>Hawkins, C</w:t>
      </w:r>
      <w:r>
        <w:rPr>
          <w:rFonts w:cs="Times New Roman"/>
        </w:rPr>
        <w:t xml:space="preserve">. </w:t>
      </w:r>
      <w:r w:rsidR="00E81A11">
        <w:rPr>
          <w:rFonts w:cs="Times New Roman"/>
        </w:rPr>
        <w:t>Investigating food security in Mississippi through the lens of educational attainment</w:t>
      </w:r>
      <w:r w:rsidR="00671AD8">
        <w:rPr>
          <w:rFonts w:cs="Times New Roman"/>
        </w:rPr>
        <w:t>.</w:t>
      </w:r>
    </w:p>
    <w:p w14:paraId="78CA7B7C" w14:textId="388B5B67" w:rsidR="005317F9" w:rsidRDefault="005317F9" w:rsidP="005317F9">
      <w:pPr>
        <w:pStyle w:val="Heading2"/>
      </w:pPr>
      <w:r>
        <w:t xml:space="preserve">Work in </w:t>
      </w:r>
      <w:r w:rsidR="00F651D5">
        <w:t>Progress</w:t>
      </w:r>
    </w:p>
    <w:p w14:paraId="7B4893E4" w14:textId="50490630" w:rsidR="00C372E4" w:rsidRDefault="00C372E4" w:rsidP="00C372E4">
      <w:pPr>
        <w:pStyle w:val="Body"/>
        <w:ind w:left="2160" w:hanging="1440"/>
      </w:pPr>
      <w:r>
        <w:rPr>
          <w:rFonts w:eastAsia="Times New Roman"/>
        </w:rPr>
        <w:t>WP1</w:t>
      </w:r>
      <w:r w:rsidRPr="009A38A9">
        <w:rPr>
          <w:rFonts w:eastAsia="Times New Roman"/>
        </w:rPr>
        <w:t>.</w:t>
      </w:r>
      <w:r w:rsidRPr="009A38A9">
        <w:rPr>
          <w:rFonts w:eastAsia="Times New Roman"/>
        </w:rPr>
        <w:tab/>
      </w:r>
      <w:r w:rsidR="001F6AF3" w:rsidRPr="001F6AF3">
        <w:t xml:space="preserve">Thomas, T., </w:t>
      </w:r>
      <w:r w:rsidR="001F6AF3" w:rsidRPr="001F6AF3">
        <w:rPr>
          <w:b/>
          <w:bCs/>
        </w:rPr>
        <w:t>Hawkins, C.,</w:t>
      </w:r>
      <w:r w:rsidR="001F6AF3" w:rsidRPr="001F6AF3">
        <w:t xml:space="preserve"> Roby, C.</w:t>
      </w:r>
      <w:r w:rsidR="001F6AF3">
        <w:t xml:space="preserve"> </w:t>
      </w:r>
      <w:r w:rsidR="00504F49">
        <w:t>“</w:t>
      </w:r>
      <w:r w:rsidR="00221BD1" w:rsidRPr="00221BD1">
        <w:t xml:space="preserve">HIV/AIDS and Urban Blacks in Housing Sustainability: </w:t>
      </w:r>
      <w:r w:rsidR="001F6AF3">
        <w:t>The</w:t>
      </w:r>
      <w:r w:rsidR="00221BD1" w:rsidRPr="00221BD1">
        <w:t xml:space="preserve"> Case of Jackson Mississippi</w:t>
      </w:r>
      <w:r w:rsidRPr="009A38A9">
        <w:t>.</w:t>
      </w:r>
      <w:r w:rsidR="00504F49">
        <w:t>”</w:t>
      </w:r>
      <w:r w:rsidR="00704945">
        <w:t xml:space="preserve"> </w:t>
      </w:r>
      <w:r w:rsidR="00704945" w:rsidRPr="00704945">
        <w:t>Global Encyclopedia of Public Administration, Public Policy, and Governance</w:t>
      </w:r>
      <w:r w:rsidR="00704945">
        <w:t xml:space="preserve">. </w:t>
      </w:r>
      <w:r w:rsidR="00985C24" w:rsidRPr="00985C24">
        <w:t>Urban Governance and Public Management: Issues, Challenges, and Developments</w:t>
      </w:r>
      <w:r w:rsidR="00985C24">
        <w:t xml:space="preserve">. </w:t>
      </w:r>
    </w:p>
    <w:p w14:paraId="2E0E726D" w14:textId="77777777" w:rsidR="00C372E4" w:rsidRDefault="00C372E4" w:rsidP="005317F9">
      <w:pPr>
        <w:pStyle w:val="Body"/>
        <w:ind w:left="2160" w:hanging="1440"/>
        <w:rPr>
          <w:rFonts w:eastAsia="Times New Roman"/>
        </w:rPr>
      </w:pPr>
    </w:p>
    <w:p w14:paraId="2E764F51" w14:textId="64876634" w:rsidR="00C372E4" w:rsidRPr="008014C3" w:rsidRDefault="005317F9" w:rsidP="008014C3">
      <w:pPr>
        <w:pStyle w:val="Body"/>
        <w:ind w:left="2160" w:hanging="1440"/>
        <w:rPr>
          <w:i/>
          <w:iCs/>
        </w:rPr>
      </w:pPr>
      <w:r>
        <w:rPr>
          <w:rFonts w:eastAsia="Times New Roman"/>
        </w:rPr>
        <w:t>WP</w:t>
      </w:r>
      <w:r w:rsidR="001F6AF3">
        <w:rPr>
          <w:rFonts w:eastAsia="Times New Roman"/>
        </w:rPr>
        <w:t>2</w:t>
      </w:r>
      <w:r w:rsidRPr="009A38A9">
        <w:rPr>
          <w:rFonts w:eastAsia="Times New Roman"/>
        </w:rPr>
        <w:t>.</w:t>
      </w:r>
      <w:r w:rsidRPr="009A38A9">
        <w:rPr>
          <w:rFonts w:eastAsia="Times New Roman"/>
        </w:rPr>
        <w:tab/>
      </w:r>
      <w:r w:rsidRPr="001F6AF3">
        <w:rPr>
          <w:b/>
          <w:bCs/>
        </w:rPr>
        <w:t>Hawkins-Wilson, C.</w:t>
      </w:r>
      <w:r w:rsidRPr="001F6AF3">
        <w:t xml:space="preserve"> and T. Harrington. An Uphill Journey: Experiences in Teaching at a Historical Black University. Relevancy from Within: A Collection of Essays and Articles, which Provide an Insider View on the Relevancy of HBCUs. Monica G. Flippin Wynn.</w:t>
      </w:r>
    </w:p>
    <w:p w14:paraId="3DEE01B0" w14:textId="439C3DD9" w:rsidR="000C599D" w:rsidRDefault="000C599D" w:rsidP="00416B33">
      <w:pPr>
        <w:pStyle w:val="Heading1"/>
      </w:pPr>
      <w:r w:rsidRPr="009A38A9">
        <w:t>SCHOLARLY PRESENTATIONS</w:t>
      </w:r>
    </w:p>
    <w:p w14:paraId="5BFD801A" w14:textId="6F4F09B9" w:rsidR="00416B33" w:rsidRPr="00416B33" w:rsidRDefault="00416B33" w:rsidP="00416B33">
      <w:pPr>
        <w:pStyle w:val="Heading2"/>
      </w:pPr>
      <w:r>
        <w:t>Presentations as Lead Author and Presenter</w:t>
      </w:r>
    </w:p>
    <w:p w14:paraId="59723F6E" w14:textId="476F3368" w:rsidR="004D4AA2" w:rsidRDefault="004D4AA2" w:rsidP="004D4AA2">
      <w:pPr>
        <w:ind w:left="2160" w:hanging="1440"/>
        <w:rPr>
          <w:rFonts w:cs="Times New Roman"/>
        </w:rPr>
      </w:pPr>
      <w:r w:rsidRPr="009A38A9">
        <w:rPr>
          <w:rFonts w:cs="Times New Roman"/>
        </w:rPr>
        <w:t xml:space="preserve">P1. </w:t>
      </w:r>
      <w:r w:rsidRPr="009A38A9">
        <w:rPr>
          <w:rFonts w:cs="Times New Roman"/>
        </w:rPr>
        <w:tab/>
      </w:r>
      <w:r w:rsidR="008748AD">
        <w:rPr>
          <w:rFonts w:cs="Times New Roman"/>
        </w:rPr>
        <w:t>Exploring Civic Engagement in Graduate Courses at Historically Black Colleges and Universities</w:t>
      </w:r>
      <w:r>
        <w:rPr>
          <w:rFonts w:cs="Times New Roman"/>
        </w:rPr>
        <w:t>.</w:t>
      </w:r>
      <w:r w:rsidRPr="009A38A9">
        <w:rPr>
          <w:rFonts w:cs="Times New Roman"/>
        </w:rPr>
        <w:t xml:space="preserve"> </w:t>
      </w:r>
      <w:r w:rsidRPr="00CC33D9">
        <w:rPr>
          <w:rFonts w:cs="Times New Roman"/>
        </w:rPr>
        <w:t xml:space="preserve">Annual Meeting </w:t>
      </w:r>
      <w:r w:rsidR="008748AD">
        <w:rPr>
          <w:rFonts w:cs="Times New Roman"/>
        </w:rPr>
        <w:t>National Association of African American Studies</w:t>
      </w:r>
      <w:r>
        <w:rPr>
          <w:rFonts w:cs="Times New Roman"/>
        </w:rPr>
        <w:t xml:space="preserve">. </w:t>
      </w:r>
      <w:r w:rsidR="008748AD">
        <w:rPr>
          <w:rFonts w:cs="Times New Roman"/>
        </w:rPr>
        <w:t>Dallas, TX. 2020.</w:t>
      </w:r>
    </w:p>
    <w:p w14:paraId="624850AC" w14:textId="3B8F20F2" w:rsidR="004D4AA2" w:rsidRDefault="004D4AA2" w:rsidP="004D4AA2">
      <w:pPr>
        <w:ind w:left="2160" w:hanging="1440"/>
        <w:rPr>
          <w:rFonts w:cs="Times New Roman"/>
        </w:rPr>
      </w:pPr>
      <w:r w:rsidRPr="009A38A9">
        <w:rPr>
          <w:rFonts w:cs="Times New Roman"/>
        </w:rPr>
        <w:t>P</w:t>
      </w:r>
      <w:r>
        <w:rPr>
          <w:rFonts w:cs="Times New Roman"/>
        </w:rPr>
        <w:t>2</w:t>
      </w:r>
      <w:r w:rsidRPr="009A38A9">
        <w:rPr>
          <w:rFonts w:cs="Times New Roman"/>
        </w:rPr>
        <w:t xml:space="preserve">. </w:t>
      </w:r>
      <w:r w:rsidRPr="009A38A9">
        <w:rPr>
          <w:rFonts w:cs="Times New Roman"/>
        </w:rPr>
        <w:tab/>
      </w:r>
      <w:r w:rsidRPr="00B942E7">
        <w:rPr>
          <w:rFonts w:cs="Times New Roman"/>
        </w:rPr>
        <w:t>The Relationship between Sociodemographic Factors and Food Insecurity in Mississippi</w:t>
      </w:r>
      <w:r w:rsidRPr="009A38A9">
        <w:rPr>
          <w:rFonts w:cs="Times New Roman"/>
        </w:rPr>
        <w:t>.</w:t>
      </w:r>
      <w:r>
        <w:rPr>
          <w:rFonts w:cs="Times New Roman"/>
        </w:rPr>
        <w:t xml:space="preserve"> Louisiana State University.</w:t>
      </w:r>
      <w:r w:rsidRPr="009A38A9">
        <w:rPr>
          <w:rFonts w:cs="Times New Roman"/>
        </w:rPr>
        <w:t xml:space="preserve"> </w:t>
      </w:r>
      <w:r>
        <w:rPr>
          <w:rFonts w:cs="Times New Roman"/>
        </w:rPr>
        <w:t>50</w:t>
      </w:r>
      <w:r w:rsidRPr="00CC33D9">
        <w:rPr>
          <w:rFonts w:cs="Times New Roman"/>
          <w:vertAlign w:val="superscript"/>
        </w:rPr>
        <w:t>th</w:t>
      </w:r>
      <w:r>
        <w:rPr>
          <w:rFonts w:cs="Times New Roman"/>
        </w:rPr>
        <w:t xml:space="preserve"> </w:t>
      </w:r>
      <w:r w:rsidRPr="00CC33D9">
        <w:rPr>
          <w:rFonts w:cs="Times New Roman"/>
        </w:rPr>
        <w:t xml:space="preserve">Annual Meeting </w:t>
      </w:r>
      <w:r>
        <w:rPr>
          <w:rFonts w:cs="Times New Roman"/>
        </w:rPr>
        <w:t>Southeastern Conference for Public Administrators</w:t>
      </w:r>
      <w:r w:rsidRPr="00CC33D9">
        <w:rPr>
          <w:rFonts w:cs="Times New Roman"/>
        </w:rPr>
        <w:t xml:space="preserve">. </w:t>
      </w:r>
      <w:r>
        <w:rPr>
          <w:rFonts w:cs="Times New Roman"/>
        </w:rPr>
        <w:t>Louisiana State University. Baton Rouge</w:t>
      </w:r>
      <w:r w:rsidRPr="00CC33D9">
        <w:rPr>
          <w:rFonts w:cs="Times New Roman"/>
        </w:rPr>
        <w:t xml:space="preserve">, </w:t>
      </w:r>
      <w:r>
        <w:rPr>
          <w:rFonts w:cs="Times New Roman"/>
        </w:rPr>
        <w:t>LA</w:t>
      </w:r>
      <w:r w:rsidRPr="00CC33D9">
        <w:rPr>
          <w:rFonts w:cs="Times New Roman"/>
        </w:rPr>
        <w:t xml:space="preserve">. </w:t>
      </w:r>
      <w:r>
        <w:rPr>
          <w:rFonts w:cs="Times New Roman"/>
        </w:rPr>
        <w:t>2019</w:t>
      </w:r>
      <w:r w:rsidRPr="009A38A9">
        <w:rPr>
          <w:rFonts w:cs="Times New Roman"/>
        </w:rPr>
        <w:t>.</w:t>
      </w:r>
    </w:p>
    <w:p w14:paraId="0E4EBF6E" w14:textId="28A9BA08" w:rsidR="00480D40" w:rsidRDefault="00480D40" w:rsidP="00480D40">
      <w:pPr>
        <w:ind w:left="2160" w:hanging="1440"/>
        <w:rPr>
          <w:rFonts w:cs="Times New Roman"/>
        </w:rPr>
      </w:pPr>
      <w:r w:rsidRPr="009A38A9">
        <w:rPr>
          <w:rFonts w:cs="Times New Roman"/>
        </w:rPr>
        <w:t>P</w:t>
      </w:r>
      <w:r w:rsidR="004D4AA2">
        <w:rPr>
          <w:rFonts w:cs="Times New Roman"/>
        </w:rPr>
        <w:t>3</w:t>
      </w:r>
      <w:r w:rsidRPr="009A38A9">
        <w:rPr>
          <w:rFonts w:cs="Times New Roman"/>
        </w:rPr>
        <w:t xml:space="preserve">. </w:t>
      </w:r>
      <w:r w:rsidRPr="009A38A9">
        <w:rPr>
          <w:rFonts w:cs="Times New Roman"/>
        </w:rPr>
        <w:tab/>
      </w:r>
      <w:r w:rsidR="00E45DC9" w:rsidRPr="00E45DC9">
        <w:rPr>
          <w:rFonts w:cs="Times New Roman"/>
        </w:rPr>
        <w:t>The Impact of Food on the Black Community</w:t>
      </w:r>
      <w:r w:rsidR="00E45DC9">
        <w:rPr>
          <w:rFonts w:cs="Times New Roman"/>
        </w:rPr>
        <w:t xml:space="preserve">. </w:t>
      </w:r>
      <w:r>
        <w:rPr>
          <w:rFonts w:cs="Times New Roman"/>
        </w:rPr>
        <w:t>Black Experience Series at Xavier University of Louisiana</w:t>
      </w:r>
      <w:r w:rsidRPr="009A38A9">
        <w:rPr>
          <w:rFonts w:cs="Times New Roman"/>
        </w:rPr>
        <w:t xml:space="preserve">. </w:t>
      </w:r>
      <w:r>
        <w:rPr>
          <w:rFonts w:cs="Times New Roman"/>
        </w:rPr>
        <w:t>INVITED. New Orleans, LA</w:t>
      </w:r>
      <w:r w:rsidRPr="009A38A9">
        <w:rPr>
          <w:rFonts w:cs="Times New Roman"/>
        </w:rPr>
        <w:t xml:space="preserve">. </w:t>
      </w:r>
      <w:r>
        <w:rPr>
          <w:rFonts w:cs="Times New Roman"/>
        </w:rPr>
        <w:t>2019</w:t>
      </w:r>
      <w:r w:rsidRPr="009A38A9">
        <w:rPr>
          <w:rFonts w:cs="Times New Roman"/>
        </w:rPr>
        <w:t>.</w:t>
      </w:r>
    </w:p>
    <w:p w14:paraId="0086987A" w14:textId="65FC06C5" w:rsidR="0070501A" w:rsidRDefault="0070501A" w:rsidP="0070501A">
      <w:pPr>
        <w:ind w:left="2160" w:hanging="1440"/>
        <w:rPr>
          <w:rFonts w:cs="Times New Roman"/>
        </w:rPr>
      </w:pPr>
      <w:r w:rsidRPr="009A38A9">
        <w:rPr>
          <w:rFonts w:cs="Times New Roman"/>
        </w:rPr>
        <w:t>P</w:t>
      </w:r>
      <w:r w:rsidR="004D4AA2">
        <w:rPr>
          <w:rFonts w:cs="Times New Roman"/>
        </w:rPr>
        <w:t>4</w:t>
      </w:r>
      <w:r w:rsidRPr="009A38A9">
        <w:rPr>
          <w:rFonts w:cs="Times New Roman"/>
        </w:rPr>
        <w:t xml:space="preserve">. </w:t>
      </w:r>
      <w:r w:rsidRPr="009A38A9">
        <w:rPr>
          <w:rFonts w:cs="Times New Roman"/>
        </w:rPr>
        <w:tab/>
      </w:r>
      <w:r w:rsidR="00653303" w:rsidRPr="00653303">
        <w:rPr>
          <w:rFonts w:cs="Times New Roman"/>
        </w:rPr>
        <w:t>Addressing Food Insecurity in Rural Communities</w:t>
      </w:r>
      <w:r w:rsidRPr="009A38A9">
        <w:rPr>
          <w:rFonts w:cs="Times New Roman"/>
        </w:rPr>
        <w:t xml:space="preserve">. </w:t>
      </w:r>
      <w:r>
        <w:rPr>
          <w:rFonts w:cs="Times New Roman"/>
        </w:rPr>
        <w:t xml:space="preserve">INVITED. </w:t>
      </w:r>
      <w:r w:rsidR="00822A98">
        <w:rPr>
          <w:rFonts w:cs="Times New Roman"/>
        </w:rPr>
        <w:t>39</w:t>
      </w:r>
      <w:r w:rsidR="00822A98" w:rsidRPr="00822A98">
        <w:rPr>
          <w:rFonts w:cs="Times New Roman"/>
          <w:vertAlign w:val="superscript"/>
        </w:rPr>
        <w:t>th</w:t>
      </w:r>
      <w:r w:rsidR="00822A98">
        <w:rPr>
          <w:rFonts w:cs="Times New Roman"/>
        </w:rPr>
        <w:t xml:space="preserve"> </w:t>
      </w:r>
      <w:r>
        <w:rPr>
          <w:rFonts w:cs="Times New Roman"/>
        </w:rPr>
        <w:t xml:space="preserve">Annual </w:t>
      </w:r>
      <w:r w:rsidR="00822A98">
        <w:rPr>
          <w:rFonts w:cs="Times New Roman"/>
        </w:rPr>
        <w:t>Social Work</w:t>
      </w:r>
      <w:r>
        <w:rPr>
          <w:rFonts w:cs="Times New Roman"/>
        </w:rPr>
        <w:t xml:space="preserve"> Conference. Mississippi </w:t>
      </w:r>
      <w:r w:rsidR="00822A98">
        <w:rPr>
          <w:rFonts w:cs="Times New Roman"/>
        </w:rPr>
        <w:t>Valley State University</w:t>
      </w:r>
      <w:r>
        <w:rPr>
          <w:rFonts w:cs="Times New Roman"/>
        </w:rPr>
        <w:t xml:space="preserve">. </w:t>
      </w:r>
      <w:r w:rsidR="00822A98">
        <w:rPr>
          <w:rFonts w:cs="Times New Roman"/>
        </w:rPr>
        <w:t>Itta Bena</w:t>
      </w:r>
      <w:r w:rsidRPr="009A38A9">
        <w:rPr>
          <w:rFonts w:cs="Times New Roman"/>
        </w:rPr>
        <w:t xml:space="preserve">, </w:t>
      </w:r>
      <w:r>
        <w:rPr>
          <w:rFonts w:cs="Times New Roman"/>
        </w:rPr>
        <w:t>MS</w:t>
      </w:r>
      <w:r w:rsidRPr="009A38A9">
        <w:rPr>
          <w:rFonts w:cs="Times New Roman"/>
        </w:rPr>
        <w:t xml:space="preserve">. </w:t>
      </w:r>
      <w:r>
        <w:rPr>
          <w:rFonts w:cs="Times New Roman"/>
        </w:rPr>
        <w:t>2019</w:t>
      </w:r>
      <w:r w:rsidRPr="009A38A9">
        <w:rPr>
          <w:rFonts w:cs="Times New Roman"/>
        </w:rPr>
        <w:t>.</w:t>
      </w:r>
    </w:p>
    <w:p w14:paraId="5A0AFDC1" w14:textId="1B320179" w:rsidR="009B5FE8" w:rsidRDefault="009B5FE8" w:rsidP="009B5FE8">
      <w:pPr>
        <w:ind w:left="2160" w:hanging="1440"/>
        <w:rPr>
          <w:rFonts w:cs="Times New Roman"/>
        </w:rPr>
      </w:pPr>
      <w:r w:rsidRPr="009A38A9">
        <w:rPr>
          <w:rFonts w:cs="Times New Roman"/>
        </w:rPr>
        <w:lastRenderedPageBreak/>
        <w:t>P</w:t>
      </w:r>
      <w:r w:rsidR="00CE6182">
        <w:rPr>
          <w:rFonts w:cs="Times New Roman"/>
        </w:rPr>
        <w:t>5</w:t>
      </w:r>
      <w:r w:rsidRPr="009A38A9">
        <w:rPr>
          <w:rFonts w:cs="Times New Roman"/>
        </w:rPr>
        <w:t xml:space="preserve">. </w:t>
      </w:r>
      <w:r w:rsidRPr="009A38A9">
        <w:rPr>
          <w:rFonts w:cs="Times New Roman"/>
        </w:rPr>
        <w:tab/>
      </w:r>
      <w:r>
        <w:rPr>
          <w:rFonts w:cs="Times New Roman"/>
        </w:rPr>
        <w:t xml:space="preserve">Rural Public Policy and Planning Program at Mississippi </w:t>
      </w:r>
      <w:r w:rsidR="000D2AC7">
        <w:rPr>
          <w:rFonts w:cs="Times New Roman"/>
        </w:rPr>
        <w:t>Valley</w:t>
      </w:r>
      <w:r>
        <w:rPr>
          <w:rFonts w:cs="Times New Roman"/>
        </w:rPr>
        <w:t xml:space="preserve"> State University</w:t>
      </w:r>
      <w:r w:rsidRPr="009A38A9">
        <w:rPr>
          <w:rFonts w:cs="Times New Roman"/>
        </w:rPr>
        <w:t xml:space="preserve">. </w:t>
      </w:r>
      <w:r>
        <w:rPr>
          <w:rFonts w:cs="Times New Roman"/>
        </w:rPr>
        <w:t>INVITED. 5</w:t>
      </w:r>
      <w:r w:rsidRPr="009B5FE8">
        <w:rPr>
          <w:rFonts w:cs="Times New Roman"/>
          <w:vertAlign w:val="superscript"/>
        </w:rPr>
        <w:t>th</w:t>
      </w:r>
      <w:r>
        <w:rPr>
          <w:rFonts w:cs="Times New Roman"/>
        </w:rPr>
        <w:t xml:space="preserve"> Annual Saving Rural America Farmers Conference. Mississippi Minority Farmers Alliance. Okolona</w:t>
      </w:r>
      <w:r w:rsidRPr="009A38A9">
        <w:rPr>
          <w:rFonts w:cs="Times New Roman"/>
        </w:rPr>
        <w:t xml:space="preserve">, </w:t>
      </w:r>
      <w:r>
        <w:rPr>
          <w:rFonts w:cs="Times New Roman"/>
        </w:rPr>
        <w:t>MS</w:t>
      </w:r>
      <w:r w:rsidRPr="009A38A9">
        <w:rPr>
          <w:rFonts w:cs="Times New Roman"/>
        </w:rPr>
        <w:t xml:space="preserve">. </w:t>
      </w:r>
      <w:r>
        <w:rPr>
          <w:rFonts w:cs="Times New Roman"/>
        </w:rPr>
        <w:t>2019</w:t>
      </w:r>
      <w:r w:rsidRPr="009A38A9">
        <w:rPr>
          <w:rFonts w:cs="Times New Roman"/>
        </w:rPr>
        <w:t>.</w:t>
      </w:r>
    </w:p>
    <w:p w14:paraId="5B446F5D" w14:textId="11556B4E" w:rsidR="003D0C45" w:rsidRPr="009A38A9" w:rsidRDefault="003D0C45" w:rsidP="003D0C45">
      <w:pPr>
        <w:ind w:left="2160" w:hanging="1440"/>
        <w:rPr>
          <w:rFonts w:cs="Times New Roman"/>
        </w:rPr>
      </w:pPr>
      <w:r w:rsidRPr="009A38A9">
        <w:rPr>
          <w:rFonts w:cs="Times New Roman"/>
        </w:rPr>
        <w:t>P</w:t>
      </w:r>
      <w:r w:rsidR="00CE6182">
        <w:rPr>
          <w:rFonts w:cs="Times New Roman"/>
        </w:rPr>
        <w:t>6</w:t>
      </w:r>
      <w:r w:rsidRPr="009A38A9">
        <w:rPr>
          <w:rFonts w:cs="Times New Roman"/>
        </w:rPr>
        <w:t xml:space="preserve">. </w:t>
      </w:r>
      <w:r w:rsidRPr="009A38A9">
        <w:rPr>
          <w:rFonts w:cs="Times New Roman"/>
        </w:rPr>
        <w:tab/>
      </w:r>
      <w:r w:rsidR="00D62D52">
        <w:rPr>
          <w:rFonts w:cs="Times New Roman"/>
        </w:rPr>
        <w:t>Guest Speaker</w:t>
      </w:r>
      <w:r w:rsidRPr="009A38A9">
        <w:rPr>
          <w:rFonts w:cs="Times New Roman"/>
        </w:rPr>
        <w:t xml:space="preserve">. </w:t>
      </w:r>
      <w:r>
        <w:rPr>
          <w:rFonts w:cs="Times New Roman"/>
        </w:rPr>
        <w:t xml:space="preserve">INVITED. </w:t>
      </w:r>
      <w:r w:rsidR="00D62D52">
        <w:rPr>
          <w:rFonts w:cs="Times New Roman"/>
        </w:rPr>
        <w:t>Fall 2018 Public Policy Student Symposium</w:t>
      </w:r>
      <w:r>
        <w:rPr>
          <w:rFonts w:cs="Times New Roman"/>
        </w:rPr>
        <w:t xml:space="preserve">. </w:t>
      </w:r>
      <w:r w:rsidR="00D62D52">
        <w:rPr>
          <w:rFonts w:cs="Times New Roman"/>
        </w:rPr>
        <w:t>Jackson</w:t>
      </w:r>
      <w:r>
        <w:rPr>
          <w:rFonts w:cs="Times New Roman"/>
        </w:rPr>
        <w:t xml:space="preserve"> State University. </w:t>
      </w:r>
      <w:r w:rsidR="00D62D52">
        <w:rPr>
          <w:rFonts w:cs="Times New Roman"/>
        </w:rPr>
        <w:t>Jackson</w:t>
      </w:r>
      <w:r w:rsidRPr="009A38A9">
        <w:rPr>
          <w:rFonts w:cs="Times New Roman"/>
        </w:rPr>
        <w:t xml:space="preserve">, </w:t>
      </w:r>
      <w:r>
        <w:rPr>
          <w:rFonts w:cs="Times New Roman"/>
        </w:rPr>
        <w:t>MS</w:t>
      </w:r>
      <w:r w:rsidRPr="009A38A9">
        <w:rPr>
          <w:rFonts w:cs="Times New Roman"/>
        </w:rPr>
        <w:t>. 2018.</w:t>
      </w:r>
    </w:p>
    <w:p w14:paraId="6A311C61" w14:textId="1217BF41" w:rsidR="007A7AFF" w:rsidRPr="009A38A9" w:rsidRDefault="007A7AFF" w:rsidP="007A7AFF">
      <w:pPr>
        <w:ind w:left="2160" w:hanging="1440"/>
        <w:rPr>
          <w:rFonts w:cs="Times New Roman"/>
        </w:rPr>
      </w:pPr>
      <w:r w:rsidRPr="009A38A9">
        <w:rPr>
          <w:rFonts w:cs="Times New Roman"/>
        </w:rPr>
        <w:t>P</w:t>
      </w:r>
      <w:r w:rsidR="00CE6182">
        <w:rPr>
          <w:rFonts w:cs="Times New Roman"/>
        </w:rPr>
        <w:t>7</w:t>
      </w:r>
      <w:r w:rsidRPr="009A38A9">
        <w:rPr>
          <w:rFonts w:cs="Times New Roman"/>
        </w:rPr>
        <w:t xml:space="preserve">. </w:t>
      </w:r>
      <w:r w:rsidRPr="009A38A9">
        <w:rPr>
          <w:rFonts w:cs="Times New Roman"/>
        </w:rPr>
        <w:tab/>
      </w:r>
      <w:r w:rsidR="006D1D81" w:rsidRPr="006D1D81">
        <w:rPr>
          <w:rFonts w:cs="Times New Roman"/>
        </w:rPr>
        <w:t>What You Need to Know About Food Insecurity in Mississippi</w:t>
      </w:r>
      <w:r w:rsidRPr="009A38A9">
        <w:rPr>
          <w:rFonts w:cs="Times New Roman"/>
        </w:rPr>
        <w:t xml:space="preserve">. </w:t>
      </w:r>
      <w:r w:rsidR="00E35CA7">
        <w:rPr>
          <w:rFonts w:cs="Times New Roman"/>
        </w:rPr>
        <w:t>INVITED</w:t>
      </w:r>
      <w:r w:rsidR="0010339B">
        <w:rPr>
          <w:rFonts w:cs="Times New Roman"/>
        </w:rPr>
        <w:t xml:space="preserve">. </w:t>
      </w:r>
      <w:r w:rsidR="006D1D81">
        <w:rPr>
          <w:rFonts w:cs="Times New Roman"/>
        </w:rPr>
        <w:t>World Food Day</w:t>
      </w:r>
      <w:r w:rsidRPr="009A38A9">
        <w:rPr>
          <w:rFonts w:cs="Times New Roman"/>
        </w:rPr>
        <w:t xml:space="preserve">. </w:t>
      </w:r>
      <w:r w:rsidR="006D1D81">
        <w:rPr>
          <w:rFonts w:cs="Times New Roman"/>
        </w:rPr>
        <w:t xml:space="preserve">School of Social Work. Mississippi State University. </w:t>
      </w:r>
      <w:r w:rsidR="00121F6B">
        <w:rPr>
          <w:rFonts w:cs="Times New Roman"/>
        </w:rPr>
        <w:t>Starkville</w:t>
      </w:r>
      <w:r w:rsidRPr="009A38A9">
        <w:rPr>
          <w:rFonts w:cs="Times New Roman"/>
        </w:rPr>
        <w:t xml:space="preserve">, </w:t>
      </w:r>
      <w:r w:rsidR="00121F6B">
        <w:rPr>
          <w:rFonts w:cs="Times New Roman"/>
        </w:rPr>
        <w:t>MS</w:t>
      </w:r>
      <w:r w:rsidRPr="009A38A9">
        <w:rPr>
          <w:rFonts w:cs="Times New Roman"/>
        </w:rPr>
        <w:t>. 2018.</w:t>
      </w:r>
    </w:p>
    <w:p w14:paraId="3A91E707" w14:textId="085F9D18" w:rsidR="008172F9" w:rsidRPr="009A38A9" w:rsidRDefault="008172F9" w:rsidP="007A7AFF">
      <w:pPr>
        <w:ind w:left="2160" w:hanging="1440"/>
        <w:rPr>
          <w:rFonts w:cs="Times New Roman"/>
        </w:rPr>
      </w:pPr>
      <w:r w:rsidRPr="009A38A9">
        <w:rPr>
          <w:rFonts w:cs="Times New Roman"/>
        </w:rPr>
        <w:t>P</w:t>
      </w:r>
      <w:r w:rsidR="00CE6182">
        <w:rPr>
          <w:rFonts w:cs="Times New Roman"/>
        </w:rPr>
        <w:t>8</w:t>
      </w:r>
      <w:r w:rsidRPr="009A38A9">
        <w:rPr>
          <w:rFonts w:cs="Times New Roman"/>
        </w:rPr>
        <w:t xml:space="preserve">. </w:t>
      </w:r>
      <w:r w:rsidRPr="009A38A9">
        <w:rPr>
          <w:rFonts w:cs="Times New Roman"/>
        </w:rPr>
        <w:tab/>
        <w:t>Examining the Participation of African American Farmers in USDA Programs. 81</w:t>
      </w:r>
      <w:r w:rsidRPr="009A38A9">
        <w:rPr>
          <w:rFonts w:cs="Times New Roman"/>
          <w:vertAlign w:val="superscript"/>
        </w:rPr>
        <w:t>st</w:t>
      </w:r>
      <w:r w:rsidRPr="009A38A9">
        <w:rPr>
          <w:rFonts w:cs="Times New Roman"/>
        </w:rPr>
        <w:t xml:space="preserve"> Annual Meeting Rural Sociological Society. Portland, OR. 2018.</w:t>
      </w:r>
    </w:p>
    <w:p w14:paraId="3E5F3466" w14:textId="2A205B5F" w:rsidR="008172F9" w:rsidRPr="009A38A9" w:rsidRDefault="008172F9" w:rsidP="008C0FB7">
      <w:pPr>
        <w:ind w:left="2160" w:hanging="1440"/>
        <w:rPr>
          <w:rFonts w:cs="Times New Roman"/>
        </w:rPr>
      </w:pPr>
      <w:r w:rsidRPr="009A38A9">
        <w:rPr>
          <w:rFonts w:cs="Times New Roman"/>
        </w:rPr>
        <w:t>P</w:t>
      </w:r>
      <w:r w:rsidR="00CE6182">
        <w:rPr>
          <w:rFonts w:cs="Times New Roman"/>
        </w:rPr>
        <w:t>9</w:t>
      </w:r>
      <w:r w:rsidRPr="009A38A9">
        <w:rPr>
          <w:rFonts w:cs="Times New Roman"/>
        </w:rPr>
        <w:t>.</w:t>
      </w:r>
      <w:r w:rsidRPr="009A38A9">
        <w:rPr>
          <w:rFonts w:cs="Times New Roman"/>
        </w:rPr>
        <w:tab/>
        <w:t xml:space="preserve">An </w:t>
      </w:r>
      <w:r w:rsidR="00AE27E5">
        <w:rPr>
          <w:rFonts w:cs="Times New Roman"/>
        </w:rPr>
        <w:t>E</w:t>
      </w:r>
      <w:r w:rsidRPr="009A38A9">
        <w:rPr>
          <w:rFonts w:cs="Times New Roman"/>
        </w:rPr>
        <w:t xml:space="preserve">xamination of </w:t>
      </w:r>
      <w:r w:rsidR="00AE27E5">
        <w:rPr>
          <w:rFonts w:cs="Times New Roman"/>
        </w:rPr>
        <w:t>C</w:t>
      </w:r>
      <w:r w:rsidRPr="009A38A9">
        <w:rPr>
          <w:rFonts w:cs="Times New Roman"/>
        </w:rPr>
        <w:t>olorism in The Darkest Child. Mississippi Philological Association. Jackson, MS. 2018.</w:t>
      </w:r>
    </w:p>
    <w:p w14:paraId="373FBDCD" w14:textId="10A6A1C6" w:rsidR="008172F9" w:rsidRDefault="008172F9" w:rsidP="008C0FB7">
      <w:pPr>
        <w:ind w:left="2160" w:hanging="1440"/>
        <w:rPr>
          <w:rFonts w:cs="Times New Roman"/>
        </w:rPr>
      </w:pPr>
      <w:r w:rsidRPr="009A38A9">
        <w:rPr>
          <w:rFonts w:cs="Times New Roman"/>
        </w:rPr>
        <w:t>P</w:t>
      </w:r>
      <w:r w:rsidR="00CE6182">
        <w:rPr>
          <w:rFonts w:cs="Times New Roman"/>
        </w:rPr>
        <w:t>10</w:t>
      </w:r>
      <w:r w:rsidRPr="009A38A9">
        <w:rPr>
          <w:rFonts w:cs="Times New Roman"/>
        </w:rPr>
        <w:t>.</w:t>
      </w:r>
      <w:r w:rsidRPr="009A38A9">
        <w:rPr>
          <w:rFonts w:cs="Times New Roman"/>
        </w:rPr>
        <w:tab/>
        <w:t>Factors that Contribute to African American Farmers’ Participation in USDA Programs. 4th Annual Centers for Research Excellence Symposium: Research Seminar Series – Alcorn State University –Lorman, MS. 2018.</w:t>
      </w:r>
    </w:p>
    <w:p w14:paraId="05926807" w14:textId="70C086D5" w:rsidR="00416B33" w:rsidRDefault="00CE6182" w:rsidP="008C0FB7">
      <w:pPr>
        <w:ind w:left="2160" w:hanging="1440"/>
        <w:rPr>
          <w:rFonts w:cs="Times New Roman"/>
        </w:rPr>
      </w:pPr>
      <w:r>
        <w:rPr>
          <w:rFonts w:cs="Times New Roman"/>
        </w:rPr>
        <w:t>P11</w:t>
      </w:r>
      <w:r w:rsidR="00416B33">
        <w:rPr>
          <w:rFonts w:cs="Times New Roman"/>
        </w:rPr>
        <w:t>.</w:t>
      </w:r>
      <w:r w:rsidR="00416B33">
        <w:rPr>
          <w:rFonts w:cs="Times New Roman"/>
        </w:rPr>
        <w:tab/>
        <w:t>Focusing on Policy Research that Impacts Socially Disadvantaged Farmers and Ranchers</w:t>
      </w:r>
      <w:r w:rsidR="00FD362C">
        <w:rPr>
          <w:rFonts w:cs="Times New Roman"/>
        </w:rPr>
        <w:t xml:space="preserve">. </w:t>
      </w:r>
      <w:r w:rsidR="00E35CA7">
        <w:rPr>
          <w:rFonts w:cs="Times New Roman"/>
        </w:rPr>
        <w:t>INVITED</w:t>
      </w:r>
      <w:r w:rsidR="00FD362C">
        <w:rPr>
          <w:rFonts w:cs="Times New Roman"/>
        </w:rPr>
        <w:t xml:space="preserve">. </w:t>
      </w:r>
      <w:r w:rsidR="00416B33">
        <w:rPr>
          <w:rFonts w:cs="Times New Roman"/>
        </w:rPr>
        <w:t>Mississippi Minority Farmer’s Alliance Saving Rural America Annual Conference. 2018.</w:t>
      </w:r>
    </w:p>
    <w:p w14:paraId="0A18837E" w14:textId="489BE464" w:rsidR="00416B33" w:rsidRPr="009A38A9" w:rsidRDefault="00416B33" w:rsidP="008C0FB7">
      <w:pPr>
        <w:ind w:left="2160" w:hanging="1440"/>
        <w:rPr>
          <w:rFonts w:cs="Times New Roman"/>
        </w:rPr>
      </w:pPr>
      <w:r>
        <w:rPr>
          <w:rFonts w:cs="Times New Roman"/>
        </w:rPr>
        <w:t>P</w:t>
      </w:r>
      <w:r w:rsidR="00B56B4F">
        <w:rPr>
          <w:rFonts w:cs="Times New Roman"/>
        </w:rPr>
        <w:t>1</w:t>
      </w:r>
      <w:r w:rsidR="00CE6182">
        <w:rPr>
          <w:rFonts w:cs="Times New Roman"/>
        </w:rPr>
        <w:t>2</w:t>
      </w:r>
      <w:r>
        <w:rPr>
          <w:rFonts w:cs="Times New Roman"/>
        </w:rPr>
        <w:t>.</w:t>
      </w:r>
      <w:r>
        <w:rPr>
          <w:rFonts w:cs="Times New Roman"/>
        </w:rPr>
        <w:tab/>
        <w:t>Examining the Participation of African American Farmers in USDA Programs – 75</w:t>
      </w:r>
      <w:r w:rsidRPr="00416B33">
        <w:rPr>
          <w:rFonts w:cs="Times New Roman"/>
          <w:vertAlign w:val="superscript"/>
        </w:rPr>
        <w:t>th</w:t>
      </w:r>
      <w:r>
        <w:rPr>
          <w:rFonts w:cs="Times New Roman"/>
        </w:rPr>
        <w:t xml:space="preserve"> Annual Professional Agricultural Workers Conference (PAWC) Tuskegee University, Tuskegee AL. 2017.</w:t>
      </w:r>
    </w:p>
    <w:p w14:paraId="005FDDD4" w14:textId="4CCA987D" w:rsidR="008172F9" w:rsidRPr="009A38A9" w:rsidRDefault="00416B33" w:rsidP="008C0FB7">
      <w:pPr>
        <w:ind w:left="2160" w:hanging="1440"/>
        <w:rPr>
          <w:rFonts w:cs="Times New Roman"/>
        </w:rPr>
      </w:pPr>
      <w:r>
        <w:rPr>
          <w:rFonts w:cs="Times New Roman"/>
        </w:rPr>
        <w:t>P</w:t>
      </w:r>
      <w:r w:rsidR="00B56B4F">
        <w:rPr>
          <w:rFonts w:cs="Times New Roman"/>
        </w:rPr>
        <w:t>1</w:t>
      </w:r>
      <w:r w:rsidR="00CE6182">
        <w:rPr>
          <w:rFonts w:cs="Times New Roman"/>
        </w:rPr>
        <w:t>3</w:t>
      </w:r>
      <w:r w:rsidR="008172F9" w:rsidRPr="009A38A9">
        <w:rPr>
          <w:rFonts w:cs="Times New Roman"/>
        </w:rPr>
        <w:t>.</w:t>
      </w:r>
      <w:r w:rsidR="008172F9" w:rsidRPr="009A38A9">
        <w:rPr>
          <w:rFonts w:cs="Times New Roman"/>
        </w:rPr>
        <w:tab/>
        <w:t>Women in Agriculture Lecture Series, School of Agriculture and Applied Sciences. Alcorn State University. – Lorman, MS 2016.</w:t>
      </w:r>
    </w:p>
    <w:p w14:paraId="7F2D3CEF" w14:textId="6CFF2A83" w:rsidR="008172F9" w:rsidRPr="009A38A9" w:rsidRDefault="00416B33" w:rsidP="008C0FB7">
      <w:pPr>
        <w:ind w:left="2160" w:hanging="1440"/>
        <w:rPr>
          <w:rFonts w:cs="Times New Roman"/>
        </w:rPr>
      </w:pPr>
      <w:r>
        <w:rPr>
          <w:rFonts w:cs="Times New Roman"/>
        </w:rPr>
        <w:t>P</w:t>
      </w:r>
      <w:r w:rsidR="00D62D52">
        <w:rPr>
          <w:rFonts w:cs="Times New Roman"/>
        </w:rPr>
        <w:t>1</w:t>
      </w:r>
      <w:r w:rsidR="00CE6182">
        <w:rPr>
          <w:rFonts w:cs="Times New Roman"/>
        </w:rPr>
        <w:t>4</w:t>
      </w:r>
      <w:r w:rsidR="008172F9" w:rsidRPr="009A38A9">
        <w:rPr>
          <w:rFonts w:cs="Times New Roman"/>
        </w:rPr>
        <w:t>.</w:t>
      </w:r>
      <w:r w:rsidR="008172F9" w:rsidRPr="009A38A9">
        <w:rPr>
          <w:rFonts w:cs="Times New Roman"/>
        </w:rPr>
        <w:tab/>
        <w:t xml:space="preserve">Agriculture Lunch and Learn. </w:t>
      </w:r>
      <w:r w:rsidR="00E35CA7">
        <w:rPr>
          <w:rFonts w:cs="Times New Roman"/>
        </w:rPr>
        <w:t>INVITED</w:t>
      </w:r>
      <w:r w:rsidR="00FD362C">
        <w:rPr>
          <w:rFonts w:cs="Times New Roman"/>
        </w:rPr>
        <w:t xml:space="preserve">. </w:t>
      </w:r>
      <w:r w:rsidR="008172F9" w:rsidRPr="009A38A9">
        <w:rPr>
          <w:rFonts w:cs="Times New Roman"/>
        </w:rPr>
        <w:t>Hinds Community College, Utica, MS. 2016.</w:t>
      </w:r>
    </w:p>
    <w:p w14:paraId="730AF395" w14:textId="17A7F2B4" w:rsidR="008172F9" w:rsidRPr="009A38A9" w:rsidRDefault="00416B33" w:rsidP="008C0FB7">
      <w:pPr>
        <w:ind w:left="2160" w:hanging="1440"/>
        <w:rPr>
          <w:rFonts w:cs="Times New Roman"/>
        </w:rPr>
      </w:pPr>
      <w:r>
        <w:rPr>
          <w:rFonts w:cs="Times New Roman"/>
        </w:rPr>
        <w:t>P</w:t>
      </w:r>
      <w:r w:rsidR="009B5FE8">
        <w:rPr>
          <w:rFonts w:cs="Times New Roman"/>
        </w:rPr>
        <w:t>1</w:t>
      </w:r>
      <w:r w:rsidR="00CE6182">
        <w:rPr>
          <w:rFonts w:cs="Times New Roman"/>
        </w:rPr>
        <w:t>5</w:t>
      </w:r>
      <w:r w:rsidR="008172F9" w:rsidRPr="009A38A9">
        <w:rPr>
          <w:rFonts w:cs="Times New Roman"/>
        </w:rPr>
        <w:t>.</w:t>
      </w:r>
      <w:r w:rsidR="008172F9" w:rsidRPr="009A38A9">
        <w:rPr>
          <w:rFonts w:cs="Times New Roman"/>
        </w:rPr>
        <w:tab/>
        <w:t>Community Engagement: Service Learning in the Higher Education Classroom. National Association of African American Studies Annual Conference. Baton Rouge, LA. 2015.</w:t>
      </w:r>
    </w:p>
    <w:p w14:paraId="03866478" w14:textId="6596B579" w:rsidR="008172F9" w:rsidRPr="009A38A9" w:rsidRDefault="00416B33" w:rsidP="008C0FB7">
      <w:pPr>
        <w:ind w:left="2160" w:hanging="1440"/>
        <w:rPr>
          <w:rFonts w:cs="Times New Roman"/>
        </w:rPr>
      </w:pPr>
      <w:r>
        <w:rPr>
          <w:rFonts w:cs="Times New Roman"/>
        </w:rPr>
        <w:t>P</w:t>
      </w:r>
      <w:r w:rsidR="009B5FE8">
        <w:rPr>
          <w:rFonts w:cs="Times New Roman"/>
        </w:rPr>
        <w:t>1</w:t>
      </w:r>
      <w:r w:rsidR="00CE6182">
        <w:rPr>
          <w:rFonts w:cs="Times New Roman"/>
        </w:rPr>
        <w:t>6</w:t>
      </w:r>
      <w:r w:rsidR="008172F9" w:rsidRPr="009A38A9">
        <w:rPr>
          <w:rFonts w:cs="Times New Roman"/>
        </w:rPr>
        <w:t>.</w:t>
      </w:r>
      <w:r w:rsidR="008172F9" w:rsidRPr="009A38A9">
        <w:rPr>
          <w:rFonts w:cs="Times New Roman"/>
        </w:rPr>
        <w:tab/>
        <w:t xml:space="preserve">Children’s Access to Mental Health Care in Mississippi. </w:t>
      </w:r>
      <w:r w:rsidR="00E35CA7">
        <w:rPr>
          <w:rFonts w:cs="Times New Roman"/>
        </w:rPr>
        <w:t>INVITED</w:t>
      </w:r>
      <w:r w:rsidR="00FD362C">
        <w:rPr>
          <w:rFonts w:cs="Times New Roman"/>
        </w:rPr>
        <w:t xml:space="preserve">. </w:t>
      </w:r>
      <w:r w:rsidR="008172F9" w:rsidRPr="009A38A9">
        <w:rPr>
          <w:rFonts w:cs="Times New Roman"/>
        </w:rPr>
        <w:t>Public Policy Student Symposium. Jackson State University. Jackson, MS. 2014.</w:t>
      </w:r>
    </w:p>
    <w:p w14:paraId="338CD7BF" w14:textId="24D99F49" w:rsidR="008172F9" w:rsidRPr="009A38A9" w:rsidRDefault="00416B33" w:rsidP="008C0FB7">
      <w:pPr>
        <w:ind w:left="2160" w:hanging="1440"/>
        <w:rPr>
          <w:rFonts w:cs="Times New Roman"/>
        </w:rPr>
      </w:pPr>
      <w:r>
        <w:rPr>
          <w:rFonts w:cs="Times New Roman"/>
        </w:rPr>
        <w:t>P1</w:t>
      </w:r>
      <w:r w:rsidR="00CE6182">
        <w:rPr>
          <w:rFonts w:cs="Times New Roman"/>
        </w:rPr>
        <w:t>7</w:t>
      </w:r>
      <w:r w:rsidR="008172F9" w:rsidRPr="009A38A9">
        <w:rPr>
          <w:rFonts w:cs="Times New Roman"/>
        </w:rPr>
        <w:t>.</w:t>
      </w:r>
      <w:r w:rsidR="008172F9" w:rsidRPr="009A38A9">
        <w:rPr>
          <w:rFonts w:cs="Times New Roman"/>
        </w:rPr>
        <w:tab/>
        <w:t xml:space="preserve">Assessing Students Using </w:t>
      </w:r>
      <w:r w:rsidR="009A38A9" w:rsidRPr="009A38A9">
        <w:rPr>
          <w:rFonts w:cs="Times New Roman"/>
        </w:rPr>
        <w:t>Polldaddy</w:t>
      </w:r>
      <w:r w:rsidR="008172F9" w:rsidRPr="009A38A9">
        <w:rPr>
          <w:rFonts w:cs="Times New Roman"/>
        </w:rPr>
        <w:t xml:space="preserve">. Mississippi Association of </w:t>
      </w:r>
      <w:r w:rsidR="009A38A9" w:rsidRPr="009A38A9">
        <w:rPr>
          <w:rFonts w:cs="Times New Roman"/>
        </w:rPr>
        <w:t>Developmental</w:t>
      </w:r>
      <w:r w:rsidR="008172F9" w:rsidRPr="009A38A9">
        <w:rPr>
          <w:rFonts w:cs="Times New Roman"/>
        </w:rPr>
        <w:t xml:space="preserve"> Education. Raymond, MS. 2014.</w:t>
      </w:r>
    </w:p>
    <w:p w14:paraId="24D99EC9" w14:textId="3349C79F" w:rsidR="008172F9" w:rsidRPr="009A38A9" w:rsidRDefault="00416B33" w:rsidP="008C0FB7">
      <w:pPr>
        <w:ind w:left="2160" w:hanging="1440"/>
        <w:rPr>
          <w:rFonts w:cs="Times New Roman"/>
        </w:rPr>
      </w:pPr>
      <w:r>
        <w:rPr>
          <w:rFonts w:cs="Times New Roman"/>
        </w:rPr>
        <w:t>P1</w:t>
      </w:r>
      <w:r w:rsidR="00CE6182">
        <w:rPr>
          <w:rFonts w:cs="Times New Roman"/>
        </w:rPr>
        <w:t>8</w:t>
      </w:r>
      <w:r w:rsidR="009A38A9" w:rsidRPr="009A38A9">
        <w:rPr>
          <w:rFonts w:cs="Times New Roman"/>
        </w:rPr>
        <w:t>.</w:t>
      </w:r>
      <w:r w:rsidR="008172F9" w:rsidRPr="009A38A9">
        <w:rPr>
          <w:rFonts w:cs="Times New Roman"/>
        </w:rPr>
        <w:tab/>
        <w:t>Children’s Access to Mental Health Care in Mississippi. Southeastern Conference for Public Administration. Atlanta, GA. 2014.</w:t>
      </w:r>
    </w:p>
    <w:p w14:paraId="6935045B" w14:textId="20308FC8" w:rsidR="00D4064F" w:rsidRPr="009A38A9" w:rsidRDefault="00416B33" w:rsidP="008C0FB7">
      <w:pPr>
        <w:ind w:left="2160" w:hanging="1440"/>
        <w:rPr>
          <w:rFonts w:cs="Times New Roman"/>
        </w:rPr>
      </w:pPr>
      <w:r>
        <w:rPr>
          <w:rFonts w:cs="Times New Roman"/>
        </w:rPr>
        <w:t>P1</w:t>
      </w:r>
      <w:r w:rsidR="00CE6182">
        <w:rPr>
          <w:rFonts w:cs="Times New Roman"/>
        </w:rPr>
        <w:t>9</w:t>
      </w:r>
      <w:r w:rsidR="008172F9" w:rsidRPr="009A38A9">
        <w:rPr>
          <w:rFonts w:cs="Times New Roman"/>
        </w:rPr>
        <w:t>.</w:t>
      </w:r>
      <w:r w:rsidR="008172F9" w:rsidRPr="009A38A9">
        <w:rPr>
          <w:rFonts w:cs="Times New Roman"/>
        </w:rPr>
        <w:tab/>
      </w:r>
      <w:r w:rsidR="00D4064F" w:rsidRPr="009A38A9">
        <w:rPr>
          <w:rFonts w:cs="Times New Roman"/>
        </w:rPr>
        <w:t>Connecting Academics and Pedagogy with Hip Hop.” Southwest Popular Culture/American Culture Association Annual Meeting. Albuquerque, NM. 2014.</w:t>
      </w:r>
    </w:p>
    <w:p w14:paraId="5AC3C042" w14:textId="201C4192" w:rsidR="00D4064F" w:rsidRPr="009A38A9" w:rsidRDefault="00416B33" w:rsidP="008C0FB7">
      <w:pPr>
        <w:ind w:left="2160" w:hanging="1440"/>
        <w:rPr>
          <w:rFonts w:cs="Times New Roman"/>
        </w:rPr>
      </w:pPr>
      <w:r>
        <w:rPr>
          <w:rFonts w:cs="Times New Roman"/>
        </w:rPr>
        <w:t>P</w:t>
      </w:r>
      <w:r w:rsidR="00CE6182">
        <w:rPr>
          <w:rFonts w:cs="Times New Roman"/>
        </w:rPr>
        <w:t>20</w:t>
      </w:r>
      <w:r w:rsidR="00D4064F" w:rsidRPr="009A38A9">
        <w:rPr>
          <w:rFonts w:cs="Times New Roman"/>
        </w:rPr>
        <w:t>.</w:t>
      </w:r>
      <w:r w:rsidR="00D4064F" w:rsidRPr="009A38A9">
        <w:rPr>
          <w:rFonts w:cs="Times New Roman"/>
        </w:rPr>
        <w:tab/>
        <w:t xml:space="preserve">Teaching with Technology Pedagogy.” </w:t>
      </w:r>
      <w:r w:rsidR="00E35CA7">
        <w:rPr>
          <w:rFonts w:cs="Times New Roman"/>
        </w:rPr>
        <w:t>INVITED</w:t>
      </w:r>
      <w:r w:rsidR="00FD362C">
        <w:rPr>
          <w:rFonts w:cs="Times New Roman"/>
        </w:rPr>
        <w:t xml:space="preserve">. </w:t>
      </w:r>
      <w:r w:rsidR="00D4064F" w:rsidRPr="009A38A9">
        <w:rPr>
          <w:rFonts w:cs="Times New Roman"/>
        </w:rPr>
        <w:t>2014 Cyberlearning Summit. Jackson, MS. 2014.</w:t>
      </w:r>
    </w:p>
    <w:p w14:paraId="71E215E2" w14:textId="2AD15B3F" w:rsidR="00D4064F" w:rsidRPr="009A38A9" w:rsidRDefault="00416B33" w:rsidP="008C0FB7">
      <w:pPr>
        <w:ind w:left="720"/>
        <w:rPr>
          <w:rFonts w:cs="Times New Roman"/>
        </w:rPr>
      </w:pPr>
      <w:r>
        <w:rPr>
          <w:rFonts w:cs="Times New Roman"/>
        </w:rPr>
        <w:lastRenderedPageBreak/>
        <w:t>P</w:t>
      </w:r>
      <w:r w:rsidR="00B559CD">
        <w:rPr>
          <w:rFonts w:cs="Times New Roman"/>
        </w:rPr>
        <w:t>2</w:t>
      </w:r>
      <w:r w:rsidR="00CE6182">
        <w:rPr>
          <w:rFonts w:cs="Times New Roman"/>
        </w:rPr>
        <w:t>1</w:t>
      </w:r>
      <w:r w:rsidR="00D4064F" w:rsidRPr="009A38A9">
        <w:rPr>
          <w:rFonts w:cs="Times New Roman"/>
        </w:rPr>
        <w:t>.</w:t>
      </w:r>
      <w:r w:rsidR="00D4064F" w:rsidRPr="009A38A9">
        <w:rPr>
          <w:rFonts w:cs="Times New Roman"/>
        </w:rPr>
        <w:tab/>
      </w:r>
      <w:r w:rsidR="00D4064F" w:rsidRPr="009A38A9">
        <w:rPr>
          <w:rFonts w:cs="Times New Roman"/>
        </w:rPr>
        <w:tab/>
        <w:t xml:space="preserve">Northwest Community College Authors Rodeo. </w:t>
      </w:r>
      <w:r w:rsidR="00E35CA7">
        <w:rPr>
          <w:rFonts w:cs="Times New Roman"/>
        </w:rPr>
        <w:t>INVITED</w:t>
      </w:r>
      <w:r w:rsidR="00FD362C">
        <w:rPr>
          <w:rFonts w:cs="Times New Roman"/>
        </w:rPr>
        <w:t xml:space="preserve">. </w:t>
      </w:r>
      <w:r w:rsidR="00D4064F" w:rsidRPr="009A38A9">
        <w:rPr>
          <w:rFonts w:cs="Times New Roman"/>
        </w:rPr>
        <w:t>2014.</w:t>
      </w:r>
    </w:p>
    <w:p w14:paraId="5A4951BB" w14:textId="5226A4C3" w:rsidR="00416B33" w:rsidRDefault="00416B33" w:rsidP="00416B33">
      <w:pPr>
        <w:ind w:left="2160" w:hanging="1440"/>
        <w:rPr>
          <w:rFonts w:cs="Times New Roman"/>
        </w:rPr>
      </w:pPr>
      <w:r>
        <w:rPr>
          <w:rFonts w:cs="Times New Roman"/>
        </w:rPr>
        <w:t>P</w:t>
      </w:r>
      <w:r w:rsidR="00B56B4F">
        <w:rPr>
          <w:rFonts w:cs="Times New Roman"/>
        </w:rPr>
        <w:t>2</w:t>
      </w:r>
      <w:r w:rsidR="00CE6182">
        <w:rPr>
          <w:rFonts w:cs="Times New Roman"/>
        </w:rPr>
        <w:t>2</w:t>
      </w:r>
      <w:r w:rsidR="00D4064F" w:rsidRPr="009A38A9">
        <w:rPr>
          <w:rFonts w:cs="Times New Roman"/>
        </w:rPr>
        <w:t>.</w:t>
      </w:r>
      <w:r w:rsidR="00D4064F" w:rsidRPr="009A38A9">
        <w:rPr>
          <w:rFonts w:cs="Times New Roman"/>
        </w:rPr>
        <w:tab/>
      </w:r>
      <w:r w:rsidRPr="00416B33">
        <w:rPr>
          <w:rFonts w:cs="Times New Roman"/>
        </w:rPr>
        <w:t xml:space="preserve">Implementing Digital Storytelling in University Success with students from University Success for the University Success QEP section.” </w:t>
      </w:r>
      <w:r w:rsidR="00E35CA7">
        <w:rPr>
          <w:rFonts w:cs="Times New Roman"/>
        </w:rPr>
        <w:t>INVITED</w:t>
      </w:r>
      <w:r w:rsidR="00FD362C">
        <w:rPr>
          <w:rFonts w:cs="Times New Roman"/>
        </w:rPr>
        <w:t xml:space="preserve">. </w:t>
      </w:r>
      <w:r w:rsidRPr="00416B33">
        <w:rPr>
          <w:rFonts w:cs="Times New Roman"/>
        </w:rPr>
        <w:t>Jackson State University. Jackson, MS.</w:t>
      </w:r>
    </w:p>
    <w:p w14:paraId="0E144C7A" w14:textId="1D7A5C62" w:rsidR="00D4064F" w:rsidRPr="009A38A9" w:rsidRDefault="00416B33" w:rsidP="00416B33">
      <w:pPr>
        <w:ind w:left="2160" w:hanging="1440"/>
        <w:rPr>
          <w:rFonts w:cs="Times New Roman"/>
        </w:rPr>
      </w:pPr>
      <w:r>
        <w:rPr>
          <w:rFonts w:cs="Times New Roman"/>
        </w:rPr>
        <w:t>P</w:t>
      </w:r>
      <w:r w:rsidR="00B56B4F">
        <w:rPr>
          <w:rFonts w:cs="Times New Roman"/>
        </w:rPr>
        <w:t>2</w:t>
      </w:r>
      <w:r w:rsidR="00CE6182">
        <w:rPr>
          <w:rFonts w:cs="Times New Roman"/>
        </w:rPr>
        <w:t>3</w:t>
      </w:r>
      <w:r>
        <w:rPr>
          <w:rFonts w:cs="Times New Roman"/>
        </w:rPr>
        <w:t>.</w:t>
      </w:r>
      <w:r>
        <w:rPr>
          <w:rFonts w:cs="Times New Roman"/>
        </w:rPr>
        <w:tab/>
      </w:r>
      <w:r w:rsidR="00D4064F" w:rsidRPr="009A38A9">
        <w:rPr>
          <w:rFonts w:cs="Times New Roman"/>
        </w:rPr>
        <w:t xml:space="preserve">Using Technology to Bridge the Gap Between Advisor and Advisee.” </w:t>
      </w:r>
      <w:r w:rsidR="00E35CA7">
        <w:rPr>
          <w:rFonts w:cs="Times New Roman"/>
        </w:rPr>
        <w:t>INVITED</w:t>
      </w:r>
      <w:r w:rsidR="00FD362C">
        <w:rPr>
          <w:rFonts w:cs="Times New Roman"/>
        </w:rPr>
        <w:t xml:space="preserve">. </w:t>
      </w:r>
      <w:r w:rsidR="00D4064F" w:rsidRPr="009A38A9">
        <w:rPr>
          <w:rFonts w:cs="Times New Roman"/>
        </w:rPr>
        <w:t>Mississippi Advisor’s Annual Meeting. Jackson, MS. 2013.</w:t>
      </w:r>
    </w:p>
    <w:p w14:paraId="38F1BDD7" w14:textId="2567F048" w:rsidR="00D4064F" w:rsidRPr="009A38A9" w:rsidRDefault="00416B33" w:rsidP="008C0FB7">
      <w:pPr>
        <w:ind w:left="2160" w:hanging="1440"/>
        <w:rPr>
          <w:rFonts w:cs="Times New Roman"/>
        </w:rPr>
      </w:pPr>
      <w:r>
        <w:rPr>
          <w:rFonts w:cs="Times New Roman"/>
        </w:rPr>
        <w:t>P</w:t>
      </w:r>
      <w:r w:rsidR="00D62D52">
        <w:rPr>
          <w:rFonts w:cs="Times New Roman"/>
        </w:rPr>
        <w:t>2</w:t>
      </w:r>
      <w:r w:rsidR="00CE6182">
        <w:rPr>
          <w:rFonts w:cs="Times New Roman"/>
        </w:rPr>
        <w:t>4</w:t>
      </w:r>
      <w:r w:rsidR="00D4064F" w:rsidRPr="009A38A9">
        <w:rPr>
          <w:rFonts w:cs="Times New Roman"/>
        </w:rPr>
        <w:t>.</w:t>
      </w:r>
      <w:r w:rsidR="00D4064F" w:rsidRPr="009A38A9">
        <w:rPr>
          <w:rFonts w:cs="Times New Roman"/>
        </w:rPr>
        <w:tab/>
        <w:t xml:space="preserve">Where Did the Time Go? The Importance of Implementing Time-Management Strategies in Higher Education. </w:t>
      </w:r>
      <w:r w:rsidR="00E35CA7">
        <w:rPr>
          <w:rFonts w:cs="Times New Roman"/>
        </w:rPr>
        <w:t>INVITED</w:t>
      </w:r>
      <w:r w:rsidR="00FD362C">
        <w:rPr>
          <w:rFonts w:cs="Times New Roman"/>
        </w:rPr>
        <w:t xml:space="preserve">. </w:t>
      </w:r>
      <w:r w:rsidR="00D4064F" w:rsidRPr="009A38A9">
        <w:rPr>
          <w:rFonts w:cs="Times New Roman"/>
        </w:rPr>
        <w:t>Jackson State University Summer Developmental Program Annual Meeting. Jackson, MS. 2013.</w:t>
      </w:r>
    </w:p>
    <w:p w14:paraId="1DC035D4" w14:textId="1DD8458E" w:rsidR="00D4064F" w:rsidRPr="009A38A9" w:rsidRDefault="009B5FE8" w:rsidP="008C0FB7">
      <w:pPr>
        <w:ind w:left="2160" w:hanging="1440"/>
        <w:rPr>
          <w:rFonts w:cs="Times New Roman"/>
        </w:rPr>
      </w:pPr>
      <w:r>
        <w:rPr>
          <w:rFonts w:cs="Times New Roman"/>
        </w:rPr>
        <w:t>P2</w:t>
      </w:r>
      <w:r w:rsidR="00CE6182">
        <w:rPr>
          <w:rFonts w:cs="Times New Roman"/>
        </w:rPr>
        <w:t>5</w:t>
      </w:r>
      <w:r w:rsidR="00D4064F" w:rsidRPr="009A38A9">
        <w:rPr>
          <w:rFonts w:cs="Times New Roman"/>
        </w:rPr>
        <w:t>.</w:t>
      </w:r>
      <w:r w:rsidR="00D4064F" w:rsidRPr="009A38A9">
        <w:rPr>
          <w:rFonts w:cs="Times New Roman"/>
        </w:rPr>
        <w:tab/>
        <w:t>The Relevancy of The Souls of Black Folk in the 21st Century. National Association of African American Studies Annual Conference. Baton Rouge, LA. 2013.</w:t>
      </w:r>
    </w:p>
    <w:p w14:paraId="140873C1" w14:textId="1914B4B5" w:rsidR="00D4064F" w:rsidRPr="009A38A9" w:rsidRDefault="00416B33" w:rsidP="008C0FB7">
      <w:pPr>
        <w:ind w:left="2160" w:hanging="1440"/>
        <w:rPr>
          <w:rFonts w:cs="Times New Roman"/>
        </w:rPr>
      </w:pPr>
      <w:r>
        <w:rPr>
          <w:rFonts w:cs="Times New Roman"/>
        </w:rPr>
        <w:t>P</w:t>
      </w:r>
      <w:r w:rsidR="00121F6B">
        <w:rPr>
          <w:rFonts w:cs="Times New Roman"/>
        </w:rPr>
        <w:t>2</w:t>
      </w:r>
      <w:r w:rsidR="00CE6182">
        <w:rPr>
          <w:rFonts w:cs="Times New Roman"/>
        </w:rPr>
        <w:t>6</w:t>
      </w:r>
      <w:r w:rsidR="00D4064F" w:rsidRPr="009A38A9">
        <w:rPr>
          <w:rFonts w:cs="Times New Roman"/>
        </w:rPr>
        <w:t>.</w:t>
      </w:r>
      <w:r w:rsidR="00D4064F" w:rsidRPr="009A38A9">
        <w:rPr>
          <w:rFonts w:cs="Times New Roman"/>
        </w:rPr>
        <w:tab/>
        <w:t>The Relevancy of The Souls of Black Folk in the 21st Century. Du Bois and the Wings of Atlanta 50th Anniversary Commemorative Conference. Atlanta, GA. 2013.</w:t>
      </w:r>
    </w:p>
    <w:p w14:paraId="0DAF54E5" w14:textId="2A71882C" w:rsidR="00D4064F" w:rsidRPr="009A38A9" w:rsidRDefault="00416B33" w:rsidP="008C0FB7">
      <w:pPr>
        <w:ind w:left="2160" w:hanging="1440"/>
        <w:rPr>
          <w:rFonts w:cs="Times New Roman"/>
        </w:rPr>
      </w:pPr>
      <w:r>
        <w:rPr>
          <w:rFonts w:cs="Times New Roman"/>
        </w:rPr>
        <w:t>P2</w:t>
      </w:r>
      <w:r w:rsidR="00CE6182">
        <w:rPr>
          <w:rFonts w:cs="Times New Roman"/>
        </w:rPr>
        <w:t>7</w:t>
      </w:r>
      <w:r w:rsidR="00D4064F" w:rsidRPr="009A38A9">
        <w:rPr>
          <w:rFonts w:cs="Times New Roman"/>
        </w:rPr>
        <w:t>.</w:t>
      </w:r>
      <w:r w:rsidR="00D4064F" w:rsidRPr="009A38A9">
        <w:rPr>
          <w:rFonts w:cs="Times New Roman"/>
        </w:rPr>
        <w:tab/>
        <w:t>The Relevancy of The Souls of Black Folk in the 21st Century. Mississippi Philological Association. Hattiesburg, MS. 2013.</w:t>
      </w:r>
    </w:p>
    <w:p w14:paraId="3BAD400D" w14:textId="6F52138C" w:rsidR="00D4064F" w:rsidRPr="009A38A9" w:rsidRDefault="00416B33" w:rsidP="008C0FB7">
      <w:pPr>
        <w:ind w:left="2160" w:hanging="1440"/>
        <w:rPr>
          <w:rFonts w:cs="Times New Roman"/>
        </w:rPr>
      </w:pPr>
      <w:r>
        <w:rPr>
          <w:rFonts w:cs="Times New Roman"/>
        </w:rPr>
        <w:t>P2</w:t>
      </w:r>
      <w:r w:rsidR="00CE6182">
        <w:rPr>
          <w:rFonts w:cs="Times New Roman"/>
        </w:rPr>
        <w:t>8</w:t>
      </w:r>
      <w:r w:rsidR="00D4064F" w:rsidRPr="009A38A9">
        <w:rPr>
          <w:rFonts w:cs="Times New Roman"/>
        </w:rPr>
        <w:t>.</w:t>
      </w:r>
      <w:r w:rsidR="00D4064F" w:rsidRPr="009A38A9">
        <w:rPr>
          <w:rFonts w:cs="Times New Roman"/>
        </w:rPr>
        <w:tab/>
        <w:t xml:space="preserve">Life and Struggles. </w:t>
      </w:r>
      <w:r w:rsidR="00E35CA7">
        <w:rPr>
          <w:rFonts w:cs="Times New Roman"/>
        </w:rPr>
        <w:t>INVITED</w:t>
      </w:r>
      <w:r w:rsidR="00342428">
        <w:rPr>
          <w:rFonts w:cs="Times New Roman"/>
        </w:rPr>
        <w:t xml:space="preserve">. </w:t>
      </w:r>
      <w:r w:rsidR="00D4064F" w:rsidRPr="009A38A9">
        <w:rPr>
          <w:rFonts w:cs="Times New Roman"/>
        </w:rPr>
        <w:t>Black Writers and Book Clubs Literacy Festival. 2012.</w:t>
      </w:r>
    </w:p>
    <w:p w14:paraId="525D0FA0" w14:textId="2D01DE7E" w:rsidR="00D4064F" w:rsidRPr="009A38A9" w:rsidRDefault="00416B33" w:rsidP="008C0FB7">
      <w:pPr>
        <w:ind w:left="2160" w:hanging="1440"/>
        <w:rPr>
          <w:rFonts w:cs="Times New Roman"/>
        </w:rPr>
      </w:pPr>
      <w:r>
        <w:rPr>
          <w:rFonts w:cs="Times New Roman"/>
        </w:rPr>
        <w:t>P2</w:t>
      </w:r>
      <w:r w:rsidR="00CE6182">
        <w:rPr>
          <w:rFonts w:cs="Times New Roman"/>
        </w:rPr>
        <w:t>9</w:t>
      </w:r>
      <w:r w:rsidR="005C442C">
        <w:rPr>
          <w:rFonts w:cs="Times New Roman"/>
        </w:rPr>
        <w:t>.</w:t>
      </w:r>
      <w:r w:rsidR="00D4064F" w:rsidRPr="009A38A9">
        <w:rPr>
          <w:rFonts w:cs="Times New Roman"/>
        </w:rPr>
        <w:tab/>
        <w:t>Blogging: Integrating Technology in the Developmental Classroom.  Mississippi Association of Developmental Education. 2011.</w:t>
      </w:r>
    </w:p>
    <w:p w14:paraId="59C3E941" w14:textId="1D144349" w:rsidR="008172F9" w:rsidRPr="00416B33" w:rsidRDefault="008172F9" w:rsidP="00416B33">
      <w:pPr>
        <w:pStyle w:val="Heading2"/>
      </w:pPr>
      <w:r w:rsidRPr="00416B33">
        <w:t xml:space="preserve">Presentations as </w:t>
      </w:r>
      <w:r w:rsidR="008C27D3" w:rsidRPr="00416B33">
        <w:t>Co-Presenter</w:t>
      </w:r>
    </w:p>
    <w:p w14:paraId="6C873821" w14:textId="64CBC43B" w:rsidR="0037085B" w:rsidRDefault="0037085B" w:rsidP="00A864F9">
      <w:pPr>
        <w:ind w:left="2160" w:hanging="1440"/>
        <w:rPr>
          <w:rFonts w:cs="Times New Roman"/>
        </w:rPr>
      </w:pPr>
      <w:r w:rsidRPr="009A38A9">
        <w:rPr>
          <w:rFonts w:cs="Times New Roman"/>
        </w:rPr>
        <w:t>P</w:t>
      </w:r>
      <w:r>
        <w:rPr>
          <w:rFonts w:cs="Times New Roman"/>
        </w:rPr>
        <w:t>30</w:t>
      </w:r>
      <w:r w:rsidRPr="009A38A9">
        <w:rPr>
          <w:rFonts w:cs="Times New Roman"/>
        </w:rPr>
        <w:t xml:space="preserve">. </w:t>
      </w:r>
      <w:r w:rsidRPr="009A38A9">
        <w:rPr>
          <w:rFonts w:cs="Times New Roman"/>
        </w:rPr>
        <w:tab/>
      </w:r>
      <w:r w:rsidR="00173A3C" w:rsidRPr="00173A3C">
        <w:rPr>
          <w:rFonts w:cs="Times New Roman"/>
        </w:rPr>
        <w:t>Historically Black Colleges and Universities—Still Relevant</w:t>
      </w:r>
      <w:r>
        <w:rPr>
          <w:rFonts w:cs="Times New Roman"/>
        </w:rPr>
        <w:t>.</w:t>
      </w:r>
      <w:r w:rsidRPr="009A38A9">
        <w:rPr>
          <w:rFonts w:cs="Times New Roman"/>
        </w:rPr>
        <w:t xml:space="preserve"> </w:t>
      </w:r>
      <w:r w:rsidR="003609DB">
        <w:rPr>
          <w:rFonts w:cs="Times New Roman"/>
        </w:rPr>
        <w:t xml:space="preserve">INVITED. </w:t>
      </w:r>
      <w:r w:rsidRPr="00CC33D9">
        <w:rPr>
          <w:rFonts w:cs="Times New Roman"/>
        </w:rPr>
        <w:t xml:space="preserve">Annual Meeting </w:t>
      </w:r>
      <w:r>
        <w:rPr>
          <w:rFonts w:cs="Times New Roman"/>
        </w:rPr>
        <w:t>National Association of African American Studies. Dallas, TX. 2020.</w:t>
      </w:r>
    </w:p>
    <w:p w14:paraId="22911279" w14:textId="3FE0171D" w:rsidR="008172F9" w:rsidRDefault="008C0FB7" w:rsidP="008C0FB7">
      <w:pPr>
        <w:ind w:left="2160" w:hanging="1440"/>
        <w:rPr>
          <w:rFonts w:cs="Times New Roman"/>
        </w:rPr>
      </w:pPr>
      <w:r w:rsidRPr="009A38A9">
        <w:rPr>
          <w:rFonts w:cs="Times New Roman"/>
        </w:rPr>
        <w:t>P</w:t>
      </w:r>
      <w:r w:rsidR="0037085B">
        <w:rPr>
          <w:rFonts w:cs="Times New Roman"/>
        </w:rPr>
        <w:t>31</w:t>
      </w:r>
      <w:r w:rsidRPr="009A38A9">
        <w:rPr>
          <w:rFonts w:cs="Times New Roman"/>
        </w:rPr>
        <w:t>.</w:t>
      </w:r>
      <w:r w:rsidR="008172F9" w:rsidRPr="009A38A9">
        <w:rPr>
          <w:rFonts w:cs="Times New Roman"/>
        </w:rPr>
        <w:tab/>
        <w:t>Identifying Challenges and Issues Impacting Socially Disadvantaged Farmers and Ranchers – 75th Annual Professional Agricultural Workers Conference (PAWC) Tuskegee University – Tuskegee, AL. 2017.</w:t>
      </w:r>
    </w:p>
    <w:p w14:paraId="7F8C5495" w14:textId="3F8DE3B8" w:rsidR="00416B33" w:rsidRPr="009A38A9" w:rsidRDefault="00416B33" w:rsidP="008C0FB7">
      <w:pPr>
        <w:ind w:left="2160" w:hanging="1440"/>
        <w:rPr>
          <w:rFonts w:cs="Times New Roman"/>
        </w:rPr>
      </w:pPr>
      <w:r>
        <w:rPr>
          <w:rFonts w:cs="Times New Roman"/>
        </w:rPr>
        <w:t>P</w:t>
      </w:r>
      <w:r w:rsidR="000B48F1">
        <w:rPr>
          <w:rFonts w:cs="Times New Roman"/>
        </w:rPr>
        <w:t>3</w:t>
      </w:r>
      <w:r w:rsidR="0037085B">
        <w:rPr>
          <w:rFonts w:cs="Times New Roman"/>
        </w:rPr>
        <w:t>2</w:t>
      </w:r>
      <w:r>
        <w:rPr>
          <w:rFonts w:cs="Times New Roman"/>
        </w:rPr>
        <w:t>.</w:t>
      </w:r>
      <w:r>
        <w:rPr>
          <w:rFonts w:cs="Times New Roman"/>
        </w:rPr>
        <w:tab/>
      </w:r>
      <w:r w:rsidRPr="00416B33">
        <w:rPr>
          <w:rFonts w:cs="Times New Roman"/>
        </w:rPr>
        <w:t>Northeast Conference on Public Administration – Strategic Approaches to Engaging Vulnerable Populations in Community Development. University of Vermont. Burlington, VT.</w:t>
      </w:r>
      <w:r>
        <w:rPr>
          <w:rFonts w:cs="Times New Roman"/>
        </w:rPr>
        <w:t xml:space="preserve"> 2017.</w:t>
      </w:r>
    </w:p>
    <w:p w14:paraId="665C3104" w14:textId="7BD9CDE2" w:rsidR="00D4064F" w:rsidRPr="009A38A9" w:rsidRDefault="00416B33" w:rsidP="008C0FB7">
      <w:pPr>
        <w:ind w:left="2160" w:hanging="1440"/>
        <w:rPr>
          <w:rFonts w:cs="Times New Roman"/>
        </w:rPr>
      </w:pPr>
      <w:r>
        <w:rPr>
          <w:rFonts w:cs="Times New Roman"/>
        </w:rPr>
        <w:t>P</w:t>
      </w:r>
      <w:r w:rsidR="00B56B4F">
        <w:rPr>
          <w:rFonts w:cs="Times New Roman"/>
        </w:rPr>
        <w:t>3</w:t>
      </w:r>
      <w:r w:rsidR="0037085B">
        <w:rPr>
          <w:rFonts w:cs="Times New Roman"/>
        </w:rPr>
        <w:t>3</w:t>
      </w:r>
      <w:r w:rsidR="008C0FB7" w:rsidRPr="009A38A9">
        <w:rPr>
          <w:rFonts w:cs="Times New Roman"/>
        </w:rPr>
        <w:t>.</w:t>
      </w:r>
      <w:r w:rsidR="00D4064F" w:rsidRPr="009A38A9">
        <w:rPr>
          <w:rFonts w:cs="Times New Roman"/>
        </w:rPr>
        <w:tab/>
        <w:t>Using MIT App Inventor in an Emergency Management Course to Promote Computational Thinking. American Society for Engineering Education. 2014.</w:t>
      </w:r>
    </w:p>
    <w:p w14:paraId="296EBF45" w14:textId="6B7433D7" w:rsidR="00D4064F" w:rsidRPr="009A38A9" w:rsidRDefault="00416B33" w:rsidP="008C0FB7">
      <w:pPr>
        <w:ind w:left="2160" w:hanging="1440"/>
        <w:rPr>
          <w:rFonts w:cs="Times New Roman"/>
        </w:rPr>
      </w:pPr>
      <w:r>
        <w:rPr>
          <w:rFonts w:cs="Times New Roman"/>
        </w:rPr>
        <w:t>P</w:t>
      </w:r>
      <w:r w:rsidR="00B56B4F">
        <w:rPr>
          <w:rFonts w:cs="Times New Roman"/>
        </w:rPr>
        <w:t>3</w:t>
      </w:r>
      <w:r w:rsidR="0037085B">
        <w:rPr>
          <w:rFonts w:cs="Times New Roman"/>
        </w:rPr>
        <w:t>4</w:t>
      </w:r>
      <w:r w:rsidR="008C0FB7" w:rsidRPr="009A38A9">
        <w:rPr>
          <w:rFonts w:cs="Times New Roman"/>
        </w:rPr>
        <w:t>.</w:t>
      </w:r>
      <w:r w:rsidR="00D4064F" w:rsidRPr="009A38A9">
        <w:rPr>
          <w:rFonts w:cs="Times New Roman"/>
        </w:rPr>
        <w:tab/>
        <w:t>Transforming Student Learning Using Computational Thinking: An Interdisciplinary Approach. National Social Science Association Annual Meeting. Las Vegas, NV. 2014.</w:t>
      </w:r>
    </w:p>
    <w:p w14:paraId="427155DB" w14:textId="662C0645" w:rsidR="008172F9" w:rsidRDefault="00416B33" w:rsidP="008C0FB7">
      <w:pPr>
        <w:ind w:left="2160" w:hanging="1440"/>
        <w:rPr>
          <w:rFonts w:cs="Times New Roman"/>
        </w:rPr>
      </w:pPr>
      <w:r>
        <w:rPr>
          <w:rFonts w:cs="Times New Roman"/>
        </w:rPr>
        <w:t>P</w:t>
      </w:r>
      <w:r w:rsidR="00D62D52">
        <w:rPr>
          <w:rFonts w:cs="Times New Roman"/>
        </w:rPr>
        <w:t>3</w:t>
      </w:r>
      <w:r w:rsidR="0037085B">
        <w:rPr>
          <w:rFonts w:cs="Times New Roman"/>
        </w:rPr>
        <w:t>5</w:t>
      </w:r>
      <w:r w:rsidR="008C0FB7" w:rsidRPr="009A38A9">
        <w:rPr>
          <w:rFonts w:cs="Times New Roman"/>
        </w:rPr>
        <w:t>.</w:t>
      </w:r>
      <w:r w:rsidR="008172F9" w:rsidRPr="009A38A9">
        <w:rPr>
          <w:rFonts w:cs="Times New Roman"/>
        </w:rPr>
        <w:tab/>
      </w:r>
      <w:r w:rsidR="00D4064F" w:rsidRPr="009A38A9">
        <w:rPr>
          <w:rFonts w:cs="Times New Roman"/>
        </w:rPr>
        <w:t>Faith Without Works Is Dead: The Influence of Religion on Healthy Eating Habits. American Society of Public Administrators 2013 Annual Conference. New Orleans, LA. 2013.</w:t>
      </w:r>
    </w:p>
    <w:p w14:paraId="39DBB68A" w14:textId="1BBFA226" w:rsidR="00D4064F" w:rsidRPr="009A38A9" w:rsidRDefault="00416B33" w:rsidP="008C0FB7">
      <w:pPr>
        <w:ind w:left="2160" w:hanging="1440"/>
        <w:rPr>
          <w:rFonts w:cs="Times New Roman"/>
        </w:rPr>
      </w:pPr>
      <w:r>
        <w:rPr>
          <w:rFonts w:cs="Times New Roman"/>
        </w:rPr>
        <w:lastRenderedPageBreak/>
        <w:t>P</w:t>
      </w:r>
      <w:r w:rsidR="00D62D52">
        <w:rPr>
          <w:rFonts w:cs="Times New Roman"/>
        </w:rPr>
        <w:t>3</w:t>
      </w:r>
      <w:r w:rsidR="0037085B">
        <w:rPr>
          <w:rFonts w:cs="Times New Roman"/>
        </w:rPr>
        <w:t>6</w:t>
      </w:r>
      <w:r>
        <w:rPr>
          <w:rFonts w:cs="Times New Roman"/>
        </w:rPr>
        <w:t>.</w:t>
      </w:r>
      <w:r w:rsidR="00D4064F" w:rsidRPr="009A38A9">
        <w:rPr>
          <w:rFonts w:cs="Times New Roman"/>
        </w:rPr>
        <w:tab/>
        <w:t>Kindling an Interest in English: Benefits of Incorporation of Kindle in Developmental Education.  Co-Presenter. Mississippi Association of Developmental Education. Starkville, MS. 2012.</w:t>
      </w:r>
    </w:p>
    <w:p w14:paraId="283A7315" w14:textId="7C1A206E" w:rsidR="00D4064F" w:rsidRDefault="00416B33" w:rsidP="008C0FB7">
      <w:pPr>
        <w:ind w:left="2160" w:hanging="1440"/>
        <w:rPr>
          <w:rFonts w:cs="Times New Roman"/>
        </w:rPr>
      </w:pPr>
      <w:r>
        <w:rPr>
          <w:rFonts w:cs="Times New Roman"/>
        </w:rPr>
        <w:t>P</w:t>
      </w:r>
      <w:r w:rsidR="00D62D52">
        <w:rPr>
          <w:rFonts w:cs="Times New Roman"/>
        </w:rPr>
        <w:t>3</w:t>
      </w:r>
      <w:r w:rsidR="0037085B">
        <w:rPr>
          <w:rFonts w:cs="Times New Roman"/>
        </w:rPr>
        <w:t>7</w:t>
      </w:r>
      <w:r>
        <w:rPr>
          <w:rFonts w:cs="Times New Roman"/>
        </w:rPr>
        <w:t>.</w:t>
      </w:r>
      <w:r w:rsidR="00D4064F" w:rsidRPr="009A38A9">
        <w:rPr>
          <w:rFonts w:cs="Times New Roman"/>
        </w:rPr>
        <w:tab/>
        <w:t>Social Equity in Eliminating Health Disparities: Addressing Obesity in African American Women. Co-Presenter. McAllen, TX. 2012.</w:t>
      </w:r>
    </w:p>
    <w:p w14:paraId="6F0C6C4F" w14:textId="7A06A1E0" w:rsidR="00C71104" w:rsidRDefault="00C71104" w:rsidP="00C71104">
      <w:pPr>
        <w:pStyle w:val="Heading2"/>
      </w:pPr>
      <w:r>
        <w:t>Presentations Cancelled Due to The Coronavirus</w:t>
      </w:r>
    </w:p>
    <w:p w14:paraId="16C01339" w14:textId="3528D1BF" w:rsidR="00BF349F" w:rsidRDefault="00BF349F" w:rsidP="00BF349F">
      <w:pPr>
        <w:ind w:left="2160" w:hanging="1440"/>
        <w:rPr>
          <w:rFonts w:cs="Times New Roman"/>
        </w:rPr>
      </w:pPr>
      <w:r w:rsidRPr="009A38A9">
        <w:rPr>
          <w:rFonts w:cs="Times New Roman"/>
        </w:rPr>
        <w:t xml:space="preserve">P1. </w:t>
      </w:r>
      <w:r w:rsidRPr="009A38A9">
        <w:rPr>
          <w:rFonts w:cs="Times New Roman"/>
        </w:rPr>
        <w:tab/>
      </w:r>
      <w:r w:rsidR="002005C7" w:rsidRPr="002005C7">
        <w:rPr>
          <w:rFonts w:cs="Times New Roman"/>
        </w:rPr>
        <w:t>Food Insecurity in the Mississippi Delta: An Exploration of the Prevalence of Food Insecurity in the Mississippi Valley State University Community: Cassandra Hawkins</w:t>
      </w:r>
      <w:r w:rsidR="007827E5">
        <w:rPr>
          <w:rFonts w:cs="Times New Roman"/>
        </w:rPr>
        <w:t xml:space="preserve">. </w:t>
      </w:r>
      <w:r w:rsidRPr="00CC33D9">
        <w:rPr>
          <w:rFonts w:cs="Times New Roman"/>
        </w:rPr>
        <w:t xml:space="preserve">Annual Meeting </w:t>
      </w:r>
      <w:r w:rsidR="007B5574" w:rsidRPr="007B5574">
        <w:rPr>
          <w:rFonts w:cs="Times New Roman"/>
        </w:rPr>
        <w:t>Southern Sociological Society</w:t>
      </w:r>
      <w:r>
        <w:rPr>
          <w:rFonts w:cs="Times New Roman"/>
        </w:rPr>
        <w:t xml:space="preserve">. </w:t>
      </w:r>
      <w:r w:rsidR="007B5574">
        <w:rPr>
          <w:rFonts w:cs="Times New Roman"/>
        </w:rPr>
        <w:t>2020</w:t>
      </w:r>
      <w:r>
        <w:rPr>
          <w:rFonts w:cs="Times New Roman"/>
        </w:rPr>
        <w:t>.</w:t>
      </w:r>
      <w:r w:rsidR="007827E5">
        <w:rPr>
          <w:rFonts w:cs="Times New Roman"/>
        </w:rPr>
        <w:t xml:space="preserve"> INVITED.</w:t>
      </w:r>
    </w:p>
    <w:p w14:paraId="040CEF18" w14:textId="367DD835" w:rsidR="005B120B" w:rsidRDefault="00BF349F" w:rsidP="00B472CF">
      <w:pPr>
        <w:ind w:left="2160" w:hanging="1440"/>
        <w:rPr>
          <w:rFonts w:cs="Times New Roman"/>
        </w:rPr>
      </w:pPr>
      <w:r w:rsidRPr="009A38A9">
        <w:rPr>
          <w:rFonts w:cs="Times New Roman"/>
        </w:rPr>
        <w:t>P</w:t>
      </w:r>
      <w:r>
        <w:rPr>
          <w:rFonts w:cs="Times New Roman"/>
        </w:rPr>
        <w:t>2</w:t>
      </w:r>
      <w:r w:rsidRPr="009A38A9">
        <w:rPr>
          <w:rFonts w:cs="Times New Roman"/>
        </w:rPr>
        <w:t xml:space="preserve">. </w:t>
      </w:r>
      <w:r w:rsidRPr="009A38A9">
        <w:rPr>
          <w:rFonts w:cs="Times New Roman"/>
        </w:rPr>
        <w:tab/>
      </w:r>
      <w:r w:rsidR="00CE3B37" w:rsidRPr="00CE3B37">
        <w:rPr>
          <w:rFonts w:cs="Times New Roman"/>
        </w:rPr>
        <w:t>Promoting Farm Sustainability among African American Farmers</w:t>
      </w:r>
      <w:r>
        <w:rPr>
          <w:rFonts w:cs="Times New Roman"/>
        </w:rPr>
        <w:t>.</w:t>
      </w:r>
      <w:r w:rsidRPr="009A38A9">
        <w:rPr>
          <w:rFonts w:cs="Times New Roman"/>
        </w:rPr>
        <w:t xml:space="preserve"> </w:t>
      </w:r>
      <w:r w:rsidRPr="00CC33D9">
        <w:rPr>
          <w:rFonts w:cs="Times New Roman"/>
        </w:rPr>
        <w:t xml:space="preserve">Annual Meeting </w:t>
      </w:r>
      <w:r w:rsidR="008023BF" w:rsidRPr="008023BF">
        <w:rPr>
          <w:rFonts w:cs="Times New Roman"/>
        </w:rPr>
        <w:t>Agricultural History Society Meeting</w:t>
      </w:r>
      <w:r w:rsidRPr="00CC33D9">
        <w:rPr>
          <w:rFonts w:cs="Times New Roman"/>
        </w:rPr>
        <w:t xml:space="preserve">. </w:t>
      </w:r>
      <w:r w:rsidR="008023BF">
        <w:rPr>
          <w:rFonts w:cs="Times New Roman"/>
        </w:rPr>
        <w:t>2020.</w:t>
      </w:r>
    </w:p>
    <w:p w14:paraId="3F971CCE" w14:textId="6CEE1C93" w:rsidR="00416B33" w:rsidRPr="00B472CF" w:rsidRDefault="006967BE" w:rsidP="00B472CF">
      <w:pPr>
        <w:pStyle w:val="Heading1"/>
        <w:rPr>
          <w:rStyle w:val="SubtleEmphasis"/>
          <w:i w:val="0"/>
          <w:iCs w:val="0"/>
          <w:color w:val="000000" w:themeColor="text1"/>
          <w:sz w:val="24"/>
        </w:rPr>
      </w:pPr>
      <w:r>
        <w:t xml:space="preserve">HIGHER EDUCATION </w:t>
      </w:r>
      <w:r w:rsidR="00416B33">
        <w:t>TEACHING</w:t>
      </w:r>
      <w:r w:rsidR="00B472CF">
        <w:t xml:space="preserve"> </w:t>
      </w:r>
      <w:r w:rsidR="00044B8D">
        <w:rPr>
          <w:rStyle w:val="SubtleEmphasis"/>
          <w:color w:val="000000" w:themeColor="text1"/>
        </w:rPr>
        <w:t>*Online teaching</w:t>
      </w:r>
    </w:p>
    <w:p w14:paraId="32BB913A" w14:textId="142C9AD6" w:rsidR="009A38A9" w:rsidRPr="00416B33" w:rsidRDefault="009A38A9" w:rsidP="00416B33">
      <w:pPr>
        <w:pStyle w:val="Heading2"/>
      </w:pPr>
      <w:r w:rsidRPr="00416B33">
        <w:t>Mississippi Valley State University (2018-present)</w:t>
      </w:r>
    </w:p>
    <w:p w14:paraId="7BE2E3F3" w14:textId="7EA69981" w:rsidR="009A38A9" w:rsidRPr="009A38A9" w:rsidRDefault="009A38A9" w:rsidP="0060131B">
      <w:pPr>
        <w:pStyle w:val="ListParagraph"/>
        <w:numPr>
          <w:ilvl w:val="0"/>
          <w:numId w:val="16"/>
        </w:numPr>
      </w:pPr>
      <w:r w:rsidRPr="009A38A9">
        <w:t xml:space="preserve">State and Local Government* </w:t>
      </w:r>
    </w:p>
    <w:p w14:paraId="5F582F64" w14:textId="30206DD5" w:rsidR="009A38A9" w:rsidRPr="009A38A9" w:rsidRDefault="009A38A9" w:rsidP="0060131B">
      <w:pPr>
        <w:pStyle w:val="ListParagraph"/>
        <w:numPr>
          <w:ilvl w:val="0"/>
          <w:numId w:val="16"/>
        </w:numPr>
      </w:pPr>
      <w:r w:rsidRPr="009A38A9">
        <w:t>Research Methods in Public Administration – Graduate course</w:t>
      </w:r>
    </w:p>
    <w:p w14:paraId="66D60D75" w14:textId="38D0349F" w:rsidR="009A38A9" w:rsidRDefault="009A38A9" w:rsidP="0060131B">
      <w:pPr>
        <w:pStyle w:val="ListParagraph"/>
        <w:numPr>
          <w:ilvl w:val="0"/>
          <w:numId w:val="16"/>
        </w:numPr>
      </w:pPr>
      <w:r w:rsidRPr="009A38A9">
        <w:t>Seminar in Public Administration – Graduate course</w:t>
      </w:r>
    </w:p>
    <w:p w14:paraId="267F89E3" w14:textId="7AA8207D" w:rsidR="001B54A9" w:rsidRDefault="00D617D3" w:rsidP="0060131B">
      <w:pPr>
        <w:pStyle w:val="ListParagraph"/>
        <w:numPr>
          <w:ilvl w:val="0"/>
          <w:numId w:val="16"/>
        </w:numPr>
      </w:pPr>
      <w:r>
        <w:t>American National Government</w:t>
      </w:r>
      <w:r w:rsidR="00E74D58">
        <w:t>*</w:t>
      </w:r>
    </w:p>
    <w:p w14:paraId="4C8A4F29" w14:textId="04AC2CB3" w:rsidR="00D617D3" w:rsidRDefault="00D617D3" w:rsidP="0060131B">
      <w:pPr>
        <w:pStyle w:val="ListParagraph"/>
        <w:numPr>
          <w:ilvl w:val="0"/>
          <w:numId w:val="16"/>
        </w:numPr>
      </w:pPr>
      <w:r>
        <w:t>Statistical Analysis – Graduate course</w:t>
      </w:r>
      <w:r w:rsidR="00695BB5">
        <w:t>*</w:t>
      </w:r>
      <w:r>
        <w:t xml:space="preserve"> </w:t>
      </w:r>
    </w:p>
    <w:p w14:paraId="7ED9A727" w14:textId="523473EB" w:rsidR="00D617D3" w:rsidRDefault="001F699A" w:rsidP="0060131B">
      <w:pPr>
        <w:pStyle w:val="ListParagraph"/>
        <w:numPr>
          <w:ilvl w:val="0"/>
          <w:numId w:val="16"/>
        </w:numPr>
      </w:pPr>
      <w:r w:rsidRPr="001F699A">
        <w:t>Rural Policy Planning, Evaluation and Analysis</w:t>
      </w:r>
      <w:r>
        <w:t xml:space="preserve"> – Graduate course</w:t>
      </w:r>
    </w:p>
    <w:p w14:paraId="414FE4E0" w14:textId="1EF365BB" w:rsidR="001F699A" w:rsidRDefault="00CE63A4" w:rsidP="0060131B">
      <w:pPr>
        <w:pStyle w:val="ListParagraph"/>
        <w:numPr>
          <w:ilvl w:val="0"/>
          <w:numId w:val="16"/>
        </w:numPr>
      </w:pPr>
      <w:r>
        <w:t>Writing in Social Sciences</w:t>
      </w:r>
      <w:r w:rsidR="00E74D58">
        <w:t>*</w:t>
      </w:r>
    </w:p>
    <w:p w14:paraId="5471D97F" w14:textId="7A927665" w:rsidR="00035683" w:rsidRDefault="00035683" w:rsidP="0060131B">
      <w:pPr>
        <w:pStyle w:val="ListParagraph"/>
        <w:numPr>
          <w:ilvl w:val="0"/>
          <w:numId w:val="16"/>
        </w:numPr>
      </w:pPr>
      <w:r>
        <w:t>Introduction to Public Administration</w:t>
      </w:r>
      <w:r w:rsidR="00E74D58">
        <w:t>*</w:t>
      </w:r>
    </w:p>
    <w:p w14:paraId="30388348" w14:textId="08B2CCFA" w:rsidR="00035683" w:rsidRPr="009A38A9" w:rsidRDefault="00035683" w:rsidP="0060131B">
      <w:pPr>
        <w:pStyle w:val="ListParagraph"/>
        <w:numPr>
          <w:ilvl w:val="0"/>
          <w:numId w:val="16"/>
        </w:numPr>
      </w:pPr>
      <w:r w:rsidRPr="00035683">
        <w:t>Rural Community and Economic Development</w:t>
      </w:r>
      <w:r w:rsidR="00E74D58">
        <w:t>*</w:t>
      </w:r>
      <w:r>
        <w:t>– Graduate course</w:t>
      </w:r>
    </w:p>
    <w:p w14:paraId="5D88C34D" w14:textId="0E3CB8B8" w:rsidR="009A38A9" w:rsidRPr="009A38A9" w:rsidRDefault="00D4064F" w:rsidP="00416B33">
      <w:pPr>
        <w:pStyle w:val="Heading2"/>
      </w:pPr>
      <w:r w:rsidRPr="009A38A9">
        <w:t>Jackson State University</w:t>
      </w:r>
      <w:r w:rsidR="009A38A9" w:rsidRPr="009A38A9">
        <w:t xml:space="preserve"> (2018 – present)</w:t>
      </w:r>
    </w:p>
    <w:p w14:paraId="6A2236C9" w14:textId="7560DC3D" w:rsidR="009A38A9" w:rsidRDefault="009A38A9" w:rsidP="0060131B">
      <w:pPr>
        <w:pStyle w:val="ListParagraph"/>
        <w:numPr>
          <w:ilvl w:val="0"/>
          <w:numId w:val="16"/>
        </w:numPr>
      </w:pPr>
      <w:r w:rsidRPr="009A38A9">
        <w:t>Composition I</w:t>
      </w:r>
    </w:p>
    <w:p w14:paraId="6F620220" w14:textId="23871DD5" w:rsidR="001B54A9" w:rsidRDefault="001B54A9" w:rsidP="0060131B">
      <w:pPr>
        <w:pStyle w:val="ListParagraph"/>
        <w:numPr>
          <w:ilvl w:val="0"/>
          <w:numId w:val="16"/>
        </w:numPr>
      </w:pPr>
      <w:r>
        <w:t>Composition II</w:t>
      </w:r>
    </w:p>
    <w:p w14:paraId="1190387E" w14:textId="1FEE05A6" w:rsidR="0048266A" w:rsidRPr="009A38A9" w:rsidRDefault="0048266A" w:rsidP="0060131B">
      <w:pPr>
        <w:pStyle w:val="ListParagraph"/>
        <w:numPr>
          <w:ilvl w:val="0"/>
          <w:numId w:val="16"/>
        </w:numPr>
      </w:pPr>
      <w:r>
        <w:t>Developmental English</w:t>
      </w:r>
      <w:r w:rsidR="00E74D58">
        <w:t>*</w:t>
      </w:r>
    </w:p>
    <w:p w14:paraId="470E2C19" w14:textId="77777777" w:rsidR="006B065F" w:rsidRPr="009A38A9" w:rsidRDefault="006B065F" w:rsidP="006B065F">
      <w:pPr>
        <w:pStyle w:val="Heading2"/>
      </w:pPr>
      <w:r w:rsidRPr="009A38A9">
        <w:t>Blue Sky English Online (2015-2016)</w:t>
      </w:r>
    </w:p>
    <w:p w14:paraId="05BEA735" w14:textId="77777777" w:rsidR="006B065F" w:rsidRPr="009A38A9" w:rsidRDefault="006B065F" w:rsidP="006B065F">
      <w:pPr>
        <w:pStyle w:val="ListParagraph"/>
        <w:numPr>
          <w:ilvl w:val="0"/>
          <w:numId w:val="17"/>
        </w:numPr>
      </w:pPr>
      <w:r w:rsidRPr="009A38A9">
        <w:t xml:space="preserve">Conversational English* </w:t>
      </w:r>
    </w:p>
    <w:p w14:paraId="75B15A92" w14:textId="4A872E6E" w:rsidR="00D4064F" w:rsidRPr="009A38A9" w:rsidRDefault="009A38A9" w:rsidP="00416B33">
      <w:pPr>
        <w:pStyle w:val="Heading2"/>
      </w:pPr>
      <w:r w:rsidRPr="009A38A9">
        <w:t>Jackson State University</w:t>
      </w:r>
      <w:r w:rsidR="00D4064F" w:rsidRPr="009A38A9">
        <w:t xml:space="preserve"> (2010-2016)</w:t>
      </w:r>
    </w:p>
    <w:p w14:paraId="55CCF419" w14:textId="77777777" w:rsidR="00D4064F" w:rsidRPr="009A38A9" w:rsidRDefault="00D4064F" w:rsidP="0060131B">
      <w:pPr>
        <w:pStyle w:val="ListParagraph"/>
        <w:numPr>
          <w:ilvl w:val="0"/>
          <w:numId w:val="16"/>
        </w:numPr>
      </w:pPr>
      <w:r w:rsidRPr="009A38A9">
        <w:t xml:space="preserve">Intermediate English* </w:t>
      </w:r>
    </w:p>
    <w:p w14:paraId="32BD531A" w14:textId="77777777" w:rsidR="00D4064F" w:rsidRPr="009A38A9" w:rsidRDefault="00D4064F" w:rsidP="0060131B">
      <w:pPr>
        <w:pStyle w:val="ListParagraph"/>
        <w:numPr>
          <w:ilvl w:val="0"/>
          <w:numId w:val="16"/>
        </w:numPr>
      </w:pPr>
      <w:r w:rsidRPr="009A38A9">
        <w:t>Intermediate Reading*</w:t>
      </w:r>
    </w:p>
    <w:p w14:paraId="2429D521" w14:textId="77777777" w:rsidR="00D4064F" w:rsidRPr="009A38A9" w:rsidRDefault="00D4064F" w:rsidP="0060131B">
      <w:pPr>
        <w:pStyle w:val="ListParagraph"/>
        <w:numPr>
          <w:ilvl w:val="0"/>
          <w:numId w:val="16"/>
        </w:numPr>
      </w:pPr>
      <w:r w:rsidRPr="009A38A9">
        <w:t>Composition I*</w:t>
      </w:r>
    </w:p>
    <w:p w14:paraId="73E20DCE" w14:textId="77777777" w:rsidR="00D4064F" w:rsidRPr="009A38A9" w:rsidRDefault="00D4064F" w:rsidP="0060131B">
      <w:pPr>
        <w:pStyle w:val="ListParagraph"/>
        <w:numPr>
          <w:ilvl w:val="0"/>
          <w:numId w:val="16"/>
        </w:numPr>
      </w:pPr>
      <w:r w:rsidRPr="009A38A9">
        <w:t>Composition II*</w:t>
      </w:r>
    </w:p>
    <w:p w14:paraId="4238883B" w14:textId="77777777" w:rsidR="00D4064F" w:rsidRPr="009A38A9" w:rsidRDefault="00D4064F" w:rsidP="0060131B">
      <w:pPr>
        <w:pStyle w:val="ListParagraph"/>
        <w:numPr>
          <w:ilvl w:val="0"/>
          <w:numId w:val="16"/>
        </w:numPr>
      </w:pPr>
      <w:r w:rsidRPr="009A38A9">
        <w:t>World Literature*</w:t>
      </w:r>
    </w:p>
    <w:p w14:paraId="0DCF0499" w14:textId="77777777" w:rsidR="00D4064F" w:rsidRPr="009A38A9" w:rsidRDefault="00D4064F" w:rsidP="0060131B">
      <w:pPr>
        <w:pStyle w:val="ListParagraph"/>
        <w:numPr>
          <w:ilvl w:val="0"/>
          <w:numId w:val="16"/>
        </w:numPr>
      </w:pPr>
      <w:r w:rsidRPr="009A38A9">
        <w:t>Functional Writing*</w:t>
      </w:r>
    </w:p>
    <w:p w14:paraId="59F007CB" w14:textId="77777777" w:rsidR="00D4064F" w:rsidRPr="009A38A9" w:rsidRDefault="00D4064F" w:rsidP="0060131B">
      <w:pPr>
        <w:pStyle w:val="ListParagraph"/>
        <w:numPr>
          <w:ilvl w:val="0"/>
          <w:numId w:val="16"/>
        </w:numPr>
      </w:pPr>
      <w:r w:rsidRPr="009A38A9">
        <w:t>University Success (Honors and QEP sections) *</w:t>
      </w:r>
    </w:p>
    <w:p w14:paraId="1992BF9C" w14:textId="63F3F49A" w:rsidR="00D4064F" w:rsidRPr="009A38A9" w:rsidRDefault="00D4064F" w:rsidP="0060131B">
      <w:pPr>
        <w:pStyle w:val="ListParagraph"/>
        <w:numPr>
          <w:ilvl w:val="0"/>
          <w:numId w:val="16"/>
        </w:numPr>
      </w:pPr>
      <w:r w:rsidRPr="009A38A9">
        <w:t>Computational Thinking – Department of Computer Science, National Science Foundation Grant*</w:t>
      </w:r>
    </w:p>
    <w:p w14:paraId="6B5CD6AB" w14:textId="7E2153D9" w:rsidR="00DD3DBC" w:rsidRPr="009A38A9" w:rsidRDefault="00DD3DBC" w:rsidP="00416B33">
      <w:pPr>
        <w:pStyle w:val="Heading2"/>
      </w:pPr>
      <w:r w:rsidRPr="009A38A9">
        <w:lastRenderedPageBreak/>
        <w:t>Holmes Community College (2010-2012)</w:t>
      </w:r>
    </w:p>
    <w:p w14:paraId="42DE404C" w14:textId="77777777" w:rsidR="00DD3DBC" w:rsidRPr="009A38A9" w:rsidRDefault="00DD3DBC" w:rsidP="0060131B">
      <w:pPr>
        <w:pStyle w:val="ListParagraph"/>
        <w:numPr>
          <w:ilvl w:val="0"/>
          <w:numId w:val="17"/>
        </w:numPr>
      </w:pPr>
      <w:r w:rsidRPr="009A38A9">
        <w:t xml:space="preserve">Intermediate English* </w:t>
      </w:r>
    </w:p>
    <w:p w14:paraId="63557834" w14:textId="77777777" w:rsidR="00DD3DBC" w:rsidRPr="009A38A9" w:rsidRDefault="00DD3DBC" w:rsidP="0060131B">
      <w:pPr>
        <w:pStyle w:val="ListParagraph"/>
        <w:numPr>
          <w:ilvl w:val="0"/>
          <w:numId w:val="17"/>
        </w:numPr>
      </w:pPr>
      <w:r w:rsidRPr="009A38A9">
        <w:t>Intermediate Reading*</w:t>
      </w:r>
    </w:p>
    <w:p w14:paraId="60F13F80" w14:textId="77777777" w:rsidR="00DD3DBC" w:rsidRPr="009A38A9" w:rsidRDefault="00DD3DBC" w:rsidP="0060131B">
      <w:pPr>
        <w:pStyle w:val="ListParagraph"/>
        <w:numPr>
          <w:ilvl w:val="0"/>
          <w:numId w:val="17"/>
        </w:numPr>
      </w:pPr>
      <w:r w:rsidRPr="009A38A9">
        <w:t>Composition I*</w:t>
      </w:r>
    </w:p>
    <w:p w14:paraId="2316A778" w14:textId="220649C2" w:rsidR="00DD3DBC" w:rsidRPr="009A38A9" w:rsidRDefault="00DD3DBC" w:rsidP="0060131B">
      <w:pPr>
        <w:pStyle w:val="ListParagraph"/>
        <w:numPr>
          <w:ilvl w:val="0"/>
          <w:numId w:val="17"/>
        </w:numPr>
      </w:pPr>
      <w:r w:rsidRPr="009A38A9">
        <w:t xml:space="preserve">Composition II* </w:t>
      </w:r>
    </w:p>
    <w:p w14:paraId="0A839A20" w14:textId="5F9AA37E" w:rsidR="00DD3DBC" w:rsidRPr="00416B33" w:rsidRDefault="00DD3DBC" w:rsidP="00416B33">
      <w:pPr>
        <w:pStyle w:val="Heading2"/>
      </w:pPr>
      <w:r w:rsidRPr="00416B33">
        <w:t>Hinds Community College (2010-2011)</w:t>
      </w:r>
    </w:p>
    <w:p w14:paraId="3F27A2B4" w14:textId="77777777" w:rsidR="00DD3DBC" w:rsidRPr="009A38A9" w:rsidRDefault="00DD3DBC" w:rsidP="0060131B">
      <w:pPr>
        <w:pStyle w:val="ListParagraph"/>
        <w:numPr>
          <w:ilvl w:val="0"/>
          <w:numId w:val="15"/>
        </w:numPr>
      </w:pPr>
      <w:r w:rsidRPr="009A38A9">
        <w:t>Beginning English*</w:t>
      </w:r>
    </w:p>
    <w:p w14:paraId="6E99BB17" w14:textId="77777777" w:rsidR="00DD3DBC" w:rsidRPr="009A38A9" w:rsidRDefault="00DD3DBC" w:rsidP="0060131B">
      <w:pPr>
        <w:pStyle w:val="ListParagraph"/>
        <w:numPr>
          <w:ilvl w:val="0"/>
          <w:numId w:val="15"/>
        </w:numPr>
      </w:pPr>
      <w:r w:rsidRPr="009A38A9">
        <w:t xml:space="preserve">Intermediate English* </w:t>
      </w:r>
    </w:p>
    <w:p w14:paraId="1AAB4A2F" w14:textId="77777777" w:rsidR="00DD3DBC" w:rsidRPr="009A38A9" w:rsidRDefault="00DD3DBC" w:rsidP="0060131B">
      <w:pPr>
        <w:pStyle w:val="ListParagraph"/>
        <w:numPr>
          <w:ilvl w:val="0"/>
          <w:numId w:val="15"/>
        </w:numPr>
      </w:pPr>
      <w:r w:rsidRPr="009A38A9">
        <w:t>Intermediate Reading*</w:t>
      </w:r>
    </w:p>
    <w:p w14:paraId="258A0213" w14:textId="06B64480" w:rsidR="00DD3DBC" w:rsidRPr="009A38A9" w:rsidRDefault="00DD3DBC" w:rsidP="0060131B">
      <w:pPr>
        <w:pStyle w:val="ListParagraph"/>
        <w:numPr>
          <w:ilvl w:val="0"/>
          <w:numId w:val="15"/>
        </w:numPr>
      </w:pPr>
      <w:r w:rsidRPr="009A38A9">
        <w:t>Composition I*</w:t>
      </w:r>
    </w:p>
    <w:p w14:paraId="2F72C3E5" w14:textId="4A7EF5C2" w:rsidR="00DD3DBC" w:rsidRPr="00416B33" w:rsidRDefault="00DD3DBC" w:rsidP="00416B33">
      <w:pPr>
        <w:pStyle w:val="Heading2"/>
      </w:pPr>
      <w:r w:rsidRPr="00416B33">
        <w:t>Virginia College (2006-2007)</w:t>
      </w:r>
    </w:p>
    <w:p w14:paraId="645264E0" w14:textId="7887D666" w:rsidR="00DD3DBC" w:rsidRPr="009A38A9" w:rsidRDefault="00DD3DBC" w:rsidP="0060131B">
      <w:pPr>
        <w:pStyle w:val="ListParagraph"/>
        <w:numPr>
          <w:ilvl w:val="0"/>
          <w:numId w:val="19"/>
        </w:numPr>
      </w:pPr>
      <w:r w:rsidRPr="009A38A9">
        <w:t>Intermediate English</w:t>
      </w:r>
    </w:p>
    <w:p w14:paraId="0E38FBB9" w14:textId="5BDC9777" w:rsidR="00DD3DBC" w:rsidRDefault="00DD3DBC" w:rsidP="0060131B">
      <w:pPr>
        <w:pStyle w:val="ListParagraph"/>
        <w:numPr>
          <w:ilvl w:val="0"/>
          <w:numId w:val="19"/>
        </w:numPr>
      </w:pPr>
      <w:r w:rsidRPr="009A38A9">
        <w:t>General Psychology</w:t>
      </w:r>
    </w:p>
    <w:p w14:paraId="38AB9349" w14:textId="2DA19D41" w:rsidR="00283401" w:rsidRDefault="00283401" w:rsidP="0064358F">
      <w:pPr>
        <w:pStyle w:val="Heading1"/>
      </w:pPr>
      <w:r>
        <w:t xml:space="preserve">HIGHER EDUCATION </w:t>
      </w:r>
      <w:r>
        <w:t>Advisement</w:t>
      </w:r>
      <w:r>
        <w:t xml:space="preserve"> </w:t>
      </w:r>
    </w:p>
    <w:p w14:paraId="22833FFC" w14:textId="6C31DF40" w:rsidR="00587A91" w:rsidRDefault="00982C01" w:rsidP="00587A91">
      <w:pPr>
        <w:pStyle w:val="Heading2"/>
      </w:pPr>
      <w:r>
        <w:t>Undergraduate</w:t>
      </w:r>
    </w:p>
    <w:p w14:paraId="59D92DE0" w14:textId="57C45349" w:rsidR="00EF79F7" w:rsidRPr="00982C01" w:rsidRDefault="00EF79F7" w:rsidP="00982C01">
      <w:r w:rsidRPr="00982C01">
        <w:t>Mississippi Valley State University</w:t>
      </w:r>
    </w:p>
    <w:p w14:paraId="6A3DB29F" w14:textId="6F2406FE" w:rsidR="007E7960" w:rsidRDefault="007E7960" w:rsidP="0060131B">
      <w:pPr>
        <w:pStyle w:val="ListParagraph"/>
      </w:pPr>
      <w:r>
        <w:t>Faculty Advisor for the</w:t>
      </w:r>
      <w:r w:rsidR="0009412C">
        <w:t xml:space="preserve"> Mississippi Valley State University </w:t>
      </w:r>
      <w:r>
        <w:t>Rural Policy Student Advocacy Group</w:t>
      </w:r>
    </w:p>
    <w:p w14:paraId="7BC1E03C" w14:textId="2E28B1E7" w:rsidR="00EF79F7" w:rsidRPr="00EF79F7" w:rsidRDefault="00EF79F7" w:rsidP="0060131B">
      <w:pPr>
        <w:pStyle w:val="ListParagraph"/>
      </w:pPr>
      <w:r>
        <w:t>Faculty Advisor for Political Science Student Club</w:t>
      </w:r>
    </w:p>
    <w:p w14:paraId="6EAF87EE" w14:textId="1E25FB91" w:rsidR="00587A91" w:rsidRDefault="00587A91" w:rsidP="00982C01">
      <w:r>
        <w:t>Jackson State University</w:t>
      </w:r>
    </w:p>
    <w:p w14:paraId="3230A1B9" w14:textId="5A828FC8" w:rsidR="00587A91" w:rsidRDefault="00587A91" w:rsidP="0060131B">
      <w:pPr>
        <w:pStyle w:val="ListParagraph"/>
      </w:pPr>
      <w:r>
        <w:t xml:space="preserve">Faculty Advisor for students in Undergraduate </w:t>
      </w:r>
      <w:r w:rsidR="00F17D4C">
        <w:t>S</w:t>
      </w:r>
      <w:r>
        <w:t>tudies</w:t>
      </w:r>
    </w:p>
    <w:p w14:paraId="1681E54E" w14:textId="1C6B7A7A" w:rsidR="00587A91" w:rsidRPr="00982C01" w:rsidRDefault="00587A91" w:rsidP="00982C01">
      <w:r w:rsidRPr="00982C01">
        <w:t>Hinds Community College</w:t>
      </w:r>
    </w:p>
    <w:p w14:paraId="62466ACB" w14:textId="7ED8CC5E" w:rsidR="00587A91" w:rsidRDefault="00587A91" w:rsidP="0060131B">
      <w:pPr>
        <w:pStyle w:val="ListParagraph"/>
      </w:pPr>
      <w:r>
        <w:t>Faculty Advisor for students in Developmental Education</w:t>
      </w:r>
    </w:p>
    <w:p w14:paraId="51185A53" w14:textId="293F5036" w:rsidR="00D16D18" w:rsidRDefault="00982C01" w:rsidP="00D16D18">
      <w:pPr>
        <w:pStyle w:val="Heading2"/>
      </w:pPr>
      <w:r>
        <w:t>Graduate</w:t>
      </w:r>
    </w:p>
    <w:p w14:paraId="707ABC46" w14:textId="4BB4C462" w:rsidR="00D16D18" w:rsidRDefault="00D16D18" w:rsidP="00982C01">
      <w:r>
        <w:t>Mississippi Valley State University</w:t>
      </w:r>
    </w:p>
    <w:p w14:paraId="06245378" w14:textId="04D0F799" w:rsidR="00D8062B" w:rsidRDefault="00D8062B" w:rsidP="0060131B">
      <w:pPr>
        <w:pStyle w:val="ListParagraph"/>
      </w:pPr>
      <w:r>
        <w:t>Graduate Program Coordinator in the Rural Public Policy and Planning Program</w:t>
      </w:r>
    </w:p>
    <w:p w14:paraId="2F95BB66" w14:textId="627A3A88" w:rsidR="00D16D18" w:rsidRDefault="00D16D18" w:rsidP="0060131B">
      <w:pPr>
        <w:pStyle w:val="ListParagraph"/>
      </w:pPr>
      <w:r>
        <w:t>Faculty Advisor for students in Rural Public Policy and Planning</w:t>
      </w:r>
    </w:p>
    <w:p w14:paraId="6D1510C1" w14:textId="12414726" w:rsidR="000C599D" w:rsidRDefault="006967BE" w:rsidP="00416B33">
      <w:pPr>
        <w:pStyle w:val="Heading1"/>
      </w:pPr>
      <w:r>
        <w:t>SECONDARY EDUCATION TEACHING</w:t>
      </w:r>
    </w:p>
    <w:p w14:paraId="43506E26" w14:textId="226CDB04" w:rsidR="006967BE" w:rsidRPr="00512F0A" w:rsidRDefault="00D8062B" w:rsidP="00512F0A">
      <w:r w:rsidRPr="00512F0A">
        <w:t>Jackson Public Schools (</w:t>
      </w:r>
      <w:r w:rsidR="00B74072" w:rsidRPr="00512F0A">
        <w:t>2008</w:t>
      </w:r>
      <w:r w:rsidR="006967BE" w:rsidRPr="00512F0A">
        <w:t>-</w:t>
      </w:r>
      <w:r w:rsidR="00B74072" w:rsidRPr="00512F0A">
        <w:t>2011)</w:t>
      </w:r>
    </w:p>
    <w:p w14:paraId="34AEBA32" w14:textId="4521D990" w:rsidR="006967BE" w:rsidRPr="009A38A9" w:rsidRDefault="006967BE" w:rsidP="0060131B">
      <w:pPr>
        <w:pStyle w:val="ListParagraph"/>
        <w:numPr>
          <w:ilvl w:val="0"/>
          <w:numId w:val="19"/>
        </w:numPr>
      </w:pPr>
      <w:r>
        <w:t>Special Education Teacher</w:t>
      </w:r>
    </w:p>
    <w:p w14:paraId="2E29EBF4" w14:textId="5ED3808F" w:rsidR="006967BE" w:rsidRPr="009A38A9" w:rsidRDefault="006967BE" w:rsidP="0060131B">
      <w:pPr>
        <w:pStyle w:val="ListParagraph"/>
        <w:numPr>
          <w:ilvl w:val="0"/>
          <w:numId w:val="19"/>
        </w:numPr>
      </w:pPr>
      <w:r>
        <w:t xml:space="preserve">Inclusion Teacher </w:t>
      </w:r>
    </w:p>
    <w:p w14:paraId="4FFA2E9A" w14:textId="199DCA8F" w:rsidR="00B74072" w:rsidRPr="00512F0A" w:rsidRDefault="00D8062B" w:rsidP="00512F0A">
      <w:r w:rsidRPr="00512F0A">
        <w:t>Scott County Public Schools (2006-2007)</w:t>
      </w:r>
    </w:p>
    <w:p w14:paraId="4BDA98EB" w14:textId="77777777" w:rsidR="00B74072" w:rsidRPr="009A38A9" w:rsidRDefault="00B74072" w:rsidP="0060131B">
      <w:pPr>
        <w:pStyle w:val="ListParagraph"/>
        <w:numPr>
          <w:ilvl w:val="0"/>
          <w:numId w:val="19"/>
        </w:numPr>
      </w:pPr>
      <w:r>
        <w:t>Special Education Teacher</w:t>
      </w:r>
    </w:p>
    <w:p w14:paraId="1C295A72" w14:textId="77777777" w:rsidR="00B74072" w:rsidRPr="009A38A9" w:rsidRDefault="00B74072" w:rsidP="0060131B">
      <w:pPr>
        <w:pStyle w:val="ListParagraph"/>
        <w:numPr>
          <w:ilvl w:val="0"/>
          <w:numId w:val="19"/>
        </w:numPr>
      </w:pPr>
      <w:r>
        <w:t xml:space="preserve">Inclusion Teacher </w:t>
      </w:r>
    </w:p>
    <w:p w14:paraId="4E284A5E" w14:textId="154C4348" w:rsidR="00B74072" w:rsidRPr="00512F0A" w:rsidRDefault="00D8062B" w:rsidP="00512F0A">
      <w:r w:rsidRPr="00512F0A">
        <w:t>Jackson Public Schools (</w:t>
      </w:r>
      <w:r w:rsidR="00B74072" w:rsidRPr="00512F0A">
        <w:t>2005-2006)</w:t>
      </w:r>
    </w:p>
    <w:p w14:paraId="7AB9D5BB" w14:textId="77777777" w:rsidR="00B74072" w:rsidRPr="009A38A9" w:rsidRDefault="00B74072" w:rsidP="0060131B">
      <w:pPr>
        <w:pStyle w:val="ListParagraph"/>
        <w:numPr>
          <w:ilvl w:val="0"/>
          <w:numId w:val="19"/>
        </w:numPr>
      </w:pPr>
      <w:r>
        <w:lastRenderedPageBreak/>
        <w:t>Special Education Teacher</w:t>
      </w:r>
    </w:p>
    <w:p w14:paraId="4649621E" w14:textId="77777777" w:rsidR="00B74072" w:rsidRPr="009A38A9" w:rsidRDefault="00B74072" w:rsidP="0060131B">
      <w:pPr>
        <w:pStyle w:val="ListParagraph"/>
        <w:numPr>
          <w:ilvl w:val="0"/>
          <w:numId w:val="19"/>
        </w:numPr>
      </w:pPr>
      <w:r>
        <w:t xml:space="preserve">Inclusion Teacher </w:t>
      </w:r>
    </w:p>
    <w:p w14:paraId="4C33A093" w14:textId="49E8B2FD" w:rsidR="00053430" w:rsidRDefault="00740E5F" w:rsidP="00053430">
      <w:pPr>
        <w:pStyle w:val="Heading1"/>
      </w:pPr>
      <w:r>
        <w:rPr>
          <w:caps w:val="0"/>
        </w:rPr>
        <w:t xml:space="preserve">PROFESSIONAL AFFILIATIONS </w:t>
      </w:r>
    </w:p>
    <w:p w14:paraId="2F2A5569" w14:textId="131E2A97" w:rsidR="00FA2D8A" w:rsidRDefault="00FA2D8A" w:rsidP="0060131B">
      <w:pPr>
        <w:pStyle w:val="ListParagraph"/>
      </w:pPr>
      <w:r>
        <w:t>National Association of African American Studies</w:t>
      </w:r>
      <w:r w:rsidR="00D8062B">
        <w:t xml:space="preserve"> (NAAAS)</w:t>
      </w:r>
    </w:p>
    <w:p w14:paraId="286CA479" w14:textId="171C2E56" w:rsidR="00E10692" w:rsidRDefault="00A42033" w:rsidP="0060131B">
      <w:pPr>
        <w:pStyle w:val="ListParagraph"/>
      </w:pPr>
      <w:r>
        <w:t>American Society for Public Administration</w:t>
      </w:r>
    </w:p>
    <w:p w14:paraId="41739F49" w14:textId="2216DEFD" w:rsidR="00C2518A" w:rsidRDefault="00C2518A" w:rsidP="00C2518A">
      <w:pPr>
        <w:pStyle w:val="ListParagraph"/>
        <w:numPr>
          <w:ilvl w:val="1"/>
          <w:numId w:val="34"/>
        </w:numPr>
      </w:pPr>
      <w:r>
        <w:t>Conference of Minority Public Administrators</w:t>
      </w:r>
      <w:r w:rsidR="00D6627B">
        <w:t xml:space="preserve"> (COMPA)</w:t>
      </w:r>
    </w:p>
    <w:p w14:paraId="0A0162AB" w14:textId="3B627534" w:rsidR="00D10272" w:rsidRDefault="009E3AFC" w:rsidP="0060131B">
      <w:pPr>
        <w:pStyle w:val="ListParagraph"/>
      </w:pPr>
      <w:r>
        <w:t>Rural Sociological Society</w:t>
      </w:r>
      <w:r w:rsidR="0008187F">
        <w:t xml:space="preserve"> (RSS)</w:t>
      </w:r>
    </w:p>
    <w:p w14:paraId="60B2988D" w14:textId="0D34913D" w:rsidR="00C2518A" w:rsidRDefault="00C2518A" w:rsidP="00C2518A">
      <w:pPr>
        <w:pStyle w:val="ListParagraph"/>
        <w:numPr>
          <w:ilvl w:val="1"/>
          <w:numId w:val="34"/>
        </w:numPr>
      </w:pPr>
      <w:r>
        <w:t>Rural Poverty Research Interest Group (RIG)</w:t>
      </w:r>
    </w:p>
    <w:p w14:paraId="65F928A2" w14:textId="10629FE9" w:rsidR="006967BE" w:rsidRDefault="006967BE" w:rsidP="00416B33">
      <w:pPr>
        <w:pStyle w:val="Heading1"/>
      </w:pPr>
      <w:r w:rsidRPr="009A38A9">
        <w:t>SERVICE</w:t>
      </w:r>
    </w:p>
    <w:p w14:paraId="519FC38F" w14:textId="70E02BA1" w:rsidR="002564C9" w:rsidRPr="002564C9" w:rsidRDefault="0058487B" w:rsidP="002564C9">
      <w:pPr>
        <w:pStyle w:val="Heading2"/>
      </w:pPr>
      <w:r>
        <w:t>Mississippi Valley State University</w:t>
      </w:r>
    </w:p>
    <w:p w14:paraId="7C9B7D2C" w14:textId="3AA7EDD9" w:rsidR="00F17B8E" w:rsidRPr="000C1ADD" w:rsidRDefault="00F17B8E" w:rsidP="000C1ADD">
      <w:r w:rsidRPr="000C1ADD">
        <w:t>College and University Service</w:t>
      </w:r>
    </w:p>
    <w:p w14:paraId="36403103" w14:textId="77777777" w:rsidR="009B0A69" w:rsidRDefault="009B0A69" w:rsidP="0060131B">
      <w:pPr>
        <w:pStyle w:val="ListParagraph"/>
      </w:pPr>
      <w:r>
        <w:t>Advisor, Mississippi Valley State University Rural Policy Student Advocacy Group (2019 – present)</w:t>
      </w:r>
    </w:p>
    <w:p w14:paraId="56446076" w14:textId="027AA608" w:rsidR="00F0595B" w:rsidRDefault="00F0595B" w:rsidP="0060131B">
      <w:pPr>
        <w:pStyle w:val="ListParagraph"/>
      </w:pPr>
      <w:r>
        <w:t xml:space="preserve">Member, </w:t>
      </w:r>
      <w:r w:rsidR="0046581C" w:rsidRPr="0046581C">
        <w:t>Technology and Telecom Committee</w:t>
      </w:r>
      <w:r w:rsidR="0046581C">
        <w:t>, Office of the President (2019 – present)</w:t>
      </w:r>
    </w:p>
    <w:p w14:paraId="4620064E" w14:textId="4E2AAD3A" w:rsidR="001E4E83" w:rsidRDefault="001E4E83" w:rsidP="0060131B">
      <w:pPr>
        <w:pStyle w:val="ListParagraph"/>
      </w:pPr>
      <w:r>
        <w:t>Member, Food Pantry Committee (2019 – present)</w:t>
      </w:r>
    </w:p>
    <w:p w14:paraId="575C66A9" w14:textId="201AF71D" w:rsidR="00F74AA0" w:rsidRDefault="00EA7924" w:rsidP="0060131B">
      <w:pPr>
        <w:pStyle w:val="ListParagraph"/>
      </w:pPr>
      <w:r>
        <w:t xml:space="preserve">Member, </w:t>
      </w:r>
      <w:r w:rsidR="00B30BAA">
        <w:t xml:space="preserve">Graduate </w:t>
      </w:r>
      <w:r w:rsidR="008263C8">
        <w:t xml:space="preserve">Studies </w:t>
      </w:r>
      <w:r w:rsidR="00B30BAA">
        <w:t>Council Policy Committee</w:t>
      </w:r>
      <w:r>
        <w:t xml:space="preserve"> (2018 – present) </w:t>
      </w:r>
    </w:p>
    <w:p w14:paraId="4586DB17" w14:textId="0A718AFA" w:rsidR="00CD672E" w:rsidRDefault="00CD672E" w:rsidP="0060131B">
      <w:pPr>
        <w:pStyle w:val="ListParagraph"/>
      </w:pPr>
      <w:r w:rsidRPr="00CD672E">
        <w:t xml:space="preserve">Member, Graduate Studies Council </w:t>
      </w:r>
      <w:r>
        <w:t>Publicity</w:t>
      </w:r>
      <w:r w:rsidRPr="00CD672E">
        <w:t xml:space="preserve"> Committee (2018 – present</w:t>
      </w:r>
      <w:r w:rsidR="005F7295">
        <w:t>)</w:t>
      </w:r>
    </w:p>
    <w:p w14:paraId="5F41D272" w14:textId="45901F44" w:rsidR="00583B18" w:rsidRDefault="00583B18" w:rsidP="0060131B">
      <w:pPr>
        <w:pStyle w:val="ListParagraph"/>
      </w:pPr>
      <w:r>
        <w:t xml:space="preserve">Member, Graduate </w:t>
      </w:r>
      <w:r w:rsidR="008263C8">
        <w:t xml:space="preserve">Studies </w:t>
      </w:r>
      <w:r>
        <w:t>Council (</w:t>
      </w:r>
      <w:r w:rsidR="00652891">
        <w:t>2018 – present)</w:t>
      </w:r>
    </w:p>
    <w:p w14:paraId="48C18B04" w14:textId="07427FBD" w:rsidR="008263C8" w:rsidRDefault="008263C8" w:rsidP="0060131B">
      <w:pPr>
        <w:pStyle w:val="ListParagraph"/>
      </w:pPr>
      <w:r>
        <w:t xml:space="preserve">Webmaster, Graduate Studies Council (2018 – present) </w:t>
      </w:r>
    </w:p>
    <w:p w14:paraId="260A6A8B" w14:textId="67C7E117" w:rsidR="00641B24" w:rsidRPr="000C1ADD" w:rsidRDefault="009F7A29" w:rsidP="000C1ADD">
      <w:r w:rsidRPr="000C1ADD">
        <w:t>Departmental Service</w:t>
      </w:r>
    </w:p>
    <w:p w14:paraId="1743A357" w14:textId="11D6CD3D" w:rsidR="00815B57" w:rsidRDefault="001E4E83" w:rsidP="00815B57">
      <w:pPr>
        <w:pStyle w:val="ListParagraph"/>
      </w:pPr>
      <w:r>
        <w:t xml:space="preserve">Member, </w:t>
      </w:r>
      <w:r w:rsidR="00815B57">
        <w:t>Rural Public Policy and Planning Assessment Committee (2019 – present)</w:t>
      </w:r>
    </w:p>
    <w:p w14:paraId="18DDF0A3" w14:textId="77777777" w:rsidR="00815B57" w:rsidRPr="009F7A29" w:rsidRDefault="00815B57" w:rsidP="00815B57">
      <w:pPr>
        <w:pStyle w:val="ListParagraph"/>
      </w:pPr>
      <w:r>
        <w:t>Chair, Rural Public Policy Graduate Curriculum Committee (2019 – present)</w:t>
      </w:r>
    </w:p>
    <w:p w14:paraId="00F2AE71" w14:textId="6D18923F" w:rsidR="00925CF8" w:rsidRDefault="002E6FA8" w:rsidP="0060131B">
      <w:pPr>
        <w:pStyle w:val="ListParagraph"/>
      </w:pPr>
      <w:r>
        <w:t xml:space="preserve">Member, </w:t>
      </w:r>
      <w:r w:rsidR="00925CF8">
        <w:t>Government and Politics Assessment Committee (2019 – present)</w:t>
      </w:r>
    </w:p>
    <w:p w14:paraId="20D2DA7F" w14:textId="2CC2ED86" w:rsidR="001E4E83" w:rsidRDefault="002E6FA8" w:rsidP="0060131B">
      <w:pPr>
        <w:pStyle w:val="ListParagraph"/>
      </w:pPr>
      <w:r>
        <w:t xml:space="preserve">Member, </w:t>
      </w:r>
      <w:r w:rsidR="001E4E83">
        <w:t xml:space="preserve">Government and Politics Committee (2019 – present) </w:t>
      </w:r>
    </w:p>
    <w:p w14:paraId="3593A2FD" w14:textId="0B32D40D" w:rsidR="00C65886" w:rsidRDefault="00C65886" w:rsidP="00C65886">
      <w:pPr>
        <w:pStyle w:val="ListParagraph"/>
      </w:pPr>
      <w:r>
        <w:t>Member, Rural Public Policy Comprehensive Exam Committee (2018 – present)</w:t>
      </w:r>
    </w:p>
    <w:p w14:paraId="1CA1D3BB" w14:textId="77777777" w:rsidR="00C65886" w:rsidRDefault="00C65886" w:rsidP="00C65886">
      <w:pPr>
        <w:pStyle w:val="ListParagraph"/>
      </w:pPr>
      <w:r>
        <w:t>Member, Retention and Recruitment Committee (2018 – present)</w:t>
      </w:r>
    </w:p>
    <w:p w14:paraId="07447B16" w14:textId="77777777" w:rsidR="00C65886" w:rsidRDefault="00C65886" w:rsidP="00C65886">
      <w:pPr>
        <w:pStyle w:val="ListParagraph"/>
      </w:pPr>
      <w:r>
        <w:t xml:space="preserve">Webmaster, Department of Social Sciences (2018 – present) </w:t>
      </w:r>
    </w:p>
    <w:p w14:paraId="6932BFC6" w14:textId="77777777" w:rsidR="00C65886" w:rsidRDefault="00C65886" w:rsidP="00C65886">
      <w:pPr>
        <w:pStyle w:val="ListParagraph"/>
      </w:pPr>
      <w:r>
        <w:t>Member, Admissions Committee (2018 – present)</w:t>
      </w:r>
    </w:p>
    <w:p w14:paraId="4D1EE713" w14:textId="02773F4A" w:rsidR="00C65886" w:rsidRDefault="00C65886" w:rsidP="00C65886">
      <w:pPr>
        <w:pStyle w:val="ListParagraph"/>
      </w:pPr>
      <w:r>
        <w:t xml:space="preserve">Member, Social Science Department Taskforce (2018 – present) </w:t>
      </w:r>
    </w:p>
    <w:p w14:paraId="27A67D8C" w14:textId="7613BB79" w:rsidR="00F17B8E" w:rsidRDefault="00F74AA0" w:rsidP="00416B33">
      <w:pPr>
        <w:pStyle w:val="Heading2"/>
      </w:pPr>
      <w:r>
        <w:t>Jackson State University</w:t>
      </w:r>
    </w:p>
    <w:p w14:paraId="35512A22" w14:textId="77777777" w:rsidR="000C1ADD" w:rsidRPr="000C1ADD" w:rsidRDefault="000C1ADD" w:rsidP="000C1ADD">
      <w:r w:rsidRPr="000C1ADD">
        <w:t>College and University Service</w:t>
      </w:r>
    </w:p>
    <w:p w14:paraId="05CA3924" w14:textId="77777777" w:rsidR="000C1ADD" w:rsidRPr="00A14DAB" w:rsidRDefault="000C1ADD" w:rsidP="000C1ADD">
      <w:pPr>
        <w:pStyle w:val="ListParagraph"/>
      </w:pPr>
      <w:r w:rsidRPr="00A14DAB">
        <w:t>Member, Institute of Cyberlearning Assessment, Jackson State University</w:t>
      </w:r>
      <w:r>
        <w:t xml:space="preserve"> (2015)</w:t>
      </w:r>
    </w:p>
    <w:p w14:paraId="39FEC4F0" w14:textId="77777777" w:rsidR="000C1ADD" w:rsidRDefault="000C1ADD" w:rsidP="000C1ADD">
      <w:pPr>
        <w:pStyle w:val="ListParagraph"/>
      </w:pPr>
      <w:r w:rsidRPr="00A14DAB">
        <w:t xml:space="preserve">Co-Advisor, Golden Key International Honour Society, Jackson State University </w:t>
      </w:r>
      <w:r>
        <w:t>(2014 – 2015)</w:t>
      </w:r>
    </w:p>
    <w:p w14:paraId="7DD60120" w14:textId="77777777" w:rsidR="000C1ADD" w:rsidRPr="00A14DAB" w:rsidRDefault="000C1ADD" w:rsidP="000C1ADD">
      <w:pPr>
        <w:pStyle w:val="ListParagraph"/>
      </w:pPr>
      <w:r>
        <w:t xml:space="preserve">Volunteer Faculty Tutor, Richard Wright Writing Center </w:t>
      </w:r>
    </w:p>
    <w:p w14:paraId="15F635F1" w14:textId="77777777" w:rsidR="000C1ADD" w:rsidRPr="00A14DAB" w:rsidRDefault="000C1ADD" w:rsidP="000C1ADD">
      <w:pPr>
        <w:pStyle w:val="ListParagraph"/>
      </w:pPr>
      <w:r w:rsidRPr="00A14DAB">
        <w:t>Member, Faculty Handbook Committee, Jackson State University</w:t>
      </w:r>
      <w:r>
        <w:t xml:space="preserve"> (2014 – 2015)</w:t>
      </w:r>
    </w:p>
    <w:p w14:paraId="21802835" w14:textId="77777777" w:rsidR="000C1ADD" w:rsidRPr="00A14DAB" w:rsidRDefault="000C1ADD" w:rsidP="000C1ADD">
      <w:pPr>
        <w:pStyle w:val="ListParagraph"/>
      </w:pPr>
      <w:r w:rsidRPr="00A14DAB">
        <w:t>Member, Distance Learning Implementation Team</w:t>
      </w:r>
      <w:r>
        <w:t xml:space="preserve"> (2013 – 2015)</w:t>
      </w:r>
    </w:p>
    <w:p w14:paraId="09484A25" w14:textId="650CB6D0" w:rsidR="000C1ADD" w:rsidRDefault="000C1ADD" w:rsidP="000C1ADD">
      <w:pPr>
        <w:pStyle w:val="ListParagraph"/>
      </w:pPr>
      <w:r w:rsidRPr="00A14DAB">
        <w:lastRenderedPageBreak/>
        <w:t>Member, Cyberlearning Research Group</w:t>
      </w:r>
      <w:r>
        <w:t xml:space="preserve"> (2013 – 2015)</w:t>
      </w:r>
    </w:p>
    <w:p w14:paraId="75441741" w14:textId="57844B44" w:rsidR="00F17B8E" w:rsidRPr="000C1ADD" w:rsidRDefault="00F17B8E" w:rsidP="000C1ADD">
      <w:r w:rsidRPr="000C1ADD">
        <w:t>Departmental Service</w:t>
      </w:r>
    </w:p>
    <w:p w14:paraId="2DC825A5" w14:textId="78DA2AD6" w:rsidR="00A14DAB" w:rsidRPr="00A14DAB" w:rsidRDefault="00A14DAB" w:rsidP="0060131B">
      <w:pPr>
        <w:pStyle w:val="ListParagraph"/>
      </w:pPr>
      <w:r w:rsidRPr="00A14DAB">
        <w:t>Member, P. R. A. C. T. I. C. E.</w:t>
      </w:r>
      <w:r>
        <w:t xml:space="preserve"> (</w:t>
      </w:r>
      <w:r w:rsidRPr="00A14DAB">
        <w:t>2014 – 2015</w:t>
      </w:r>
      <w:r>
        <w:t>)</w:t>
      </w:r>
    </w:p>
    <w:p w14:paraId="7258E4A2" w14:textId="194EA344" w:rsidR="00A14DAB" w:rsidRPr="00A14DAB" w:rsidRDefault="00A14DAB" w:rsidP="0060131B">
      <w:pPr>
        <w:pStyle w:val="ListParagraph"/>
      </w:pPr>
      <w:r w:rsidRPr="00A14DAB">
        <w:t>Member, Night Lab Coordinator Search Committee</w:t>
      </w:r>
      <w:r>
        <w:t xml:space="preserve"> (</w:t>
      </w:r>
      <w:r w:rsidRPr="00A14DAB">
        <w:t>2014 – 2015</w:t>
      </w:r>
      <w:r>
        <w:t>)</w:t>
      </w:r>
    </w:p>
    <w:p w14:paraId="574815CF" w14:textId="59DD4937" w:rsidR="00A14DAB" w:rsidRPr="00A14DAB" w:rsidRDefault="00A14DAB" w:rsidP="0060131B">
      <w:pPr>
        <w:pStyle w:val="ListParagraph"/>
      </w:pPr>
      <w:r w:rsidRPr="00A14DAB">
        <w:t>Member, Garrick R. Shelton Developmental Studies Award Committee</w:t>
      </w:r>
      <w:r>
        <w:t xml:space="preserve"> (</w:t>
      </w:r>
      <w:r w:rsidRPr="00A14DAB">
        <w:t>2014 – 2015</w:t>
      </w:r>
      <w:r>
        <w:t>)</w:t>
      </w:r>
    </w:p>
    <w:p w14:paraId="037982E4" w14:textId="59F2FCE8" w:rsidR="00A14DAB" w:rsidRPr="00A14DAB" w:rsidRDefault="00A14DAB" w:rsidP="0060131B">
      <w:pPr>
        <w:pStyle w:val="ListParagraph"/>
      </w:pPr>
      <w:r w:rsidRPr="00A14DAB">
        <w:t>Chair, Technology, Summer Developmental Program Committee</w:t>
      </w:r>
      <w:r>
        <w:t xml:space="preserve"> (</w:t>
      </w:r>
      <w:r w:rsidRPr="00A14DAB">
        <w:t>2014 – 2015</w:t>
      </w:r>
      <w:r>
        <w:t>)</w:t>
      </w:r>
    </w:p>
    <w:p w14:paraId="679F0C63" w14:textId="2D4F656E" w:rsidR="00A14DAB" w:rsidRPr="00A14DAB" w:rsidRDefault="00A14DAB" w:rsidP="0060131B">
      <w:pPr>
        <w:pStyle w:val="ListParagraph"/>
      </w:pPr>
      <w:r w:rsidRPr="00A14DAB">
        <w:t>Chair, Publicity Committee, Undergraduate Studies</w:t>
      </w:r>
      <w:r>
        <w:t xml:space="preserve"> (</w:t>
      </w:r>
      <w:r w:rsidRPr="00A14DAB">
        <w:t>2014 – 2015</w:t>
      </w:r>
      <w:r>
        <w:t>)</w:t>
      </w:r>
    </w:p>
    <w:p w14:paraId="5BAB2E92" w14:textId="68234D0A" w:rsidR="00A14DAB" w:rsidRPr="00A14DAB" w:rsidRDefault="00A14DAB" w:rsidP="0060131B">
      <w:pPr>
        <w:pStyle w:val="ListParagraph"/>
      </w:pPr>
      <w:r w:rsidRPr="00A14DAB">
        <w:t xml:space="preserve">Member, Undergraduate Studies YouTube Channel Committee </w:t>
      </w:r>
      <w:r>
        <w:t>(2013</w:t>
      </w:r>
      <w:r w:rsidRPr="00A14DAB">
        <w:t xml:space="preserve"> – 2015</w:t>
      </w:r>
      <w:r>
        <w:t>)</w:t>
      </w:r>
    </w:p>
    <w:p w14:paraId="0C95DA17" w14:textId="77777777" w:rsidR="007555F1" w:rsidRPr="009A38A9" w:rsidRDefault="007555F1" w:rsidP="007555F1">
      <w:pPr>
        <w:pStyle w:val="Heading2"/>
      </w:pPr>
      <w:r w:rsidRPr="009A38A9">
        <w:t>Professional Service</w:t>
      </w:r>
    </w:p>
    <w:p w14:paraId="6BDC4FBD" w14:textId="77777777" w:rsidR="007555F1" w:rsidRPr="000C1ADD" w:rsidRDefault="007555F1" w:rsidP="007555F1">
      <w:r w:rsidRPr="000C1ADD">
        <w:t>Journal Manuscripts Reviewer</w:t>
      </w:r>
    </w:p>
    <w:p w14:paraId="7DEBE604" w14:textId="77777777" w:rsidR="007555F1" w:rsidRPr="005A4A4C" w:rsidRDefault="007555F1" w:rsidP="007555F1">
      <w:pPr>
        <w:pStyle w:val="ListParagraph"/>
        <w:numPr>
          <w:ilvl w:val="0"/>
          <w:numId w:val="37"/>
        </w:numPr>
        <w:rPr>
          <w:rFonts w:eastAsia="Times New Roman"/>
        </w:rPr>
      </w:pPr>
      <w:r w:rsidRPr="009A38A9">
        <w:t xml:space="preserve">Manuscript Reviewer, </w:t>
      </w:r>
      <w:r>
        <w:t>Food Security: The Science, Sociology and Economics of Food Production and Access to Food Journal</w:t>
      </w:r>
      <w:r w:rsidRPr="009A38A9">
        <w:t xml:space="preserve"> </w:t>
      </w:r>
      <w:r>
        <w:t>(2019</w:t>
      </w:r>
      <w:r w:rsidRPr="009A38A9">
        <w:t xml:space="preserve"> – present</w:t>
      </w:r>
      <w:r>
        <w:t>)</w:t>
      </w:r>
    </w:p>
    <w:p w14:paraId="5DE41812" w14:textId="77777777" w:rsidR="007555F1" w:rsidRPr="005A4A4C" w:rsidRDefault="007555F1" w:rsidP="007555F1">
      <w:pPr>
        <w:pStyle w:val="ListParagraph"/>
        <w:numPr>
          <w:ilvl w:val="0"/>
          <w:numId w:val="37"/>
        </w:numPr>
        <w:rPr>
          <w:rFonts w:eastAsia="Times New Roman"/>
        </w:rPr>
      </w:pPr>
      <w:r w:rsidRPr="009A38A9">
        <w:t xml:space="preserve">Manuscript Reviewer, Journal of Agriculture, Food Systems, and Community Development, </w:t>
      </w:r>
      <w:r>
        <w:t>(</w:t>
      </w:r>
      <w:r w:rsidRPr="009A38A9">
        <w:t>2016 – present</w:t>
      </w:r>
      <w:r>
        <w:t>)</w:t>
      </w:r>
    </w:p>
    <w:p w14:paraId="127C44AE" w14:textId="77777777" w:rsidR="007555F1" w:rsidRPr="009A38A9" w:rsidRDefault="007555F1" w:rsidP="007555F1">
      <w:pPr>
        <w:pStyle w:val="ListParagraph"/>
        <w:numPr>
          <w:ilvl w:val="0"/>
          <w:numId w:val="37"/>
        </w:numPr>
      </w:pPr>
      <w:r w:rsidRPr="009A38A9">
        <w:t>Manuscript Reviewer, American Marketing Associati</w:t>
      </w:r>
      <w:r>
        <w:t>on and Public Policy Conference</w:t>
      </w:r>
      <w:r w:rsidRPr="009A38A9">
        <w:t xml:space="preserve"> </w:t>
      </w:r>
      <w:r>
        <w:t>(</w:t>
      </w:r>
      <w:r w:rsidRPr="009A38A9">
        <w:t>2014 – present</w:t>
      </w:r>
      <w:r>
        <w:t>)</w:t>
      </w:r>
    </w:p>
    <w:p w14:paraId="44638E65" w14:textId="77777777" w:rsidR="007555F1" w:rsidRPr="009A38A9" w:rsidRDefault="007555F1" w:rsidP="007555F1">
      <w:pPr>
        <w:pStyle w:val="ListParagraph"/>
        <w:numPr>
          <w:ilvl w:val="0"/>
          <w:numId w:val="37"/>
        </w:numPr>
      </w:pPr>
      <w:r w:rsidRPr="009A38A9">
        <w:t>Manuscript Reviewer, Nation</w:t>
      </w:r>
      <w:r>
        <w:t>al Social Science Association (2</w:t>
      </w:r>
      <w:r w:rsidRPr="009A38A9">
        <w:t>014</w:t>
      </w:r>
      <w:r>
        <w:t xml:space="preserve"> – 2</w:t>
      </w:r>
      <w:r w:rsidRPr="009A38A9">
        <w:t>016</w:t>
      </w:r>
      <w:r>
        <w:t>)</w:t>
      </w:r>
    </w:p>
    <w:p w14:paraId="3A5A8199" w14:textId="77777777" w:rsidR="007555F1" w:rsidRPr="001225DA" w:rsidRDefault="007555F1" w:rsidP="007555F1">
      <w:pPr>
        <w:pStyle w:val="ListParagraph"/>
        <w:numPr>
          <w:ilvl w:val="0"/>
          <w:numId w:val="37"/>
        </w:numPr>
      </w:pPr>
      <w:r w:rsidRPr="009A38A9">
        <w:t>Manuscript Reviewer, Mississippi Urban Research Center Online Journ</w:t>
      </w:r>
      <w:r>
        <w:t>al of Rural and Urban Research (2</w:t>
      </w:r>
      <w:r w:rsidRPr="009A38A9">
        <w:t>014</w:t>
      </w:r>
      <w:r>
        <w:t xml:space="preserve"> – 2</w:t>
      </w:r>
      <w:r w:rsidRPr="009A38A9">
        <w:t>016</w:t>
      </w:r>
      <w:r>
        <w:t>)</w:t>
      </w:r>
    </w:p>
    <w:p w14:paraId="3D2A9A4E" w14:textId="77777777" w:rsidR="007555F1" w:rsidRPr="000C1ADD" w:rsidRDefault="007555F1" w:rsidP="007555F1">
      <w:r w:rsidRPr="000C1ADD">
        <w:t>Service to Professional Societies</w:t>
      </w:r>
    </w:p>
    <w:p w14:paraId="266E865E" w14:textId="77777777" w:rsidR="007555F1" w:rsidRDefault="007555F1" w:rsidP="007555F1">
      <w:pPr>
        <w:pStyle w:val="ListParagraph"/>
      </w:pPr>
      <w:r>
        <w:t>Secretary of the Conference of Minority Public Administrators (2020 – present)</w:t>
      </w:r>
    </w:p>
    <w:p w14:paraId="79258A6E" w14:textId="77777777" w:rsidR="007555F1" w:rsidRPr="009A38A9" w:rsidRDefault="007555F1" w:rsidP="007555F1">
      <w:pPr>
        <w:pStyle w:val="ListParagraph"/>
      </w:pPr>
      <w:r w:rsidRPr="009A38A9">
        <w:t>Chair of the Rural Sociological Society Rural P</w:t>
      </w:r>
      <w:r>
        <w:t>overty Research Interest Group (</w:t>
      </w:r>
      <w:r w:rsidRPr="009A38A9">
        <w:t>2019</w:t>
      </w:r>
      <w:r>
        <w:t xml:space="preserve"> – present)</w:t>
      </w:r>
    </w:p>
    <w:p w14:paraId="303C8656" w14:textId="77777777" w:rsidR="007555F1" w:rsidRPr="009A38A9" w:rsidRDefault="007555F1" w:rsidP="007555F1">
      <w:pPr>
        <w:pStyle w:val="ListParagraph"/>
      </w:pPr>
      <w:r w:rsidRPr="009A38A9">
        <w:t xml:space="preserve">Chair-Elect of the Rural Sociological Society Rural Poverty Research Interest Group </w:t>
      </w:r>
      <w:r>
        <w:t>(</w:t>
      </w:r>
      <w:r w:rsidRPr="009A38A9">
        <w:t>2018</w:t>
      </w:r>
      <w:r>
        <w:t xml:space="preserve"> – 2019)</w:t>
      </w:r>
    </w:p>
    <w:p w14:paraId="1CFA6C22" w14:textId="77777777" w:rsidR="007555F1" w:rsidRPr="009A38A9" w:rsidRDefault="007555F1" w:rsidP="007555F1">
      <w:pPr>
        <w:pStyle w:val="ListParagraph"/>
      </w:pPr>
      <w:r>
        <w:t xml:space="preserve">President-Elect, </w:t>
      </w:r>
      <w:r w:rsidRPr="009A38A9">
        <w:t xml:space="preserve">Mississippi Association of Developmental </w:t>
      </w:r>
      <w:r>
        <w:t>Education</w:t>
      </w:r>
      <w:r w:rsidRPr="009A38A9">
        <w:t xml:space="preserve"> </w:t>
      </w:r>
      <w:r>
        <w:t>(</w:t>
      </w:r>
      <w:r w:rsidRPr="009A38A9">
        <w:t>2014 – 2015</w:t>
      </w:r>
      <w:r>
        <w:t>)</w:t>
      </w:r>
    </w:p>
    <w:p w14:paraId="4E13147D" w14:textId="77777777" w:rsidR="007555F1" w:rsidRPr="009A38A9" w:rsidRDefault="007555F1" w:rsidP="007555F1">
      <w:pPr>
        <w:pStyle w:val="ListParagraph"/>
      </w:pPr>
      <w:r>
        <w:t xml:space="preserve">Vice-President, </w:t>
      </w:r>
      <w:r w:rsidRPr="009A38A9">
        <w:t xml:space="preserve">Mississippi Association of Developmental </w:t>
      </w:r>
      <w:r>
        <w:t>Education</w:t>
      </w:r>
      <w:r w:rsidRPr="009A38A9">
        <w:t xml:space="preserve"> </w:t>
      </w:r>
      <w:r>
        <w:t>(</w:t>
      </w:r>
      <w:r w:rsidRPr="009A38A9">
        <w:t>2014</w:t>
      </w:r>
      <w:r>
        <w:t>)</w:t>
      </w:r>
    </w:p>
    <w:p w14:paraId="4D05EBD5" w14:textId="77777777" w:rsidR="007555F1" w:rsidRPr="009A38A9" w:rsidRDefault="007555F1" w:rsidP="007555F1">
      <w:pPr>
        <w:pStyle w:val="ListParagraph"/>
      </w:pPr>
      <w:r w:rsidRPr="006967BE">
        <w:t>Public Relations Chair</w:t>
      </w:r>
      <w:r>
        <w:t xml:space="preserve">, </w:t>
      </w:r>
      <w:r w:rsidRPr="009A38A9">
        <w:t>Urban League Greater Jackson Young Profess</w:t>
      </w:r>
      <w:r>
        <w:t>ionals (</w:t>
      </w:r>
      <w:r w:rsidRPr="009A38A9">
        <w:t>2013</w:t>
      </w:r>
      <w:r>
        <w:t xml:space="preserve"> – 2014)</w:t>
      </w:r>
    </w:p>
    <w:p w14:paraId="77351DD9" w14:textId="77777777" w:rsidR="007555F1" w:rsidRPr="000C1ADD" w:rsidRDefault="007555F1" w:rsidP="007555F1">
      <w:r w:rsidRPr="000C1ADD">
        <w:t>Professional Research and Committees</w:t>
      </w:r>
    </w:p>
    <w:p w14:paraId="4BC6F502" w14:textId="77777777" w:rsidR="007555F1" w:rsidRDefault="007555F1" w:rsidP="007555F1">
      <w:pPr>
        <w:pStyle w:val="Body"/>
        <w:numPr>
          <w:ilvl w:val="0"/>
          <w:numId w:val="36"/>
        </w:numPr>
      </w:pPr>
      <w:r>
        <w:t xml:space="preserve">Statewide Food Security Conference Planning Committee, Mississippi Center for Justice (2019 – present) </w:t>
      </w:r>
    </w:p>
    <w:p w14:paraId="2AB22C36" w14:textId="77777777" w:rsidR="007555F1" w:rsidRPr="00E506FC" w:rsidRDefault="007555F1" w:rsidP="007555F1">
      <w:pPr>
        <w:pStyle w:val="Body"/>
        <w:numPr>
          <w:ilvl w:val="0"/>
          <w:numId w:val="36"/>
        </w:numPr>
      </w:pPr>
      <w:r>
        <w:t>Grant Reviewer, National Science Foundation Graduate Research Fellowship (2019 – present)</w:t>
      </w:r>
    </w:p>
    <w:p w14:paraId="1056EF55" w14:textId="77777777" w:rsidR="007555F1" w:rsidRPr="00C31694" w:rsidRDefault="007555F1" w:rsidP="007555F1">
      <w:pPr>
        <w:pStyle w:val="Body"/>
        <w:numPr>
          <w:ilvl w:val="0"/>
          <w:numId w:val="36"/>
        </w:numPr>
        <w:rPr>
          <w:rFonts w:eastAsia="Times New Roman"/>
        </w:rPr>
      </w:pPr>
      <w:r w:rsidRPr="009A38A9">
        <w:t>Research Team Member, Mississippi Food Insecurity Project, Mississippi State University, Starkville, MS</w:t>
      </w:r>
      <w:r>
        <w:t xml:space="preserve"> (2018 – present)</w:t>
      </w:r>
    </w:p>
    <w:p w14:paraId="72284FF1" w14:textId="77777777" w:rsidR="007555F1" w:rsidRPr="00C31694" w:rsidRDefault="007555F1" w:rsidP="007555F1">
      <w:pPr>
        <w:pStyle w:val="Body"/>
        <w:numPr>
          <w:ilvl w:val="0"/>
          <w:numId w:val="36"/>
        </w:numPr>
        <w:rPr>
          <w:rFonts w:eastAsia="Times New Roman"/>
        </w:rPr>
      </w:pPr>
      <w:r w:rsidRPr="009A38A9">
        <w:t>Member, Heirs Property Steering Committee, Southern Rural Development Cente</w:t>
      </w:r>
      <w:r>
        <w:t>r, Mississippi State University (2018 – present)</w:t>
      </w:r>
    </w:p>
    <w:p w14:paraId="6E88AE5B" w14:textId="24ECA132" w:rsidR="007555F1" w:rsidRPr="007555F1" w:rsidRDefault="007555F1" w:rsidP="00416B33">
      <w:pPr>
        <w:pStyle w:val="Body"/>
        <w:numPr>
          <w:ilvl w:val="0"/>
          <w:numId w:val="36"/>
        </w:numPr>
        <w:rPr>
          <w:rFonts w:eastAsia="Times New Roman"/>
        </w:rPr>
      </w:pPr>
      <w:r>
        <w:t xml:space="preserve">Member, </w:t>
      </w:r>
      <w:r w:rsidRPr="009A38A9">
        <w:t>Political</w:t>
      </w:r>
      <w:r>
        <w:t xml:space="preserve"> Liaison and Advisory Committee</w:t>
      </w:r>
      <w:r w:rsidRPr="009A38A9">
        <w:t xml:space="preserve"> Mississippi Associati</w:t>
      </w:r>
      <w:r>
        <w:t>on of Developmental Education (</w:t>
      </w:r>
      <w:r w:rsidRPr="009A38A9">
        <w:t>2014</w:t>
      </w:r>
      <w:r>
        <w:t>)</w:t>
      </w:r>
    </w:p>
    <w:p w14:paraId="6C535DCE" w14:textId="2F87244F" w:rsidR="00F17B8E" w:rsidRDefault="00A14DAB" w:rsidP="00416B33">
      <w:pPr>
        <w:pStyle w:val="Heading2"/>
      </w:pPr>
      <w:r>
        <w:lastRenderedPageBreak/>
        <w:t>Public Service</w:t>
      </w:r>
    </w:p>
    <w:p w14:paraId="22553D81" w14:textId="7557DC11" w:rsidR="00A14DAB" w:rsidRPr="004E3DC0" w:rsidRDefault="00A14DAB" w:rsidP="004E3DC0">
      <w:r w:rsidRPr="004E3DC0">
        <w:t xml:space="preserve">Service in Official or Advisory Positions </w:t>
      </w:r>
    </w:p>
    <w:p w14:paraId="33DBF11C" w14:textId="7A47676F" w:rsidR="00B56B4F" w:rsidRDefault="001F2426" w:rsidP="0060131B">
      <w:pPr>
        <w:pStyle w:val="ListParagraph"/>
      </w:pPr>
      <w:r>
        <w:t>Institute for the Advancement of Minority Health, Board Member (2019 – present)</w:t>
      </w:r>
    </w:p>
    <w:p w14:paraId="2492D900" w14:textId="75905E7A" w:rsidR="00416B33" w:rsidRDefault="0086780F" w:rsidP="0060131B">
      <w:pPr>
        <w:pStyle w:val="ListParagraph"/>
      </w:pPr>
      <w:r>
        <w:t>College</w:t>
      </w:r>
      <w:r w:rsidR="001572B5">
        <w:t xml:space="preserve"> and University Anti-Hunger Alliance (2019 – present)</w:t>
      </w:r>
    </w:p>
    <w:p w14:paraId="1E9831BD" w14:textId="2D105D7D" w:rsidR="00A43C1F" w:rsidRDefault="00A43C1F" w:rsidP="0060131B">
      <w:pPr>
        <w:pStyle w:val="ListParagraph"/>
      </w:pPr>
      <w:r>
        <w:t xml:space="preserve">Mississippi Food Policy Council, </w:t>
      </w:r>
      <w:r w:rsidR="004052CC">
        <w:t xml:space="preserve">Board Member and </w:t>
      </w:r>
      <w:r>
        <w:t>Secretary (2018 – present)</w:t>
      </w:r>
    </w:p>
    <w:p w14:paraId="04D1828F" w14:textId="41B2136D" w:rsidR="00416B33" w:rsidRPr="004E3DC0" w:rsidRDefault="00416B33" w:rsidP="004E3DC0">
      <w:r w:rsidRPr="004E3DC0">
        <w:t xml:space="preserve">Membership on Community Service Committees and Boards </w:t>
      </w:r>
    </w:p>
    <w:p w14:paraId="0E88F0C1" w14:textId="7F92C51B" w:rsidR="00416B33" w:rsidRDefault="00B15EB8" w:rsidP="0060131B">
      <w:pPr>
        <w:pStyle w:val="ListParagraph"/>
      </w:pPr>
      <w:r>
        <w:t xml:space="preserve">Mississippi </w:t>
      </w:r>
      <w:r w:rsidR="00416B33" w:rsidRPr="00416B33">
        <w:t xml:space="preserve">Making Strides Against Breast </w:t>
      </w:r>
      <w:r w:rsidR="00416B33">
        <w:t>Cancer Awareness</w:t>
      </w:r>
    </w:p>
    <w:p w14:paraId="15FB75A6" w14:textId="086A2B3D" w:rsidR="00000E79" w:rsidRPr="00416B33" w:rsidRDefault="00416B33" w:rsidP="00B15EB8">
      <w:pPr>
        <w:spacing w:before="0" w:after="0"/>
        <w:ind w:left="1440"/>
      </w:pPr>
      <w:r w:rsidRPr="00416B33">
        <w:t>Marketing Committee</w:t>
      </w:r>
      <w:r>
        <w:t xml:space="preserve"> – 2016</w:t>
      </w:r>
      <w:r w:rsidR="00B15EB8">
        <w:t xml:space="preserve">; </w:t>
      </w:r>
      <w:r>
        <w:t xml:space="preserve">Publicity Committee – 2018 </w:t>
      </w:r>
      <w:r w:rsidR="00B15EB8">
        <w:t xml:space="preserve">; </w:t>
      </w:r>
      <w:r w:rsidR="00000E79">
        <w:t xml:space="preserve">Social Media – 2020 </w:t>
      </w:r>
    </w:p>
    <w:p w14:paraId="262175B6" w14:textId="381884D4" w:rsidR="00A14DAB" w:rsidRPr="004E3DC0" w:rsidRDefault="00416B33" w:rsidP="004E3DC0">
      <w:r w:rsidRPr="004E3DC0">
        <w:t>Volunteer Work</w:t>
      </w:r>
    </w:p>
    <w:p w14:paraId="4EEEA5E4" w14:textId="6E31FEA0" w:rsidR="00557EDA" w:rsidRPr="00557EDA" w:rsidRDefault="00C12785" w:rsidP="0060131B">
      <w:pPr>
        <w:pStyle w:val="ListParagraph"/>
      </w:pPr>
      <w:r w:rsidRPr="00C12785">
        <w:rPr>
          <w:b/>
        </w:rPr>
        <w:t xml:space="preserve">Volunteer Judge. </w:t>
      </w:r>
      <w:r w:rsidR="00557EDA" w:rsidRPr="00557EDA">
        <w:t xml:space="preserve">DCHBCUAA STEM </w:t>
      </w:r>
      <w:r>
        <w:t>Program</w:t>
      </w:r>
      <w:r w:rsidR="00557EDA">
        <w:t xml:space="preserve"> (2019)</w:t>
      </w:r>
    </w:p>
    <w:p w14:paraId="11852449" w14:textId="42A9548A" w:rsidR="00416B33" w:rsidRPr="00C12785" w:rsidRDefault="00C12785" w:rsidP="0060131B">
      <w:pPr>
        <w:pStyle w:val="ListParagraph"/>
        <w:rPr>
          <w:rFonts w:eastAsia="Times New Roman"/>
        </w:rPr>
      </w:pPr>
      <w:r w:rsidRPr="00C12785">
        <w:rPr>
          <w:b/>
        </w:rPr>
        <w:t>Ambassador</w:t>
      </w:r>
      <w:r>
        <w:t xml:space="preserve">. </w:t>
      </w:r>
      <w:r w:rsidR="00416B33" w:rsidRPr="00370BA4">
        <w:t>G.V. (Sonny) Montgomery V</w:t>
      </w:r>
      <w:r w:rsidR="00416B33">
        <w:t xml:space="preserve">eteran </w:t>
      </w:r>
      <w:r w:rsidR="00416B33" w:rsidRPr="00370BA4">
        <w:t>A</w:t>
      </w:r>
      <w:r w:rsidR="00416B33">
        <w:t>ffairs</w:t>
      </w:r>
      <w:r w:rsidR="00416B33" w:rsidRPr="00370BA4">
        <w:t xml:space="preserve"> Medical Center</w:t>
      </w:r>
      <w:r w:rsidR="00416B33">
        <w:t>. Jackson, MS.</w:t>
      </w:r>
      <w:r w:rsidRPr="00C12785">
        <w:rPr>
          <w:rFonts w:eastAsia="Times New Roman"/>
        </w:rPr>
        <w:t xml:space="preserve"> </w:t>
      </w:r>
      <w:r w:rsidR="00416B33" w:rsidRPr="00C12785">
        <w:t>(</w:t>
      </w:r>
      <w:r w:rsidR="006719B6" w:rsidRPr="00C12785">
        <w:t>2015 – 2016</w:t>
      </w:r>
      <w:r w:rsidR="00416B33" w:rsidRPr="00C12785">
        <w:t>)</w:t>
      </w:r>
    </w:p>
    <w:p w14:paraId="1A8129DE" w14:textId="36FAFC98" w:rsidR="00416B33" w:rsidRPr="00C12785" w:rsidRDefault="00C12785" w:rsidP="0060131B">
      <w:pPr>
        <w:pStyle w:val="ListParagraph"/>
      </w:pPr>
      <w:r w:rsidRPr="00C12785">
        <w:rPr>
          <w:b/>
        </w:rPr>
        <w:t>Communications Volunteer</w:t>
      </w:r>
      <w:r>
        <w:t xml:space="preserve">. </w:t>
      </w:r>
      <w:r w:rsidR="00416B33" w:rsidRPr="00C12785">
        <w:t>American Red Cross – Mississippi Southwest Region. Flowood, MS.</w:t>
      </w:r>
      <w:r>
        <w:t xml:space="preserve"> </w:t>
      </w:r>
      <w:r w:rsidR="00416B33" w:rsidRPr="00C12785">
        <w:t>(2016)</w:t>
      </w:r>
    </w:p>
    <w:p w14:paraId="31D4EFEF" w14:textId="7DC9414C" w:rsidR="00416B33" w:rsidRPr="00C12785" w:rsidRDefault="00C12785" w:rsidP="0060131B">
      <w:pPr>
        <w:pStyle w:val="ListParagraph"/>
      </w:pPr>
      <w:r w:rsidRPr="00C12785">
        <w:rPr>
          <w:b/>
        </w:rPr>
        <w:t xml:space="preserve">Government Records Aide Volunteer. </w:t>
      </w:r>
      <w:r w:rsidR="00416B33" w:rsidRPr="00C12785">
        <w:t>Mississippi Department of Archives and History</w:t>
      </w:r>
      <w:r>
        <w:t xml:space="preserve"> </w:t>
      </w:r>
      <w:r w:rsidR="00416B33" w:rsidRPr="00C12785">
        <w:t>(</w:t>
      </w:r>
      <w:r w:rsidR="006719B6" w:rsidRPr="00C12785">
        <w:t>2015 – 2016</w:t>
      </w:r>
      <w:r w:rsidR="00416B33" w:rsidRPr="00C12785">
        <w:t>)</w:t>
      </w:r>
    </w:p>
    <w:p w14:paraId="6F75E0E8" w14:textId="685665D7" w:rsidR="00416B33" w:rsidRPr="00C12785" w:rsidRDefault="00416B33" w:rsidP="0060131B">
      <w:pPr>
        <w:pStyle w:val="ListParagraph"/>
      </w:pPr>
      <w:r w:rsidRPr="00C12785">
        <w:rPr>
          <w:b/>
        </w:rPr>
        <w:t>Museum Ambassador</w:t>
      </w:r>
      <w:r w:rsidR="00C12785" w:rsidRPr="00C12785">
        <w:rPr>
          <w:b/>
        </w:rPr>
        <w:t>.</w:t>
      </w:r>
      <w:r w:rsidR="00C12785">
        <w:t xml:space="preserve"> </w:t>
      </w:r>
      <w:r w:rsidR="00C12785" w:rsidRPr="00C12785">
        <w:t>Mississippi Department of Archives and History</w:t>
      </w:r>
      <w:r w:rsidR="00C12785">
        <w:t xml:space="preserve"> </w:t>
      </w:r>
      <w:r w:rsidRPr="00C12785">
        <w:t xml:space="preserve"> (2017 – present)</w:t>
      </w:r>
    </w:p>
    <w:p w14:paraId="2DBCB7CF" w14:textId="77777777" w:rsidR="00623BF4" w:rsidRPr="00217A20" w:rsidRDefault="00623BF4" w:rsidP="00623BF4">
      <w:pPr>
        <w:pStyle w:val="Heading1"/>
      </w:pPr>
      <w:r w:rsidRPr="009A38A9">
        <w:t>SPECIAL HONORS AND AWARDS</w:t>
      </w:r>
    </w:p>
    <w:p w14:paraId="3BE45C49" w14:textId="77777777" w:rsidR="00623BF4" w:rsidRDefault="00623BF4" w:rsidP="00623BF4">
      <w:pPr>
        <w:ind w:left="1440" w:hanging="720"/>
        <w:rPr>
          <w:rFonts w:cs="Times New Roman"/>
        </w:rPr>
      </w:pPr>
      <w:r>
        <w:rPr>
          <w:rFonts w:cs="Times New Roman"/>
        </w:rPr>
        <w:t>Who’s Who in America</w:t>
      </w:r>
    </w:p>
    <w:p w14:paraId="42B53F6D" w14:textId="77777777" w:rsidR="00623BF4" w:rsidRDefault="00623BF4" w:rsidP="00623BF4">
      <w:pPr>
        <w:ind w:left="1440" w:hanging="720"/>
        <w:rPr>
          <w:rFonts w:cs="Times New Roman"/>
        </w:rPr>
      </w:pPr>
      <w:r>
        <w:rPr>
          <w:rFonts w:cs="Times New Roman"/>
        </w:rPr>
        <w:t xml:space="preserve">2019 Toyota Leadership Academy – Mississippi </w:t>
      </w:r>
      <w:proofErr w:type="spellStart"/>
      <w:r>
        <w:rPr>
          <w:rFonts w:cs="Times New Roman"/>
        </w:rPr>
        <w:t>alley</w:t>
      </w:r>
      <w:proofErr w:type="spellEnd"/>
      <w:r>
        <w:rPr>
          <w:rFonts w:cs="Times New Roman"/>
        </w:rPr>
        <w:t xml:space="preserve"> State University </w:t>
      </w:r>
    </w:p>
    <w:p w14:paraId="3E4F0972" w14:textId="77777777" w:rsidR="00623BF4" w:rsidRDefault="00623BF4" w:rsidP="00623BF4">
      <w:pPr>
        <w:ind w:left="1440" w:hanging="720"/>
        <w:rPr>
          <w:rFonts w:cs="Times New Roman"/>
        </w:rPr>
      </w:pPr>
      <w:r>
        <w:rPr>
          <w:rFonts w:cs="Times New Roman"/>
        </w:rPr>
        <w:t xml:space="preserve">2019 – 2021 Class of Whisenton Public Scholars by the Joffre T. Whisenton &amp; Associates, Inc. and supported by the Charles F. Kettering Foundation </w:t>
      </w:r>
    </w:p>
    <w:p w14:paraId="792A33E0" w14:textId="77777777" w:rsidR="00623BF4" w:rsidRPr="009A38A9" w:rsidRDefault="00623BF4" w:rsidP="00623BF4">
      <w:pPr>
        <w:ind w:left="1440" w:hanging="720"/>
        <w:rPr>
          <w:rFonts w:cs="Times New Roman"/>
        </w:rPr>
      </w:pPr>
      <w:r w:rsidRPr="009A38A9">
        <w:rPr>
          <w:rFonts w:cs="Times New Roman"/>
        </w:rPr>
        <w:t>Alpha Epsilon Lambda National Honor Society</w:t>
      </w:r>
    </w:p>
    <w:p w14:paraId="631513EE" w14:textId="77777777" w:rsidR="00623BF4" w:rsidRPr="009A38A9" w:rsidRDefault="00623BF4" w:rsidP="00623BF4">
      <w:pPr>
        <w:ind w:left="1440" w:hanging="720"/>
        <w:rPr>
          <w:rFonts w:cs="Times New Roman"/>
        </w:rPr>
      </w:pPr>
      <w:r w:rsidRPr="009A38A9">
        <w:rPr>
          <w:rFonts w:cs="Times New Roman"/>
        </w:rPr>
        <w:t>Best Overall Faculty/Staff Oral - 4th Annual Centers for Research Excellence Symposium: Research Seminar Series – Alcorn State University</w:t>
      </w:r>
    </w:p>
    <w:p w14:paraId="3AAA7F88" w14:textId="77777777" w:rsidR="00623BF4" w:rsidRPr="009A38A9" w:rsidRDefault="00623BF4" w:rsidP="00623BF4">
      <w:pPr>
        <w:ind w:left="1440" w:hanging="720"/>
        <w:rPr>
          <w:rFonts w:cs="Times New Roman"/>
        </w:rPr>
      </w:pPr>
      <w:r w:rsidRPr="009A38A9">
        <w:rPr>
          <w:rFonts w:cs="Times New Roman"/>
        </w:rPr>
        <w:t>Golden Key Honour Society</w:t>
      </w:r>
    </w:p>
    <w:p w14:paraId="39EB57BA" w14:textId="77777777" w:rsidR="00623BF4" w:rsidRPr="009A38A9" w:rsidRDefault="00623BF4" w:rsidP="00623BF4">
      <w:pPr>
        <w:ind w:left="1440" w:hanging="720"/>
        <w:rPr>
          <w:rFonts w:cs="Times New Roman"/>
        </w:rPr>
      </w:pPr>
      <w:r w:rsidRPr="009A38A9">
        <w:rPr>
          <w:rFonts w:cs="Times New Roman"/>
        </w:rPr>
        <w:t>Beta Kappa Chi National Scientific Honor Society</w:t>
      </w:r>
    </w:p>
    <w:p w14:paraId="149153D0" w14:textId="77777777" w:rsidR="00623BF4" w:rsidRPr="009A38A9" w:rsidRDefault="00623BF4" w:rsidP="00623BF4">
      <w:pPr>
        <w:ind w:left="1440" w:hanging="720"/>
        <w:rPr>
          <w:rFonts w:cs="Times New Roman"/>
        </w:rPr>
      </w:pPr>
      <w:r w:rsidRPr="009A38A9">
        <w:rPr>
          <w:rFonts w:cs="Times New Roman"/>
        </w:rPr>
        <w:t>3rd Place PhD Division Presentations – Jackson State University Public Policy Student Symposium 2014 Fall</w:t>
      </w:r>
    </w:p>
    <w:p w14:paraId="264912DA" w14:textId="77777777" w:rsidR="00623BF4" w:rsidRPr="009A38A9" w:rsidRDefault="00623BF4" w:rsidP="00623BF4">
      <w:pPr>
        <w:ind w:left="1440" w:hanging="720"/>
        <w:rPr>
          <w:rFonts w:cs="Times New Roman"/>
        </w:rPr>
      </w:pPr>
      <w:r w:rsidRPr="009A38A9">
        <w:rPr>
          <w:rFonts w:cs="Times New Roman"/>
        </w:rPr>
        <w:t>Certificate of Participation Jackson State University Public Policy Student Symposium 2014 Fall</w:t>
      </w:r>
    </w:p>
    <w:p w14:paraId="5C650930" w14:textId="77777777" w:rsidR="00623BF4" w:rsidRPr="009A38A9" w:rsidRDefault="00623BF4" w:rsidP="00623BF4">
      <w:pPr>
        <w:ind w:left="1440" w:hanging="720"/>
        <w:rPr>
          <w:rFonts w:cs="Times New Roman"/>
        </w:rPr>
      </w:pPr>
      <w:r w:rsidRPr="009A38A9">
        <w:rPr>
          <w:rFonts w:cs="Times New Roman"/>
        </w:rPr>
        <w:t>University College Award – Jackson State University – For Exemplary Leadership in Innovative Teaching</w:t>
      </w:r>
    </w:p>
    <w:p w14:paraId="2B1E6808" w14:textId="77777777" w:rsidR="00623BF4" w:rsidRPr="009A38A9" w:rsidRDefault="00623BF4" w:rsidP="00623BF4">
      <w:pPr>
        <w:ind w:left="1440" w:hanging="720"/>
        <w:rPr>
          <w:rFonts w:cs="Times New Roman"/>
        </w:rPr>
      </w:pPr>
      <w:r w:rsidRPr="009A38A9">
        <w:rPr>
          <w:rFonts w:cs="Times New Roman"/>
        </w:rPr>
        <w:t>Certificate of Outstanding Scholastic Achievement as a Doctoral Student – Jackson State University</w:t>
      </w:r>
    </w:p>
    <w:p w14:paraId="4889BC78" w14:textId="77777777" w:rsidR="00623BF4" w:rsidRPr="009A38A9" w:rsidRDefault="00623BF4" w:rsidP="00623BF4">
      <w:pPr>
        <w:ind w:left="1440" w:hanging="720"/>
        <w:rPr>
          <w:rFonts w:cs="Times New Roman"/>
        </w:rPr>
      </w:pPr>
      <w:r w:rsidRPr="009A38A9">
        <w:rPr>
          <w:rFonts w:cs="Times New Roman"/>
        </w:rPr>
        <w:t>2nd place 30-34 Division SWEETNESS “Fight Against Obesity” 5K Walk 2013</w:t>
      </w:r>
    </w:p>
    <w:p w14:paraId="67101EF5" w14:textId="77777777" w:rsidR="00623BF4" w:rsidRPr="009A38A9" w:rsidRDefault="00623BF4" w:rsidP="00623BF4">
      <w:pPr>
        <w:ind w:left="1440" w:hanging="720"/>
        <w:rPr>
          <w:rFonts w:cs="Times New Roman"/>
        </w:rPr>
      </w:pPr>
      <w:r w:rsidRPr="009A38A9">
        <w:rPr>
          <w:rFonts w:cs="Times New Roman"/>
        </w:rPr>
        <w:lastRenderedPageBreak/>
        <w:t>Attendance Scholarship – Cyberlearning Summit – Jackson State University</w:t>
      </w:r>
    </w:p>
    <w:p w14:paraId="70809543" w14:textId="77777777" w:rsidR="00623BF4" w:rsidRPr="009A38A9" w:rsidRDefault="00623BF4" w:rsidP="00623BF4">
      <w:pPr>
        <w:ind w:left="1440" w:hanging="720"/>
        <w:rPr>
          <w:rFonts w:cs="Times New Roman"/>
        </w:rPr>
      </w:pPr>
      <w:r w:rsidRPr="009A38A9">
        <w:rPr>
          <w:rFonts w:cs="Times New Roman"/>
        </w:rPr>
        <w:t>Global Inquiry Faculty Teaching Seminar (GIFTS) Fellow – Jackson State University</w:t>
      </w:r>
    </w:p>
    <w:p w14:paraId="0FEB19A3" w14:textId="77777777" w:rsidR="00623BF4" w:rsidRPr="009A38A9" w:rsidRDefault="00623BF4" w:rsidP="00623BF4">
      <w:pPr>
        <w:ind w:left="1440" w:hanging="720"/>
        <w:rPr>
          <w:rFonts w:cs="Times New Roman"/>
        </w:rPr>
      </w:pPr>
      <w:r w:rsidRPr="009A38A9">
        <w:rPr>
          <w:rFonts w:cs="Times New Roman"/>
        </w:rPr>
        <w:t>Certificate of Appreciation – Student Policy Debate – Conference of Minority Public Administrators</w:t>
      </w:r>
    </w:p>
    <w:p w14:paraId="49434414" w14:textId="77777777" w:rsidR="00623BF4" w:rsidRPr="009A38A9" w:rsidRDefault="00623BF4" w:rsidP="00623BF4">
      <w:pPr>
        <w:ind w:left="1440" w:hanging="720"/>
        <w:rPr>
          <w:rFonts w:cs="Times New Roman"/>
        </w:rPr>
      </w:pPr>
      <w:r w:rsidRPr="009A38A9">
        <w:rPr>
          <w:rFonts w:cs="Times New Roman"/>
        </w:rPr>
        <w:t>Doctoral Student Most Exemplifying Public Policy and Administration - Jackson State University</w:t>
      </w:r>
    </w:p>
    <w:p w14:paraId="34978025" w14:textId="77777777" w:rsidR="00623BF4" w:rsidRPr="009A38A9" w:rsidRDefault="00623BF4" w:rsidP="00623BF4">
      <w:pPr>
        <w:ind w:left="1440" w:hanging="720"/>
        <w:rPr>
          <w:rFonts w:cs="Times New Roman"/>
        </w:rPr>
      </w:pPr>
      <w:r w:rsidRPr="009A38A9">
        <w:rPr>
          <w:rFonts w:cs="Times New Roman"/>
        </w:rPr>
        <w:t>Jackson State University Graduate Tuition Waiver</w:t>
      </w:r>
    </w:p>
    <w:p w14:paraId="331BCCDB" w14:textId="77777777" w:rsidR="00623BF4" w:rsidRPr="009A38A9" w:rsidRDefault="00623BF4" w:rsidP="00623BF4">
      <w:pPr>
        <w:ind w:left="1440" w:hanging="720"/>
        <w:rPr>
          <w:rFonts w:cs="Times New Roman"/>
        </w:rPr>
      </w:pPr>
      <w:r w:rsidRPr="009A38A9">
        <w:rPr>
          <w:rFonts w:cs="Times New Roman"/>
        </w:rPr>
        <w:t>Jackson State University Graduate Assistantship – Master and Doctorate Levels</w:t>
      </w:r>
    </w:p>
    <w:p w14:paraId="4C8EB6FD" w14:textId="77777777" w:rsidR="00623BF4" w:rsidRPr="009A38A9" w:rsidRDefault="00623BF4" w:rsidP="00623BF4">
      <w:pPr>
        <w:ind w:left="1440" w:hanging="720"/>
        <w:rPr>
          <w:rFonts w:cs="Times New Roman"/>
        </w:rPr>
      </w:pPr>
      <w:r w:rsidRPr="009A38A9">
        <w:rPr>
          <w:rFonts w:cs="Times New Roman"/>
        </w:rPr>
        <w:t>Sigma Tau Delta Honor Society</w:t>
      </w:r>
    </w:p>
    <w:p w14:paraId="1A0EE20D" w14:textId="77777777" w:rsidR="00623BF4" w:rsidRPr="009A38A9" w:rsidRDefault="00623BF4" w:rsidP="00623BF4">
      <w:pPr>
        <w:ind w:left="1440" w:hanging="720"/>
        <w:rPr>
          <w:rFonts w:cs="Times New Roman"/>
        </w:rPr>
      </w:pPr>
      <w:r w:rsidRPr="009A38A9">
        <w:rPr>
          <w:rFonts w:cs="Times New Roman"/>
        </w:rPr>
        <w:t>National Scholars Honor Society</w:t>
      </w:r>
    </w:p>
    <w:p w14:paraId="4802D3E8" w14:textId="77777777" w:rsidR="00623BF4" w:rsidRPr="009A38A9" w:rsidRDefault="00623BF4" w:rsidP="00623BF4">
      <w:pPr>
        <w:ind w:left="1440" w:hanging="720"/>
        <w:rPr>
          <w:rFonts w:cs="Times New Roman"/>
        </w:rPr>
      </w:pPr>
      <w:r w:rsidRPr="009A38A9">
        <w:rPr>
          <w:rFonts w:cs="Times New Roman"/>
        </w:rPr>
        <w:t>Presidential Award for Educational Achievement for being a proficient teacher in Language Arts and Mathematics</w:t>
      </w:r>
    </w:p>
    <w:p w14:paraId="2F883430" w14:textId="77777777" w:rsidR="00623BF4" w:rsidRPr="009A38A9" w:rsidRDefault="00623BF4" w:rsidP="00623BF4">
      <w:pPr>
        <w:ind w:left="1440" w:hanging="720"/>
        <w:rPr>
          <w:rFonts w:cs="Times New Roman"/>
        </w:rPr>
      </w:pPr>
      <w:r w:rsidRPr="009A38A9">
        <w:rPr>
          <w:rFonts w:cs="Times New Roman"/>
        </w:rPr>
        <w:t>2003 graduate of AMERICORPS</w:t>
      </w:r>
    </w:p>
    <w:p w14:paraId="1746E52A" w14:textId="77777777" w:rsidR="00623BF4" w:rsidRPr="009A38A9" w:rsidRDefault="00623BF4" w:rsidP="00623BF4">
      <w:pPr>
        <w:ind w:left="1440" w:hanging="720"/>
        <w:rPr>
          <w:rFonts w:cs="Times New Roman"/>
        </w:rPr>
      </w:pPr>
      <w:r w:rsidRPr="009A38A9">
        <w:rPr>
          <w:rFonts w:cs="Times New Roman"/>
        </w:rPr>
        <w:t xml:space="preserve">WEB Du </w:t>
      </w:r>
      <w:proofErr w:type="spellStart"/>
      <w:r w:rsidRPr="009A38A9">
        <w:rPr>
          <w:rFonts w:cs="Times New Roman"/>
        </w:rPr>
        <w:t>Bois</w:t>
      </w:r>
      <w:proofErr w:type="spellEnd"/>
      <w:r w:rsidRPr="009A38A9">
        <w:rPr>
          <w:rFonts w:cs="Times New Roman"/>
        </w:rPr>
        <w:t xml:space="preserve"> Honors College Student</w:t>
      </w:r>
    </w:p>
    <w:p w14:paraId="15D239ED" w14:textId="77777777" w:rsidR="00623BF4" w:rsidRPr="009A38A9" w:rsidRDefault="00623BF4" w:rsidP="00623BF4">
      <w:pPr>
        <w:ind w:left="1440" w:hanging="720"/>
        <w:rPr>
          <w:rFonts w:cs="Times New Roman"/>
        </w:rPr>
      </w:pPr>
      <w:r w:rsidRPr="009A38A9">
        <w:rPr>
          <w:rFonts w:cs="Times New Roman"/>
        </w:rPr>
        <w:t>Dean’s List</w:t>
      </w:r>
    </w:p>
    <w:p w14:paraId="3D04FF62" w14:textId="77777777" w:rsidR="00623BF4" w:rsidRPr="009A38A9" w:rsidRDefault="00623BF4" w:rsidP="00623BF4">
      <w:pPr>
        <w:ind w:left="1440" w:hanging="720"/>
        <w:rPr>
          <w:rFonts w:cs="Times New Roman"/>
        </w:rPr>
      </w:pPr>
      <w:r w:rsidRPr="009A38A9">
        <w:rPr>
          <w:rFonts w:cs="Times New Roman"/>
        </w:rPr>
        <w:t>Jackson State University Developmental Scholarship</w:t>
      </w:r>
    </w:p>
    <w:p w14:paraId="03C6149E" w14:textId="77777777" w:rsidR="00623BF4" w:rsidRPr="009A38A9" w:rsidRDefault="00623BF4" w:rsidP="00623BF4">
      <w:pPr>
        <w:ind w:left="1440" w:hanging="720"/>
        <w:rPr>
          <w:rFonts w:cs="Times New Roman"/>
        </w:rPr>
      </w:pPr>
      <w:r w:rsidRPr="009A38A9">
        <w:rPr>
          <w:rFonts w:cs="Times New Roman"/>
        </w:rPr>
        <w:t xml:space="preserve">Brown Bottling Group Scholarship </w:t>
      </w:r>
    </w:p>
    <w:p w14:paraId="4BAC581A" w14:textId="13D486C4" w:rsidR="00623BF4" w:rsidRPr="00623BF4" w:rsidRDefault="00623BF4" w:rsidP="00623BF4">
      <w:pPr>
        <w:ind w:left="1440" w:hanging="720"/>
        <w:rPr>
          <w:rFonts w:cs="Times New Roman"/>
        </w:rPr>
      </w:pPr>
      <w:r w:rsidRPr="009A38A9">
        <w:rPr>
          <w:rFonts w:cs="Times New Roman"/>
        </w:rPr>
        <w:t>Jackson State University Academic Scholarship</w:t>
      </w:r>
    </w:p>
    <w:p w14:paraId="6FB5440F" w14:textId="5987D968" w:rsidR="000C599D" w:rsidRPr="009A38A9" w:rsidRDefault="00E33F5D" w:rsidP="00416B33">
      <w:pPr>
        <w:pStyle w:val="Heading1"/>
      </w:pPr>
      <w:r w:rsidRPr="009A38A9">
        <w:t>CERTIFICATIONS</w:t>
      </w:r>
    </w:p>
    <w:p w14:paraId="4C5C4373" w14:textId="77777777" w:rsidR="009A38A9" w:rsidRPr="009A38A9" w:rsidRDefault="009A38A9" w:rsidP="005869BF">
      <w:pPr>
        <w:pStyle w:val="Body"/>
        <w:numPr>
          <w:ilvl w:val="0"/>
          <w:numId w:val="38"/>
        </w:numPr>
      </w:pPr>
      <w:r w:rsidRPr="009A38A9">
        <w:t>Project Management – Kepner Tregoe</w:t>
      </w:r>
    </w:p>
    <w:p w14:paraId="53BC54BC" w14:textId="31EAD6C2" w:rsidR="00E33F5D" w:rsidRDefault="009A38A9" w:rsidP="005869BF">
      <w:pPr>
        <w:pStyle w:val="Body"/>
        <w:numPr>
          <w:ilvl w:val="0"/>
          <w:numId w:val="38"/>
        </w:numPr>
      </w:pPr>
      <w:r w:rsidRPr="009A38A9">
        <w:t>Qualtrics Research Core Expert Certification</w:t>
      </w:r>
    </w:p>
    <w:p w14:paraId="193D9F4E" w14:textId="4D736FC9" w:rsidR="009E04B5" w:rsidRDefault="00177A2E" w:rsidP="009E04B5">
      <w:pPr>
        <w:pStyle w:val="Heading1"/>
      </w:pPr>
      <w:r>
        <w:rPr>
          <w:caps w:val="0"/>
        </w:rPr>
        <w:t>TEACHING CERTIFICATION</w:t>
      </w:r>
    </w:p>
    <w:p w14:paraId="09D7954E" w14:textId="5CA16D9D" w:rsidR="0093743F" w:rsidRPr="002D62D6" w:rsidRDefault="004D496E" w:rsidP="002D62D6">
      <w:r w:rsidRPr="002D62D6">
        <w:t xml:space="preserve">Mississippi Department of Education Teaching </w:t>
      </w:r>
      <w:r w:rsidR="006719B6" w:rsidRPr="002D62D6">
        <w:t>Certification</w:t>
      </w:r>
      <w:r w:rsidRPr="002D62D6">
        <w:t>; Expires 06/30/</w:t>
      </w:r>
      <w:r w:rsidR="001F2426" w:rsidRPr="002D62D6">
        <w:t>2026</w:t>
      </w:r>
      <w:r w:rsidRPr="002D62D6">
        <w:br/>
        <w:t xml:space="preserve">Endorsements: </w:t>
      </w:r>
      <w:r w:rsidRPr="002D62D6">
        <w:tab/>
        <w:t>221</w:t>
      </w:r>
      <w:r w:rsidRPr="002D62D6">
        <w:tab/>
        <w:t>MILD/MOD Disabilities (K-12)</w:t>
      </w:r>
      <w:r w:rsidRPr="002D62D6">
        <w:br/>
      </w:r>
      <w:r w:rsidRPr="002D62D6">
        <w:tab/>
      </w:r>
      <w:r w:rsidRPr="002D62D6">
        <w:tab/>
      </w:r>
      <w:r w:rsidRPr="002D62D6">
        <w:tab/>
        <w:t>119</w:t>
      </w:r>
      <w:r w:rsidRPr="002D62D6">
        <w:tab/>
        <w:t>English (7-12)</w:t>
      </w:r>
      <w:r w:rsidRPr="002D62D6">
        <w:br/>
      </w:r>
      <w:r w:rsidRPr="002D62D6">
        <w:tab/>
      </w:r>
      <w:r w:rsidRPr="002D62D6">
        <w:tab/>
      </w:r>
      <w:r w:rsidRPr="002D62D6">
        <w:tab/>
        <w:t>171</w:t>
      </w:r>
      <w:r w:rsidRPr="002D62D6">
        <w:tab/>
        <w:t>Psychology (7-12)</w:t>
      </w:r>
      <w:r w:rsidRPr="002D62D6">
        <w:br/>
      </w:r>
      <w:r w:rsidRPr="002D62D6">
        <w:tab/>
      </w:r>
      <w:r w:rsidRPr="002D62D6">
        <w:tab/>
      </w:r>
      <w:r w:rsidRPr="002D62D6">
        <w:tab/>
        <w:t>192</w:t>
      </w:r>
      <w:r w:rsidRPr="002D62D6">
        <w:tab/>
        <w:t>Social Studies (7-12)</w:t>
      </w:r>
    </w:p>
    <w:p w14:paraId="5EE61827" w14:textId="7F15D258" w:rsidR="00E33F5D" w:rsidRDefault="002D62D6" w:rsidP="00416B33">
      <w:pPr>
        <w:pStyle w:val="Heading1"/>
      </w:pPr>
      <w:r>
        <w:rPr>
          <w:caps w:val="0"/>
        </w:rPr>
        <w:t>PROFESSIONAL DEVELOPMENT</w:t>
      </w:r>
    </w:p>
    <w:p w14:paraId="79A31FFA" w14:textId="5784B4E4" w:rsidR="00416B33" w:rsidRDefault="00416B33" w:rsidP="00416B33">
      <w:pPr>
        <w:pStyle w:val="Heading2"/>
      </w:pPr>
      <w:r>
        <w:t>Instructor</w:t>
      </w:r>
    </w:p>
    <w:p w14:paraId="091F6F74" w14:textId="6CADC3F9" w:rsidR="00F80AE9" w:rsidRDefault="00F80AE9" w:rsidP="0060131B">
      <w:pPr>
        <w:pStyle w:val="ListParagraph"/>
      </w:pPr>
      <w:r>
        <w:t xml:space="preserve">Research Methods – Community </w:t>
      </w:r>
      <w:r w:rsidRPr="00F80AE9">
        <w:t xml:space="preserve">Research Fellows Training (CRFT) </w:t>
      </w:r>
      <w:r>
        <w:t xml:space="preserve">- </w:t>
      </w:r>
      <w:r w:rsidRPr="00F80AE9">
        <w:t>Mississippi State Department of Health, Office of Preventive Health and Health Equity</w:t>
      </w:r>
      <w:r w:rsidR="006F418A">
        <w:t>. INVITED.</w:t>
      </w:r>
    </w:p>
    <w:p w14:paraId="3BECF264" w14:textId="55C53217" w:rsidR="005E4FC6" w:rsidRDefault="005E4FC6" w:rsidP="0060131B">
      <w:pPr>
        <w:pStyle w:val="ListParagraph"/>
      </w:pPr>
      <w:r>
        <w:t>Data Visualization and Interpretation – Boat People SOS, Biloxi, MS</w:t>
      </w:r>
    </w:p>
    <w:p w14:paraId="5EC18550" w14:textId="40E4DF30" w:rsidR="005E4FC6" w:rsidRDefault="005E4FC6" w:rsidP="0060131B">
      <w:pPr>
        <w:pStyle w:val="ListParagraph"/>
      </w:pPr>
      <w:r>
        <w:t>Analyzing Data – Boat People SOS, Biloxi, MS</w:t>
      </w:r>
      <w:r w:rsidR="006F418A">
        <w:t>. INVITED.</w:t>
      </w:r>
    </w:p>
    <w:p w14:paraId="5230D42F" w14:textId="63D43351" w:rsidR="00416B33" w:rsidRPr="00416B33" w:rsidRDefault="00416B33" w:rsidP="0060131B">
      <w:pPr>
        <w:pStyle w:val="ListParagraph"/>
      </w:pPr>
      <w:r>
        <w:t xml:space="preserve">Dressing the Body You Have </w:t>
      </w:r>
      <w:r w:rsidR="00B13A66">
        <w:t xml:space="preserve">– Sensational Image Consulting, INC </w:t>
      </w:r>
      <w:r>
        <w:t>Pearl, MS.</w:t>
      </w:r>
    </w:p>
    <w:p w14:paraId="3648FD38" w14:textId="682397F9" w:rsidR="00416B33" w:rsidRPr="00416B33" w:rsidRDefault="00416B33" w:rsidP="0060131B">
      <w:pPr>
        <w:pStyle w:val="ListParagraph"/>
      </w:pPr>
      <w:r w:rsidRPr="00416B33">
        <w:lastRenderedPageBreak/>
        <w:t xml:space="preserve">Basic Communications </w:t>
      </w:r>
      <w:r w:rsidR="00B13A66">
        <w:t>– Tougaloo</w:t>
      </w:r>
      <w:r w:rsidRPr="00416B33">
        <w:t xml:space="preserve"> College, Jackson, MS</w:t>
      </w:r>
      <w:r>
        <w:t>.</w:t>
      </w:r>
    </w:p>
    <w:p w14:paraId="292727A2" w14:textId="08A644C3" w:rsidR="00416B33" w:rsidRPr="00416B33" w:rsidRDefault="00416B33" w:rsidP="0060131B">
      <w:pPr>
        <w:pStyle w:val="ListParagraph"/>
      </w:pPr>
      <w:r w:rsidRPr="00416B33">
        <w:t xml:space="preserve">Taking the Blues Out of Your Wardrobe </w:t>
      </w:r>
      <w:r w:rsidR="00B13A66">
        <w:t xml:space="preserve">– Mississippi </w:t>
      </w:r>
      <w:r w:rsidRPr="00416B33">
        <w:t>Association of Colleges and Employers</w:t>
      </w:r>
      <w:r>
        <w:t>.</w:t>
      </w:r>
    </w:p>
    <w:p w14:paraId="5E2846F8" w14:textId="2D40D7FC" w:rsidR="00416B33" w:rsidRPr="00416B33" w:rsidRDefault="00416B33" w:rsidP="0060131B">
      <w:pPr>
        <w:pStyle w:val="ListParagraph"/>
      </w:pPr>
      <w:r w:rsidRPr="00416B33">
        <w:t>Image for Entrepreneurs</w:t>
      </w:r>
      <w:r w:rsidR="00B13A66">
        <w:t xml:space="preserve"> – Women’s</w:t>
      </w:r>
      <w:r w:rsidRPr="00416B33">
        <w:t xml:space="preserve"> Business Center, Forest MS</w:t>
      </w:r>
      <w:r>
        <w:t>.</w:t>
      </w:r>
    </w:p>
    <w:p w14:paraId="4A377F1F" w14:textId="2752BAD3" w:rsidR="00416B33" w:rsidRPr="00416B33" w:rsidRDefault="00416B33" w:rsidP="0060131B">
      <w:pPr>
        <w:pStyle w:val="ListParagraph"/>
      </w:pPr>
      <w:r w:rsidRPr="00416B33">
        <w:t>Looking Great on a Budget: Makeover Your Wardrobe</w:t>
      </w:r>
      <w:r w:rsidR="00B13A66">
        <w:t xml:space="preserve"> – Millsaps College</w:t>
      </w:r>
      <w:r w:rsidRPr="00416B33">
        <w:t>, Jackson, MS</w:t>
      </w:r>
      <w:r>
        <w:t>.</w:t>
      </w:r>
    </w:p>
    <w:p w14:paraId="2A5FDAEF" w14:textId="77777777" w:rsidR="00B13A66" w:rsidRPr="00416B33" w:rsidRDefault="00416B33" w:rsidP="0060131B">
      <w:pPr>
        <w:pStyle w:val="ListParagraph"/>
      </w:pPr>
      <w:r w:rsidRPr="00416B33">
        <w:t xml:space="preserve">Effective Presentation Skills for Business Professionals </w:t>
      </w:r>
      <w:r w:rsidR="00B13A66">
        <w:t>– Millsaps College</w:t>
      </w:r>
      <w:r w:rsidR="00B13A66" w:rsidRPr="00416B33">
        <w:t>, Jackson, MS</w:t>
      </w:r>
      <w:r w:rsidR="00B13A66">
        <w:t>.</w:t>
      </w:r>
    </w:p>
    <w:p w14:paraId="07344149" w14:textId="3DBE7358" w:rsidR="00416B33" w:rsidRPr="00416B33" w:rsidRDefault="00416B33" w:rsidP="0060131B">
      <w:pPr>
        <w:pStyle w:val="ListParagraph"/>
      </w:pPr>
      <w:r w:rsidRPr="00416B33">
        <w:t>Dressing Appropriately - Mendenhall Middle School</w:t>
      </w:r>
      <w:r w:rsidR="00B13A66">
        <w:t xml:space="preserve"> – Mendenhall, MS</w:t>
      </w:r>
      <w:r>
        <w:t>.</w:t>
      </w:r>
    </w:p>
    <w:p w14:paraId="7AB950F4" w14:textId="34BD6D7E" w:rsidR="00416B33" w:rsidRPr="00416B33" w:rsidRDefault="00416B33" w:rsidP="0060131B">
      <w:pPr>
        <w:pStyle w:val="ListParagraph"/>
      </w:pPr>
      <w:r w:rsidRPr="00416B33">
        <w:t>Dressing Professionally on a Budget - Southern Farm Bureau Life Insurance</w:t>
      </w:r>
      <w:r w:rsidR="00B13A66">
        <w:t xml:space="preserve"> – Jackson, MS</w:t>
      </w:r>
    </w:p>
    <w:p w14:paraId="32638CC3" w14:textId="1C758E61" w:rsidR="00416B33" w:rsidRPr="00416B33" w:rsidRDefault="00416B33" w:rsidP="0060131B">
      <w:pPr>
        <w:pStyle w:val="ListParagraph"/>
      </w:pPr>
      <w:r w:rsidRPr="00416B33">
        <w:t xml:space="preserve">Finding a Job in a Slumping Economy </w:t>
      </w:r>
      <w:r w:rsidR="00B13A66">
        <w:t xml:space="preserve">– American </w:t>
      </w:r>
      <w:r>
        <w:t xml:space="preserve">Bar Association Law Student: </w:t>
      </w:r>
      <w:r w:rsidRPr="00416B33">
        <w:t>Division’s 5th Circuit Spring Meeting- Mississippi College School of Law</w:t>
      </w:r>
      <w:r w:rsidR="00B13A66">
        <w:t xml:space="preserve">, Jackson </w:t>
      </w:r>
      <w:r w:rsidRPr="00416B33">
        <w:t>MS</w:t>
      </w:r>
      <w:r>
        <w:t>.</w:t>
      </w:r>
    </w:p>
    <w:p w14:paraId="301BF2E0" w14:textId="2E65B01C" w:rsidR="00416B33" w:rsidRPr="00416B33" w:rsidRDefault="00416B33" w:rsidP="0060131B">
      <w:pPr>
        <w:pStyle w:val="ListParagraph"/>
      </w:pPr>
      <w:r w:rsidRPr="00416B33">
        <w:t>Understanding the Importance of Looking Great - The Imagine Me Project</w:t>
      </w:r>
      <w:r w:rsidR="004D147D">
        <w:t xml:space="preserve">, </w:t>
      </w:r>
      <w:r w:rsidR="00B13A66">
        <w:t xml:space="preserve">D’Lo, </w:t>
      </w:r>
      <w:r w:rsidRPr="00416B33">
        <w:t>MS</w:t>
      </w:r>
      <w:r>
        <w:t>.</w:t>
      </w:r>
    </w:p>
    <w:p w14:paraId="3CB666E0" w14:textId="0DBA8868" w:rsidR="003C3B2A" w:rsidRDefault="00416B33" w:rsidP="003C3B2A">
      <w:pPr>
        <w:pStyle w:val="Heading2"/>
      </w:pPr>
      <w:r>
        <w:t>Participant</w:t>
      </w:r>
    </w:p>
    <w:p w14:paraId="68778A32" w14:textId="0FDAF1B1" w:rsidR="000E5CC6" w:rsidRDefault="000E5CC6" w:rsidP="0060131B">
      <w:pPr>
        <w:pStyle w:val="ListParagraph"/>
      </w:pPr>
      <w:r>
        <w:t>Toyo</w:t>
      </w:r>
      <w:r w:rsidR="0092307E">
        <w:t xml:space="preserve">ta Production System Training – Toyota Mississippi Plant </w:t>
      </w:r>
    </w:p>
    <w:p w14:paraId="29A58745" w14:textId="5ECC8E2F" w:rsidR="004078CF" w:rsidRDefault="00FE6AE7" w:rsidP="0060131B">
      <w:pPr>
        <w:pStyle w:val="ListParagraph"/>
      </w:pPr>
      <w:r w:rsidRPr="00FE6AE7">
        <w:t>Community Health Worker Advocate Training</w:t>
      </w:r>
      <w:r>
        <w:t xml:space="preserve"> – University of Mississippi Medical Center – December 2019 </w:t>
      </w:r>
    </w:p>
    <w:p w14:paraId="333DBF50" w14:textId="72D9D3F6" w:rsidR="009D361F" w:rsidRDefault="009D361F" w:rsidP="0060131B">
      <w:pPr>
        <w:pStyle w:val="ListParagraph"/>
      </w:pPr>
      <w:r>
        <w:t>2019 NASPAA Accreditation Institute</w:t>
      </w:r>
    </w:p>
    <w:p w14:paraId="4076FA00" w14:textId="2AF279F7" w:rsidR="00D43B13" w:rsidRDefault="00D43B13" w:rsidP="0060131B">
      <w:pPr>
        <w:pStyle w:val="ListParagraph"/>
      </w:pPr>
      <w:r>
        <w:t>2019 NASPAA Site Visit Training</w:t>
      </w:r>
    </w:p>
    <w:p w14:paraId="29B54131" w14:textId="09998F0F" w:rsidR="008213FE" w:rsidRDefault="008213FE" w:rsidP="0060131B">
      <w:pPr>
        <w:pStyle w:val="ListParagraph"/>
      </w:pPr>
      <w:r>
        <w:t xml:space="preserve">The </w:t>
      </w:r>
      <w:r w:rsidR="00235A25">
        <w:t>State Inpatient Database (</w:t>
      </w:r>
      <w:r w:rsidR="004078CF">
        <w:t>SID</w:t>
      </w:r>
      <w:r w:rsidR="00235A25">
        <w:t>): Navigating the Universe of Inpatient Discharge Abstracts</w:t>
      </w:r>
    </w:p>
    <w:p w14:paraId="52BD86AD" w14:textId="2E7A6D06" w:rsidR="002C4510" w:rsidRDefault="002C4510" w:rsidP="0060131B">
      <w:pPr>
        <w:pStyle w:val="ListParagraph"/>
      </w:pPr>
      <w:r w:rsidRPr="002C4510">
        <w:t>Developmental Evaluation: Rewards, Perils, and Anxieties</w:t>
      </w:r>
    </w:p>
    <w:p w14:paraId="109399F1" w14:textId="46F2268B" w:rsidR="0003428A" w:rsidRDefault="0003428A" w:rsidP="0060131B">
      <w:pPr>
        <w:pStyle w:val="ListParagraph"/>
      </w:pPr>
      <w:r>
        <w:t>A Structural Equation Modeling Approach to Discrimination Effects on Immigrant and Refugee Health</w:t>
      </w:r>
    </w:p>
    <w:p w14:paraId="09857AB6" w14:textId="77777777" w:rsidR="0003428A" w:rsidRDefault="0003428A" w:rsidP="0060131B">
      <w:pPr>
        <w:pStyle w:val="ListParagraph"/>
      </w:pPr>
      <w:r>
        <w:t>Ancillary Studies in REGARDS: Oh, the Places You’ll Go</w:t>
      </w:r>
    </w:p>
    <w:p w14:paraId="60C14885" w14:textId="2333BAA8" w:rsidR="0003428A" w:rsidRDefault="0003428A" w:rsidP="0060131B">
      <w:pPr>
        <w:pStyle w:val="ListParagraph"/>
      </w:pPr>
      <w:r>
        <w:t>Addressing Questions of Organizational Change with Secondary Longitudinal Data: Illustrations from the Hospital Industry</w:t>
      </w:r>
    </w:p>
    <w:p w14:paraId="76DAB1C2" w14:textId="77777777" w:rsidR="00AA07F7" w:rsidRDefault="00AA07F7" w:rsidP="0060131B">
      <w:pPr>
        <w:pStyle w:val="ListParagraph"/>
      </w:pPr>
      <w:r>
        <w:t>City on the Line: How Baltimore Transformed Its Budget to Beat the Great Recession and Deliver Outcomes</w:t>
      </w:r>
    </w:p>
    <w:p w14:paraId="3EE26560" w14:textId="77777777" w:rsidR="00AA07F7" w:rsidRDefault="00AA07F7" w:rsidP="0060131B">
      <w:pPr>
        <w:pStyle w:val="ListParagraph"/>
      </w:pPr>
      <w:r>
        <w:t>The Oxford Handbook of Global Policy and Transnational Administration, edited by Kim Moloney and Diane Stone</w:t>
      </w:r>
    </w:p>
    <w:p w14:paraId="128C7EA6" w14:textId="09554525" w:rsidR="00AA07F7" w:rsidRDefault="00650462" w:rsidP="0060131B">
      <w:pPr>
        <w:pStyle w:val="ListParagraph"/>
      </w:pPr>
      <w:r w:rsidRPr="00650462">
        <w:t>National Science Foundation</w:t>
      </w:r>
      <w:r w:rsidR="000E27BE">
        <w:t xml:space="preserve"> grant</w:t>
      </w:r>
      <w:r w:rsidRPr="00650462">
        <w:t xml:space="preserve"> workshop</w:t>
      </w:r>
    </w:p>
    <w:p w14:paraId="131A1F0A" w14:textId="77777777" w:rsidR="00C81882" w:rsidRDefault="0003428A" w:rsidP="0060131B">
      <w:pPr>
        <w:pStyle w:val="ListParagraph"/>
      </w:pPr>
      <w:r>
        <w:t>Assessing Racial Differences and Social Determinants of a Health within The ACTIVE Intervention Study</w:t>
      </w:r>
    </w:p>
    <w:p w14:paraId="7384699A" w14:textId="6CAB8CF4" w:rsidR="00C81882" w:rsidRDefault="00C81882" w:rsidP="0060131B">
      <w:pPr>
        <w:pStyle w:val="ListParagraph"/>
      </w:pPr>
      <w:r w:rsidRPr="00C81882">
        <w:t>Cost of Instruction: Using Analytics to Improve Decision-Making About Academic Programs</w:t>
      </w:r>
    </w:p>
    <w:p w14:paraId="4760CE13" w14:textId="30DED84D" w:rsidR="0086780F" w:rsidRDefault="0086780F" w:rsidP="0060131B">
      <w:pPr>
        <w:pStyle w:val="ListParagraph"/>
      </w:pPr>
      <w:r w:rsidRPr="0086780F">
        <w:t>Grants Resource Center training</w:t>
      </w:r>
    </w:p>
    <w:p w14:paraId="1DA910E3" w14:textId="29098121" w:rsidR="0048139F" w:rsidRDefault="0048139F" w:rsidP="0060131B">
      <w:pPr>
        <w:pStyle w:val="ListParagraph"/>
      </w:pPr>
      <w:r w:rsidRPr="0048139F">
        <w:t>Impacts of Student Loan Debt on Workforce Webinar</w:t>
      </w:r>
    </w:p>
    <w:p w14:paraId="358AD6F5" w14:textId="652A764E" w:rsidR="005D7646" w:rsidRDefault="005D7646" w:rsidP="0060131B">
      <w:pPr>
        <w:pStyle w:val="ListParagraph"/>
      </w:pPr>
      <w:r w:rsidRPr="005D7646">
        <w:t>ASPA: Getting Hired and the Compensation Equation</w:t>
      </w:r>
    </w:p>
    <w:p w14:paraId="378929B4" w14:textId="77777777" w:rsidR="0003428A" w:rsidRDefault="0003428A" w:rsidP="0060131B">
      <w:pPr>
        <w:pStyle w:val="ListParagraph"/>
      </w:pPr>
      <w:r>
        <w:t>The State Inpatient Database: Navigating the Universe of Inpatient Discharge Abstracts</w:t>
      </w:r>
    </w:p>
    <w:p w14:paraId="14EC3335" w14:textId="77777777" w:rsidR="002E67BF" w:rsidRPr="002E67BF" w:rsidRDefault="002E67BF" w:rsidP="0060131B">
      <w:pPr>
        <w:pStyle w:val="ListParagraph"/>
      </w:pPr>
      <w:r w:rsidRPr="002E67BF">
        <w:t>7 Things to Consider Before Developing an Online Course</w:t>
      </w:r>
    </w:p>
    <w:p w14:paraId="67BF2412" w14:textId="18F6769B" w:rsidR="0003428A" w:rsidRDefault="00D0071C" w:rsidP="0060131B">
      <w:pPr>
        <w:pStyle w:val="ListParagraph"/>
      </w:pPr>
      <w:r w:rsidRPr="00D0071C">
        <w:lastRenderedPageBreak/>
        <w:t>Pre-Assessment Report Submission Workshops</w:t>
      </w:r>
    </w:p>
    <w:p w14:paraId="3A2D1C4F" w14:textId="4E6A757F" w:rsidR="00020927" w:rsidRDefault="00020927" w:rsidP="0060131B">
      <w:pPr>
        <w:pStyle w:val="ListParagraph"/>
      </w:pPr>
      <w:r w:rsidRPr="00020927">
        <w:t>OPM Webinar: Pathways Program and Resume Writing</w:t>
      </w:r>
    </w:p>
    <w:p w14:paraId="4C158FD5" w14:textId="7AF77B52" w:rsidR="002826EA" w:rsidRDefault="00020927" w:rsidP="0060131B">
      <w:pPr>
        <w:pStyle w:val="ListParagraph"/>
      </w:pPr>
      <w:r>
        <w:t>I</w:t>
      </w:r>
      <w:r w:rsidR="002826EA">
        <w:t>dentifying and Eliminating Common Administrative Barriers for Transgender Students</w:t>
      </w:r>
    </w:p>
    <w:p w14:paraId="42303EB5" w14:textId="0B55C83A" w:rsidR="002826EA" w:rsidRDefault="002826EA" w:rsidP="0060131B">
      <w:pPr>
        <w:pStyle w:val="ListParagraph"/>
      </w:pPr>
      <w:r>
        <w:t>Engage and Empower Students by Using Wikipedia</w:t>
      </w:r>
    </w:p>
    <w:p w14:paraId="3C7FBBD6" w14:textId="1364D5A7" w:rsidR="002826EA" w:rsidRDefault="002826EA" w:rsidP="0060131B">
      <w:pPr>
        <w:pStyle w:val="ListParagraph"/>
      </w:pPr>
      <w:r>
        <w:t>From Cross Examination to Safe harbors: A New Day in Title IX Compliance</w:t>
      </w:r>
    </w:p>
    <w:p w14:paraId="74EF177C" w14:textId="095B8AF5" w:rsidR="002826EA" w:rsidRDefault="002826EA" w:rsidP="0060131B">
      <w:pPr>
        <w:pStyle w:val="ListParagraph"/>
      </w:pPr>
      <w:r>
        <w:t>Grading Strategies to Promote Academic Integrity and Rigor</w:t>
      </w:r>
    </w:p>
    <w:p w14:paraId="17EE9879" w14:textId="48A93272" w:rsidR="002826EA" w:rsidRDefault="002826EA" w:rsidP="0060131B">
      <w:pPr>
        <w:pStyle w:val="ListParagraph"/>
      </w:pPr>
      <w:r>
        <w:t>An Integrated Approach to Student Exams</w:t>
      </w:r>
    </w:p>
    <w:p w14:paraId="5FFF9C69" w14:textId="77777777" w:rsidR="00416B33" w:rsidRPr="00416B33" w:rsidRDefault="00416B33" w:rsidP="0060131B">
      <w:pPr>
        <w:pStyle w:val="ListParagraph"/>
      </w:pPr>
      <w:r w:rsidRPr="00416B33">
        <w:t>Building Resilience and Sustainability in Underserved Communities</w:t>
      </w:r>
    </w:p>
    <w:p w14:paraId="6C205277" w14:textId="77777777" w:rsidR="00416B33" w:rsidRPr="00416B33" w:rsidRDefault="00416B33" w:rsidP="0060131B">
      <w:pPr>
        <w:pStyle w:val="ListParagraph"/>
      </w:pPr>
      <w:r w:rsidRPr="00416B33">
        <w:t>Building Mississippi Food Systems Leadership Training, Sponsored by the National Center for Appropriate Technology’s Food Justice Collaborative</w:t>
      </w:r>
    </w:p>
    <w:p w14:paraId="2F0895C5" w14:textId="23C92786" w:rsidR="00416B33" w:rsidRPr="00416B33" w:rsidRDefault="00416B33" w:rsidP="0060131B">
      <w:pPr>
        <w:pStyle w:val="ListParagraph"/>
      </w:pPr>
      <w:r w:rsidRPr="00416B33">
        <w:t>14</w:t>
      </w:r>
      <w:r w:rsidRPr="00416B33">
        <w:rPr>
          <w:vertAlign w:val="superscript"/>
        </w:rPr>
        <w:t>th</w:t>
      </w:r>
      <w:r w:rsidRPr="00416B33">
        <w:t xml:space="preserve"> Annual Qualitative Research Summer Intensive, Sponsored by Odum Institute and Research Talk</w:t>
      </w:r>
      <w:r w:rsidR="00760F78">
        <w:t xml:space="preserve"> at the University of North Carolina – Chapel Hill</w:t>
      </w:r>
    </w:p>
    <w:p w14:paraId="776667D3" w14:textId="77777777" w:rsidR="00416B33" w:rsidRPr="00416B33" w:rsidRDefault="00416B33" w:rsidP="0060131B">
      <w:pPr>
        <w:pStyle w:val="ListParagraph"/>
      </w:pPr>
      <w:r w:rsidRPr="00416B33">
        <w:t>Accessing Detailed Statistics on Race, Hispanic Origin, and Ancestry Groups – Census Data Training</w:t>
      </w:r>
    </w:p>
    <w:p w14:paraId="2EAA11E0" w14:textId="77777777" w:rsidR="00416B33" w:rsidRPr="00416B33" w:rsidRDefault="00416B33" w:rsidP="0060131B">
      <w:pPr>
        <w:pStyle w:val="ListParagraph"/>
      </w:pPr>
      <w:r w:rsidRPr="00416B33">
        <w:t>MAPLAB – Census Data Training</w:t>
      </w:r>
    </w:p>
    <w:p w14:paraId="4D7C7A8B" w14:textId="77777777" w:rsidR="00416B33" w:rsidRPr="00416B33" w:rsidRDefault="00416B33" w:rsidP="0060131B">
      <w:pPr>
        <w:pStyle w:val="ListParagraph"/>
      </w:pPr>
      <w:r w:rsidRPr="00416B33">
        <w:t>Microsoft Excel 101 and 102</w:t>
      </w:r>
    </w:p>
    <w:p w14:paraId="3B75FADE" w14:textId="77777777" w:rsidR="00416B33" w:rsidRPr="00416B33" w:rsidRDefault="00416B33" w:rsidP="0060131B">
      <w:pPr>
        <w:pStyle w:val="ListParagraph"/>
      </w:pPr>
      <w:r w:rsidRPr="00416B33">
        <w:t>Kepner-Tregoe Project Management Training</w:t>
      </w:r>
    </w:p>
    <w:p w14:paraId="3825DE5B" w14:textId="77777777" w:rsidR="00416B33" w:rsidRPr="00416B33" w:rsidRDefault="00416B33" w:rsidP="0060131B">
      <w:pPr>
        <w:pStyle w:val="ListParagraph"/>
      </w:pPr>
      <w:r w:rsidRPr="00416B33">
        <w:t>Blogging University – WordPress,</w:t>
      </w:r>
    </w:p>
    <w:p w14:paraId="1FD01C62" w14:textId="77777777" w:rsidR="00416B33" w:rsidRPr="00416B33" w:rsidRDefault="00416B33" w:rsidP="0060131B">
      <w:pPr>
        <w:pStyle w:val="ListParagraph"/>
      </w:pPr>
      <w:r w:rsidRPr="00416B33">
        <w:t>SQL Database Training</w:t>
      </w:r>
    </w:p>
    <w:p w14:paraId="0DDD8E7B" w14:textId="77777777" w:rsidR="00416B33" w:rsidRPr="00416B33" w:rsidRDefault="00416B33" w:rsidP="0060131B">
      <w:pPr>
        <w:pStyle w:val="ListParagraph"/>
      </w:pPr>
      <w:r w:rsidRPr="00416B33">
        <w:t xml:space="preserve">Adobe Photoshop </w:t>
      </w:r>
    </w:p>
    <w:p w14:paraId="07AFC4FA" w14:textId="77777777" w:rsidR="00416B33" w:rsidRPr="00416B33" w:rsidRDefault="00416B33" w:rsidP="0060131B">
      <w:pPr>
        <w:pStyle w:val="ListParagraph"/>
      </w:pPr>
      <w:r w:rsidRPr="00416B33">
        <w:t>Collaborative Institutional Training Initiative (CITI)</w:t>
      </w:r>
    </w:p>
    <w:p w14:paraId="7D245873" w14:textId="77777777" w:rsidR="00416B33" w:rsidRPr="00416B33" w:rsidRDefault="00416B33" w:rsidP="0060131B">
      <w:pPr>
        <w:pStyle w:val="ListParagraph"/>
      </w:pPr>
      <w:r w:rsidRPr="00416B33">
        <w:t>Mental Health First Aide Training – Mississippi Department of Mental Health</w:t>
      </w:r>
    </w:p>
    <w:p w14:paraId="7662255E" w14:textId="77777777" w:rsidR="00416B33" w:rsidRPr="00416B33" w:rsidRDefault="00416B33" w:rsidP="0060131B">
      <w:pPr>
        <w:pStyle w:val="ListParagraph"/>
      </w:pPr>
      <w:r w:rsidRPr="00416B33">
        <w:t xml:space="preserve">Pre-Award Grants Management Workshop for Faculty </w:t>
      </w:r>
    </w:p>
    <w:p w14:paraId="2E406F13" w14:textId="77777777" w:rsidR="00416B33" w:rsidRPr="00416B33" w:rsidRDefault="00416B33" w:rsidP="0060131B">
      <w:pPr>
        <w:pStyle w:val="ListParagraph"/>
      </w:pPr>
      <w:r w:rsidRPr="00416B33">
        <w:t>Qual 101: Using Qualtrics Survey Software Training</w:t>
      </w:r>
    </w:p>
    <w:p w14:paraId="78F20357" w14:textId="77777777" w:rsidR="00416B33" w:rsidRPr="00416B33" w:rsidRDefault="00416B33" w:rsidP="0060131B">
      <w:pPr>
        <w:pStyle w:val="ListParagraph"/>
      </w:pPr>
      <w:r w:rsidRPr="00416B33">
        <w:t>Cayuse: Pre-Award Grant Proposal Preparation Training</w:t>
      </w:r>
    </w:p>
    <w:p w14:paraId="77771FD5" w14:textId="77777777" w:rsidR="00416B33" w:rsidRPr="00416B33" w:rsidRDefault="00416B33" w:rsidP="0060131B">
      <w:pPr>
        <w:pStyle w:val="ListParagraph"/>
      </w:pPr>
      <w:r w:rsidRPr="00416B33">
        <w:t>Hootsuite University Higher Education Program</w:t>
      </w:r>
    </w:p>
    <w:p w14:paraId="300D18B4" w14:textId="77777777" w:rsidR="00416B33" w:rsidRPr="00416B33" w:rsidRDefault="00416B33" w:rsidP="0060131B">
      <w:pPr>
        <w:pStyle w:val="ListParagraph"/>
      </w:pPr>
      <w:r w:rsidRPr="00416B33">
        <w:t>Teaching Institute – Pacific Crest</w:t>
      </w:r>
    </w:p>
    <w:p w14:paraId="017981A5" w14:textId="77777777" w:rsidR="00416B33" w:rsidRPr="00416B33" w:rsidRDefault="00416B33" w:rsidP="0060131B">
      <w:pPr>
        <w:pStyle w:val="ListParagraph"/>
      </w:pPr>
      <w:r w:rsidRPr="00416B33">
        <w:t>Blackboard Training: Creating an Online Newspaper</w:t>
      </w:r>
    </w:p>
    <w:p w14:paraId="2D6F38A9" w14:textId="77777777" w:rsidR="00416B33" w:rsidRPr="00416B33" w:rsidRDefault="00416B33" w:rsidP="0060131B">
      <w:pPr>
        <w:pStyle w:val="ListParagraph"/>
      </w:pPr>
      <w:r w:rsidRPr="00416B33">
        <w:t>Blackboard Training: Using Audio and Video in the Classroom</w:t>
      </w:r>
    </w:p>
    <w:p w14:paraId="1EDD7B32" w14:textId="77777777" w:rsidR="00416B33" w:rsidRPr="00416B33" w:rsidRDefault="00416B33" w:rsidP="0060131B">
      <w:pPr>
        <w:pStyle w:val="ListParagraph"/>
      </w:pPr>
      <w:r w:rsidRPr="00416B33">
        <w:t>Connect Training from McGraw-Hill</w:t>
      </w:r>
    </w:p>
    <w:p w14:paraId="31CBFD4D" w14:textId="77777777" w:rsidR="00416B33" w:rsidRPr="00416B33" w:rsidRDefault="00416B33" w:rsidP="0060131B">
      <w:pPr>
        <w:pStyle w:val="ListParagraph"/>
      </w:pPr>
      <w:r w:rsidRPr="00416B33">
        <w:t>Teaching Online with Blackboard Training</w:t>
      </w:r>
    </w:p>
    <w:p w14:paraId="79C143C8" w14:textId="77777777" w:rsidR="00416B33" w:rsidRPr="00416B33" w:rsidRDefault="00416B33" w:rsidP="0060131B">
      <w:pPr>
        <w:pStyle w:val="ListParagraph"/>
      </w:pPr>
      <w:r w:rsidRPr="00416B33">
        <w:t>Designing and Creating Courses in Blackboard Training</w:t>
      </w:r>
    </w:p>
    <w:p w14:paraId="065238D2" w14:textId="77777777" w:rsidR="00416B33" w:rsidRPr="00416B33" w:rsidRDefault="00416B33" w:rsidP="0060131B">
      <w:pPr>
        <w:pStyle w:val="ListParagraph"/>
      </w:pPr>
      <w:r w:rsidRPr="00416B33">
        <w:t>Get Your Game On: Winning Developmental Writing and Reading and Student Success Strategies -TeamUP workshop</w:t>
      </w:r>
    </w:p>
    <w:p w14:paraId="1B5A9467" w14:textId="77777777" w:rsidR="00416B33" w:rsidRPr="00416B33" w:rsidRDefault="00416B33" w:rsidP="0060131B">
      <w:pPr>
        <w:pStyle w:val="ListParagraph"/>
      </w:pPr>
      <w:r w:rsidRPr="00416B33">
        <w:t xml:space="preserve">4Ws Writing Institute Sponsored by the Mississippi Humanities Council </w:t>
      </w:r>
    </w:p>
    <w:p w14:paraId="7CFBEB29" w14:textId="77777777" w:rsidR="00416B33" w:rsidRPr="00416B33" w:rsidRDefault="00416B33" w:rsidP="0060131B">
      <w:pPr>
        <w:pStyle w:val="ListParagraph"/>
      </w:pPr>
      <w:r w:rsidRPr="00416B33">
        <w:t xml:space="preserve">University of Mississippi Writing Project </w:t>
      </w:r>
    </w:p>
    <w:p w14:paraId="6779897D" w14:textId="77777777" w:rsidR="00416B33" w:rsidRPr="00416B33" w:rsidRDefault="00416B33" w:rsidP="0060131B">
      <w:pPr>
        <w:pStyle w:val="ListParagraph"/>
      </w:pPr>
      <w:r w:rsidRPr="00416B33">
        <w:t xml:space="preserve">Fourth Annual Write Connection Conference Delta State University </w:t>
      </w:r>
    </w:p>
    <w:p w14:paraId="3C9C7B85" w14:textId="77777777" w:rsidR="00416B33" w:rsidRPr="00416B33" w:rsidRDefault="00416B33" w:rsidP="0060131B">
      <w:pPr>
        <w:pStyle w:val="ListParagraph"/>
      </w:pPr>
      <w:r w:rsidRPr="00416B33">
        <w:t xml:space="preserve">Fundamentals of Grantsmanship East Mississippi Center for Educational Development </w:t>
      </w:r>
    </w:p>
    <w:p w14:paraId="5A3B6180" w14:textId="77777777" w:rsidR="00416B33" w:rsidRPr="00416B33" w:rsidRDefault="00416B33" w:rsidP="0060131B">
      <w:pPr>
        <w:pStyle w:val="ListParagraph"/>
      </w:pPr>
      <w:r w:rsidRPr="00416B33">
        <w:t xml:space="preserve">Expecting Too Little Understanding Dropouts: Helping Students Graduate East Mississippi Center for Educational Development </w:t>
      </w:r>
    </w:p>
    <w:p w14:paraId="33185094" w14:textId="77777777" w:rsidR="00416B33" w:rsidRPr="00416B33" w:rsidRDefault="00416B33" w:rsidP="0060131B">
      <w:pPr>
        <w:pStyle w:val="ListParagraph"/>
      </w:pPr>
      <w:r w:rsidRPr="00416B33">
        <w:t xml:space="preserve">Helping Struggling Readers Improve Comprehension Mississippi e-Learning for Educators </w:t>
      </w:r>
    </w:p>
    <w:p w14:paraId="46D818E1" w14:textId="77777777" w:rsidR="00416B33" w:rsidRPr="00416B33" w:rsidRDefault="00416B33" w:rsidP="0060131B">
      <w:pPr>
        <w:pStyle w:val="ListParagraph"/>
      </w:pPr>
      <w:r w:rsidRPr="00416B33">
        <w:t xml:space="preserve">Team-building Hinds Community College RCU for Economic Development </w:t>
      </w:r>
    </w:p>
    <w:p w14:paraId="5D8C36B6" w14:textId="6EF8CF98" w:rsidR="00416B33" w:rsidRDefault="00416B33" w:rsidP="0060131B">
      <w:pPr>
        <w:pStyle w:val="ListParagraph"/>
      </w:pPr>
      <w:r w:rsidRPr="00416B33">
        <w:lastRenderedPageBreak/>
        <w:t xml:space="preserve">Highly Qualified New Teacher Symposium Mississippi Department of Education </w:t>
      </w:r>
    </w:p>
    <w:p w14:paraId="5A40EDFB" w14:textId="7A513D22" w:rsidR="00EF0327" w:rsidRDefault="00EF0327" w:rsidP="00EF0327">
      <w:pPr>
        <w:pStyle w:val="Heading1"/>
      </w:pPr>
      <w:r>
        <w:t>COMPUTER SKILLS</w:t>
      </w:r>
    </w:p>
    <w:p w14:paraId="19A32EF9" w14:textId="385AD53C" w:rsidR="001F4307" w:rsidRPr="0010350B" w:rsidRDefault="0010350B" w:rsidP="001F4307">
      <w:pPr>
        <w:rPr>
          <w:rFonts w:cs="Times New Roman"/>
        </w:rPr>
      </w:pPr>
      <w:r w:rsidRPr="0010350B">
        <w:rPr>
          <w:rFonts w:cs="Times New Roman"/>
        </w:rPr>
        <w:t>Qualtrics; Adobe Creative Cloud, Adobe InDesign, Windows and Mac Operating Systems; Microsoft Office Suite; OneNote; Evernote; iOS applications: Keynote, Numbers, Pages; InqScribe Transcription Software; Adobe Photoshop; IBM SPSS; SQL; HTML; Access; Microsoft Project 2013; Learning Management Systems: Blackboard, Moodle, iTunesU and Canvas; NVivo; Google Suite; Slack; Trello; Publisher, Scrivener, Asana, Wrike, Lucidchart, Mailchimp, Blogger, and Wordpress.</w:t>
      </w:r>
    </w:p>
    <w:p w14:paraId="3B2B2BC1" w14:textId="617E2728" w:rsidR="0010350B" w:rsidRDefault="00956FB2" w:rsidP="0010350B">
      <w:pPr>
        <w:pStyle w:val="Heading1"/>
      </w:pPr>
      <w:r w:rsidRPr="00FB6F83">
        <w:rPr>
          <w:caps w:val="0"/>
        </w:rPr>
        <w:t>ADDITIONAL SKILLS</w:t>
      </w:r>
    </w:p>
    <w:p w14:paraId="6F7CC7FF" w14:textId="40DE4985" w:rsidR="00FB6F83" w:rsidRPr="00FB6F83" w:rsidRDefault="00071D05" w:rsidP="00FB6F83">
      <w:r w:rsidRPr="00071D05">
        <w:t>Training &amp; Development; Research &amp; Development; Learning Management System – Canvas, Blackboard, and Moodle; Program Management; Project Management; Time Management; Data Entry; Data Management; Data Analysis Skills; Teaching; Leadership Experience.</w:t>
      </w:r>
    </w:p>
    <w:p w14:paraId="5934A342" w14:textId="7CF10819" w:rsidR="00494C63" w:rsidRDefault="00BD520F" w:rsidP="00494C63">
      <w:pPr>
        <w:pStyle w:val="Heading1"/>
      </w:pPr>
      <w:r>
        <w:rPr>
          <w:caps w:val="0"/>
        </w:rPr>
        <w:t>REFERENCES</w:t>
      </w:r>
    </w:p>
    <w:p w14:paraId="13815DF2" w14:textId="705EF9AD" w:rsidR="00494C63" w:rsidRPr="00494C63" w:rsidRDefault="00494C63" w:rsidP="00494C63">
      <w:r>
        <w:t>Available upon request.</w:t>
      </w:r>
    </w:p>
    <w:sectPr w:rsidR="00494C63" w:rsidRPr="00494C63" w:rsidSect="00A1541D">
      <w:footerReference w:type="even" r:id="rId18"/>
      <w:footerReference w:type="default" r:id="rId19"/>
      <w:type w:val="continuous"/>
      <w:pgSz w:w="12240" w:h="15840"/>
      <w:pgMar w:top="1206" w:right="1440" w:bottom="1440" w:left="144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261BDC" w14:textId="77777777" w:rsidR="00EB056E" w:rsidRDefault="00EB056E" w:rsidP="00C373C2">
      <w:pPr>
        <w:spacing w:before="0" w:after="0"/>
      </w:pPr>
      <w:r>
        <w:separator/>
      </w:r>
    </w:p>
  </w:endnote>
  <w:endnote w:type="continuationSeparator" w:id="0">
    <w:p w14:paraId="247C1AE2" w14:textId="77777777" w:rsidR="00EB056E" w:rsidRDefault="00EB056E" w:rsidP="00C373C2">
      <w:pPr>
        <w:spacing w:before="0" w:after="0"/>
      </w:pPr>
      <w:r>
        <w:continuationSeparator/>
      </w:r>
    </w:p>
  </w:endnote>
  <w:endnote w:type="continuationNotice" w:id="1">
    <w:p w14:paraId="10278B94" w14:textId="77777777" w:rsidR="00EB056E" w:rsidRDefault="00EB056E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variable"/>
    <w:sig w:usb0="E0002AEF" w:usb1="C0007841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41576387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0C934F7" w14:textId="74837CB7" w:rsidR="00A864F9" w:rsidRDefault="00A864F9" w:rsidP="00A864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9A06160" w14:textId="77777777" w:rsidR="00A864F9" w:rsidRDefault="00A864F9" w:rsidP="0048471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64517334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B7448C8" w14:textId="3DBFD6CF" w:rsidR="00A864F9" w:rsidRDefault="00A864F9" w:rsidP="00A864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2</w:t>
        </w:r>
        <w:r>
          <w:rPr>
            <w:rStyle w:val="PageNumber"/>
          </w:rPr>
          <w:fldChar w:fldCharType="end"/>
        </w:r>
      </w:p>
    </w:sdtContent>
  </w:sdt>
  <w:sdt>
    <w:sdtPr>
      <w:rPr>
        <w:i/>
        <w:sz w:val="28"/>
        <w:szCs w:val="28"/>
      </w:rPr>
      <w:alias w:val="Title"/>
      <w:tag w:val=""/>
      <w:id w:val="2066673013"/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519B7463" w14:textId="4C87261C" w:rsidR="00A864F9" w:rsidRPr="00574BE4" w:rsidRDefault="00A864F9" w:rsidP="00574BE4">
        <w:pPr>
          <w:pStyle w:val="NoSpacing"/>
          <w:pBdr>
            <w:bottom w:val="single" w:sz="18" w:space="15" w:color="262626" w:themeColor="text1" w:themeTint="D9"/>
          </w:pBdr>
          <w:ind w:right="360"/>
          <w:rPr>
            <w:i/>
            <w:sz w:val="28"/>
            <w:szCs w:val="28"/>
          </w:rPr>
        </w:pPr>
        <w:r>
          <w:rPr>
            <w:i/>
            <w:sz w:val="28"/>
            <w:szCs w:val="28"/>
          </w:rPr>
          <w:t>Cassandra Hawkins</w:t>
        </w:r>
        <w:r w:rsidR="00A1541D">
          <w:rPr>
            <w:i/>
            <w:sz w:val="28"/>
            <w:szCs w:val="28"/>
          </w:rPr>
          <w:t>, Ph.D.</w:t>
        </w:r>
        <w:r>
          <w:rPr>
            <w:i/>
            <w:sz w:val="28"/>
            <w:szCs w:val="28"/>
          </w:rPr>
          <w:t xml:space="preserve"> CV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CA2C0B" w14:textId="77777777" w:rsidR="00EB056E" w:rsidRDefault="00EB056E" w:rsidP="00C373C2">
      <w:pPr>
        <w:spacing w:before="0" w:after="0"/>
      </w:pPr>
      <w:r>
        <w:separator/>
      </w:r>
    </w:p>
  </w:footnote>
  <w:footnote w:type="continuationSeparator" w:id="0">
    <w:p w14:paraId="7B0311C8" w14:textId="77777777" w:rsidR="00EB056E" w:rsidRDefault="00EB056E" w:rsidP="00C373C2">
      <w:pPr>
        <w:spacing w:before="0" w:after="0"/>
      </w:pPr>
      <w:r>
        <w:continuationSeparator/>
      </w:r>
    </w:p>
  </w:footnote>
  <w:footnote w:type="continuationNotice" w:id="1">
    <w:p w14:paraId="6067537F" w14:textId="77777777" w:rsidR="00EB056E" w:rsidRDefault="00EB056E">
      <w:pPr>
        <w:spacing w:before="0"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8352F5"/>
    <w:multiLevelType w:val="hybridMultilevel"/>
    <w:tmpl w:val="4D0AEF58"/>
    <w:lvl w:ilvl="0" w:tplc="C5249DC2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5EB25D4"/>
    <w:multiLevelType w:val="hybridMultilevel"/>
    <w:tmpl w:val="A4CCA756"/>
    <w:lvl w:ilvl="0" w:tplc="FB76669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385437"/>
    <w:multiLevelType w:val="hybridMultilevel"/>
    <w:tmpl w:val="12AEF6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EB86BE5"/>
    <w:multiLevelType w:val="hybridMultilevel"/>
    <w:tmpl w:val="B9EE5998"/>
    <w:lvl w:ilvl="0" w:tplc="8E6C71C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EDE0763"/>
    <w:multiLevelType w:val="hybridMultilevel"/>
    <w:tmpl w:val="12FC92F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BD1C49"/>
    <w:multiLevelType w:val="hybridMultilevel"/>
    <w:tmpl w:val="4E92CF28"/>
    <w:lvl w:ilvl="0" w:tplc="DE1A0D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124E50"/>
    <w:multiLevelType w:val="hybridMultilevel"/>
    <w:tmpl w:val="9A04F3A2"/>
    <w:lvl w:ilvl="0" w:tplc="3F7281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8A3DF4"/>
    <w:multiLevelType w:val="hybridMultilevel"/>
    <w:tmpl w:val="6CFC917E"/>
    <w:lvl w:ilvl="0" w:tplc="05FA856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BCE6DAF"/>
    <w:multiLevelType w:val="hybridMultilevel"/>
    <w:tmpl w:val="2D8A51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327B06"/>
    <w:multiLevelType w:val="hybridMultilevel"/>
    <w:tmpl w:val="897C0562"/>
    <w:lvl w:ilvl="0" w:tplc="DA323EC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FF77C04"/>
    <w:multiLevelType w:val="hybridMultilevel"/>
    <w:tmpl w:val="1806E2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5060323"/>
    <w:multiLevelType w:val="hybridMultilevel"/>
    <w:tmpl w:val="C34A8F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53771B5"/>
    <w:multiLevelType w:val="hybridMultilevel"/>
    <w:tmpl w:val="1C904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6361CC"/>
    <w:multiLevelType w:val="hybridMultilevel"/>
    <w:tmpl w:val="295E3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C156EF"/>
    <w:multiLevelType w:val="hybridMultilevel"/>
    <w:tmpl w:val="FADEA992"/>
    <w:lvl w:ilvl="0" w:tplc="8BFCD57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B582CA5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D12373A"/>
    <w:multiLevelType w:val="hybridMultilevel"/>
    <w:tmpl w:val="12EA1F36"/>
    <w:lvl w:ilvl="0" w:tplc="DE3637F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2DCD3DEA"/>
    <w:multiLevelType w:val="hybridMultilevel"/>
    <w:tmpl w:val="F544E7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DD45181"/>
    <w:multiLevelType w:val="hybridMultilevel"/>
    <w:tmpl w:val="1BC80D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2B7160"/>
    <w:multiLevelType w:val="hybridMultilevel"/>
    <w:tmpl w:val="6A0E01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137381D"/>
    <w:multiLevelType w:val="hybridMultilevel"/>
    <w:tmpl w:val="A49ED720"/>
    <w:lvl w:ilvl="0" w:tplc="8B885E6E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38D44D36"/>
    <w:multiLevelType w:val="hybridMultilevel"/>
    <w:tmpl w:val="F0300F4A"/>
    <w:lvl w:ilvl="0" w:tplc="0E7C2A9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 (Body CS)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7D1C7A"/>
    <w:multiLevelType w:val="hybridMultilevel"/>
    <w:tmpl w:val="6CFC8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515CB3"/>
    <w:multiLevelType w:val="hybridMultilevel"/>
    <w:tmpl w:val="F070B3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27127D6"/>
    <w:multiLevelType w:val="hybridMultilevel"/>
    <w:tmpl w:val="12CA339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AB432D"/>
    <w:multiLevelType w:val="multilevel"/>
    <w:tmpl w:val="E27E7D36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25" w15:restartNumberingAfterBreak="0">
    <w:nsid w:val="47C91FCE"/>
    <w:multiLevelType w:val="hybridMultilevel"/>
    <w:tmpl w:val="93B4CB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FD3AEC"/>
    <w:multiLevelType w:val="hybridMultilevel"/>
    <w:tmpl w:val="7CC076C6"/>
    <w:lvl w:ilvl="0" w:tplc="5A4C87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3B277F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CD844C7"/>
    <w:multiLevelType w:val="hybridMultilevel"/>
    <w:tmpl w:val="4912BE9A"/>
    <w:lvl w:ilvl="0" w:tplc="A5928050">
      <w:start w:val="1"/>
      <w:numFmt w:val="upperRoman"/>
      <w:lvlText w:val="%1."/>
      <w:lvlJc w:val="right"/>
      <w:pPr>
        <w:ind w:left="720" w:hanging="360"/>
      </w:pPr>
    </w:lvl>
    <w:lvl w:ilvl="1" w:tplc="CAF46A9A">
      <w:numFmt w:val="bullet"/>
      <w:lvlText w:val="•"/>
      <w:lvlJc w:val="left"/>
      <w:pPr>
        <w:ind w:left="1800" w:hanging="720"/>
      </w:pPr>
      <w:rPr>
        <w:rFonts w:ascii="Times New Roman" w:eastAsiaTheme="minorHAnsi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EB81CF0"/>
    <w:multiLevelType w:val="hybridMultilevel"/>
    <w:tmpl w:val="C1FEABB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5C49260E"/>
    <w:multiLevelType w:val="hybridMultilevel"/>
    <w:tmpl w:val="27F2B5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C6013D4"/>
    <w:multiLevelType w:val="hybridMultilevel"/>
    <w:tmpl w:val="6E44C58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5EFD69DF"/>
    <w:multiLevelType w:val="hybridMultilevel"/>
    <w:tmpl w:val="9CA27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C35FFC"/>
    <w:multiLevelType w:val="hybridMultilevel"/>
    <w:tmpl w:val="37E23954"/>
    <w:lvl w:ilvl="0" w:tplc="9A60CDC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0DA52CC"/>
    <w:multiLevelType w:val="multilevel"/>
    <w:tmpl w:val="2CE6C4C6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34" w15:restartNumberingAfterBreak="0">
    <w:nsid w:val="66EB2587"/>
    <w:multiLevelType w:val="hybridMultilevel"/>
    <w:tmpl w:val="DDB294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71A2DF9"/>
    <w:multiLevelType w:val="hybridMultilevel"/>
    <w:tmpl w:val="EB88697E"/>
    <w:lvl w:ilvl="0" w:tplc="6B26FD9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6AC204F8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A535237"/>
    <w:multiLevelType w:val="hybridMultilevel"/>
    <w:tmpl w:val="C2744E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66F4CB7"/>
    <w:multiLevelType w:val="hybridMultilevel"/>
    <w:tmpl w:val="77D0EBD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A73546A"/>
    <w:multiLevelType w:val="hybridMultilevel"/>
    <w:tmpl w:val="5A3E7F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7E235AA2"/>
    <w:multiLevelType w:val="hybridMultilevel"/>
    <w:tmpl w:val="84EA7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39"/>
  </w:num>
  <w:num w:numId="3">
    <w:abstractNumId w:val="24"/>
  </w:num>
  <w:num w:numId="4">
    <w:abstractNumId w:val="12"/>
  </w:num>
  <w:num w:numId="5">
    <w:abstractNumId w:val="16"/>
  </w:num>
  <w:num w:numId="6">
    <w:abstractNumId w:val="20"/>
  </w:num>
  <w:num w:numId="7">
    <w:abstractNumId w:val="30"/>
  </w:num>
  <w:num w:numId="8">
    <w:abstractNumId w:val="21"/>
  </w:num>
  <w:num w:numId="9">
    <w:abstractNumId w:val="29"/>
  </w:num>
  <w:num w:numId="10">
    <w:abstractNumId w:val="37"/>
  </w:num>
  <w:num w:numId="11">
    <w:abstractNumId w:val="4"/>
  </w:num>
  <w:num w:numId="12">
    <w:abstractNumId w:val="23"/>
  </w:num>
  <w:num w:numId="13">
    <w:abstractNumId w:val="19"/>
  </w:num>
  <w:num w:numId="14">
    <w:abstractNumId w:val="14"/>
  </w:num>
  <w:num w:numId="15">
    <w:abstractNumId w:val="22"/>
  </w:num>
  <w:num w:numId="16">
    <w:abstractNumId w:val="36"/>
  </w:num>
  <w:num w:numId="17">
    <w:abstractNumId w:val="11"/>
  </w:num>
  <w:num w:numId="18">
    <w:abstractNumId w:val="25"/>
  </w:num>
  <w:num w:numId="19">
    <w:abstractNumId w:val="10"/>
  </w:num>
  <w:num w:numId="20">
    <w:abstractNumId w:val="18"/>
  </w:num>
  <w:num w:numId="21">
    <w:abstractNumId w:val="28"/>
  </w:num>
  <w:num w:numId="22">
    <w:abstractNumId w:val="33"/>
  </w:num>
  <w:num w:numId="23">
    <w:abstractNumId w:val="9"/>
  </w:num>
  <w:num w:numId="24">
    <w:abstractNumId w:val="7"/>
  </w:num>
  <w:num w:numId="25">
    <w:abstractNumId w:val="15"/>
  </w:num>
  <w:num w:numId="26">
    <w:abstractNumId w:val="35"/>
  </w:num>
  <w:num w:numId="27">
    <w:abstractNumId w:val="32"/>
  </w:num>
  <w:num w:numId="28">
    <w:abstractNumId w:val="31"/>
  </w:num>
  <w:num w:numId="29">
    <w:abstractNumId w:val="3"/>
  </w:num>
  <w:num w:numId="30">
    <w:abstractNumId w:val="26"/>
  </w:num>
  <w:num w:numId="31">
    <w:abstractNumId w:val="13"/>
  </w:num>
  <w:num w:numId="32">
    <w:abstractNumId w:val="6"/>
  </w:num>
  <w:num w:numId="33">
    <w:abstractNumId w:val="5"/>
  </w:num>
  <w:num w:numId="34">
    <w:abstractNumId w:val="0"/>
  </w:num>
  <w:num w:numId="35">
    <w:abstractNumId w:val="1"/>
  </w:num>
  <w:num w:numId="36">
    <w:abstractNumId w:val="38"/>
  </w:num>
  <w:num w:numId="37">
    <w:abstractNumId w:val="34"/>
  </w:num>
  <w:num w:numId="38">
    <w:abstractNumId w:val="2"/>
  </w:num>
  <w:num w:numId="39">
    <w:abstractNumId w:val="8"/>
  </w:num>
  <w:num w:numId="4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8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3MDI1MzQzMrAwsjBS0lEKTi0uzszPAykwrgUAXylvaCwAAAA="/>
  </w:docVars>
  <w:rsids>
    <w:rsidRoot w:val="000C599D"/>
    <w:rsid w:val="00000E79"/>
    <w:rsid w:val="0000565B"/>
    <w:rsid w:val="000068C4"/>
    <w:rsid w:val="000071A4"/>
    <w:rsid w:val="00020927"/>
    <w:rsid w:val="000271B0"/>
    <w:rsid w:val="0002755A"/>
    <w:rsid w:val="0003428A"/>
    <w:rsid w:val="00034A28"/>
    <w:rsid w:val="00035683"/>
    <w:rsid w:val="00042A89"/>
    <w:rsid w:val="00042E7E"/>
    <w:rsid w:val="00044B8D"/>
    <w:rsid w:val="00050152"/>
    <w:rsid w:val="00053285"/>
    <w:rsid w:val="00053430"/>
    <w:rsid w:val="00063261"/>
    <w:rsid w:val="00065621"/>
    <w:rsid w:val="00066002"/>
    <w:rsid w:val="00067422"/>
    <w:rsid w:val="00071D05"/>
    <w:rsid w:val="00080161"/>
    <w:rsid w:val="0008187F"/>
    <w:rsid w:val="00092A6B"/>
    <w:rsid w:val="0009412C"/>
    <w:rsid w:val="000944BE"/>
    <w:rsid w:val="000A116E"/>
    <w:rsid w:val="000A257E"/>
    <w:rsid w:val="000A29B8"/>
    <w:rsid w:val="000B43C1"/>
    <w:rsid w:val="000B48F1"/>
    <w:rsid w:val="000C1ADD"/>
    <w:rsid w:val="000C599D"/>
    <w:rsid w:val="000C6866"/>
    <w:rsid w:val="000D2AC7"/>
    <w:rsid w:val="000D3299"/>
    <w:rsid w:val="000D640B"/>
    <w:rsid w:val="000E224D"/>
    <w:rsid w:val="000E27BE"/>
    <w:rsid w:val="000E5CC6"/>
    <w:rsid w:val="000F5027"/>
    <w:rsid w:val="00100F12"/>
    <w:rsid w:val="0010339B"/>
    <w:rsid w:val="0010350B"/>
    <w:rsid w:val="00107AE7"/>
    <w:rsid w:val="00114AA0"/>
    <w:rsid w:val="001216BB"/>
    <w:rsid w:val="00121F6B"/>
    <w:rsid w:val="00122583"/>
    <w:rsid w:val="001225A9"/>
    <w:rsid w:val="001225DA"/>
    <w:rsid w:val="0012321E"/>
    <w:rsid w:val="00133AAD"/>
    <w:rsid w:val="001572B5"/>
    <w:rsid w:val="0016572F"/>
    <w:rsid w:val="00173A3C"/>
    <w:rsid w:val="001762F1"/>
    <w:rsid w:val="00176B10"/>
    <w:rsid w:val="00177A2E"/>
    <w:rsid w:val="00182987"/>
    <w:rsid w:val="00190B50"/>
    <w:rsid w:val="00192222"/>
    <w:rsid w:val="0019235F"/>
    <w:rsid w:val="001925D3"/>
    <w:rsid w:val="001A1B65"/>
    <w:rsid w:val="001A2C64"/>
    <w:rsid w:val="001B21B8"/>
    <w:rsid w:val="001B54A9"/>
    <w:rsid w:val="001C0F5E"/>
    <w:rsid w:val="001E4E83"/>
    <w:rsid w:val="001E7F8D"/>
    <w:rsid w:val="001F12F2"/>
    <w:rsid w:val="001F2426"/>
    <w:rsid w:val="001F4307"/>
    <w:rsid w:val="001F434F"/>
    <w:rsid w:val="001F5442"/>
    <w:rsid w:val="001F699A"/>
    <w:rsid w:val="001F6AF3"/>
    <w:rsid w:val="002005C7"/>
    <w:rsid w:val="002135CC"/>
    <w:rsid w:val="0021594E"/>
    <w:rsid w:val="00217A20"/>
    <w:rsid w:val="00221948"/>
    <w:rsid w:val="00221BD1"/>
    <w:rsid w:val="00230C75"/>
    <w:rsid w:val="00234C10"/>
    <w:rsid w:val="00235A25"/>
    <w:rsid w:val="00242BC8"/>
    <w:rsid w:val="002564C9"/>
    <w:rsid w:val="00265E02"/>
    <w:rsid w:val="00277A60"/>
    <w:rsid w:val="00281A99"/>
    <w:rsid w:val="002826EA"/>
    <w:rsid w:val="00283401"/>
    <w:rsid w:val="002A12D0"/>
    <w:rsid w:val="002B5285"/>
    <w:rsid w:val="002C4510"/>
    <w:rsid w:val="002D51F1"/>
    <w:rsid w:val="002D62D6"/>
    <w:rsid w:val="002E4547"/>
    <w:rsid w:val="002E67BF"/>
    <w:rsid w:val="002E6FA8"/>
    <w:rsid w:val="002F6407"/>
    <w:rsid w:val="00301073"/>
    <w:rsid w:val="00307B6E"/>
    <w:rsid w:val="00307F42"/>
    <w:rsid w:val="003160CB"/>
    <w:rsid w:val="00333100"/>
    <w:rsid w:val="0033327A"/>
    <w:rsid w:val="00342428"/>
    <w:rsid w:val="003440E0"/>
    <w:rsid w:val="00355043"/>
    <w:rsid w:val="003609DB"/>
    <w:rsid w:val="00362B66"/>
    <w:rsid w:val="0037085B"/>
    <w:rsid w:val="00390773"/>
    <w:rsid w:val="00391651"/>
    <w:rsid w:val="0039336F"/>
    <w:rsid w:val="003943DA"/>
    <w:rsid w:val="00396C30"/>
    <w:rsid w:val="003972F4"/>
    <w:rsid w:val="003A38DB"/>
    <w:rsid w:val="003B7826"/>
    <w:rsid w:val="003C12E5"/>
    <w:rsid w:val="003C1315"/>
    <w:rsid w:val="003C17D6"/>
    <w:rsid w:val="003C3B2A"/>
    <w:rsid w:val="003D0C45"/>
    <w:rsid w:val="003D716D"/>
    <w:rsid w:val="003E63B7"/>
    <w:rsid w:val="00400426"/>
    <w:rsid w:val="00404D1B"/>
    <w:rsid w:val="004052CC"/>
    <w:rsid w:val="00405334"/>
    <w:rsid w:val="00405A88"/>
    <w:rsid w:val="004078CF"/>
    <w:rsid w:val="004145C1"/>
    <w:rsid w:val="00416B33"/>
    <w:rsid w:val="00417571"/>
    <w:rsid w:val="00420B15"/>
    <w:rsid w:val="0043334E"/>
    <w:rsid w:val="00453936"/>
    <w:rsid w:val="004557C9"/>
    <w:rsid w:val="0046189F"/>
    <w:rsid w:val="0046581C"/>
    <w:rsid w:val="00470D1B"/>
    <w:rsid w:val="00480D40"/>
    <w:rsid w:val="0048139F"/>
    <w:rsid w:val="0048266A"/>
    <w:rsid w:val="00484716"/>
    <w:rsid w:val="0048488E"/>
    <w:rsid w:val="0048626A"/>
    <w:rsid w:val="0048733C"/>
    <w:rsid w:val="00494C63"/>
    <w:rsid w:val="004A6032"/>
    <w:rsid w:val="004B34A9"/>
    <w:rsid w:val="004C0CA0"/>
    <w:rsid w:val="004C1BB6"/>
    <w:rsid w:val="004D147D"/>
    <w:rsid w:val="004D496E"/>
    <w:rsid w:val="004D4AA2"/>
    <w:rsid w:val="004D5F59"/>
    <w:rsid w:val="004D6AB6"/>
    <w:rsid w:val="004E1C57"/>
    <w:rsid w:val="004E3DC0"/>
    <w:rsid w:val="004F0DE8"/>
    <w:rsid w:val="004F7DC7"/>
    <w:rsid w:val="00502A24"/>
    <w:rsid w:val="00504F49"/>
    <w:rsid w:val="005054A0"/>
    <w:rsid w:val="00507DB8"/>
    <w:rsid w:val="00511EEC"/>
    <w:rsid w:val="00512F0A"/>
    <w:rsid w:val="0051523C"/>
    <w:rsid w:val="00515AE1"/>
    <w:rsid w:val="005317F9"/>
    <w:rsid w:val="0054192D"/>
    <w:rsid w:val="00543A63"/>
    <w:rsid w:val="00546180"/>
    <w:rsid w:val="00550423"/>
    <w:rsid w:val="005512B7"/>
    <w:rsid w:val="00556351"/>
    <w:rsid w:val="00557EDA"/>
    <w:rsid w:val="00560B3B"/>
    <w:rsid w:val="00563A1F"/>
    <w:rsid w:val="00563DB7"/>
    <w:rsid w:val="00574BE4"/>
    <w:rsid w:val="00581723"/>
    <w:rsid w:val="00583B18"/>
    <w:rsid w:val="0058487B"/>
    <w:rsid w:val="005869BF"/>
    <w:rsid w:val="00587A91"/>
    <w:rsid w:val="005A4A4C"/>
    <w:rsid w:val="005B120B"/>
    <w:rsid w:val="005B225E"/>
    <w:rsid w:val="005B2297"/>
    <w:rsid w:val="005B235A"/>
    <w:rsid w:val="005B4C28"/>
    <w:rsid w:val="005C3856"/>
    <w:rsid w:val="005C3C22"/>
    <w:rsid w:val="005C442C"/>
    <w:rsid w:val="005D06E5"/>
    <w:rsid w:val="005D1B4D"/>
    <w:rsid w:val="005D7646"/>
    <w:rsid w:val="005E4FC6"/>
    <w:rsid w:val="005F0B18"/>
    <w:rsid w:val="005F710B"/>
    <w:rsid w:val="005F7295"/>
    <w:rsid w:val="0060131B"/>
    <w:rsid w:val="006021E8"/>
    <w:rsid w:val="0060466C"/>
    <w:rsid w:val="00606AA8"/>
    <w:rsid w:val="00614E26"/>
    <w:rsid w:val="00623BF4"/>
    <w:rsid w:val="006302DF"/>
    <w:rsid w:val="00637235"/>
    <w:rsid w:val="006401BD"/>
    <w:rsid w:val="00641B24"/>
    <w:rsid w:val="00643FBA"/>
    <w:rsid w:val="00650462"/>
    <w:rsid w:val="00652891"/>
    <w:rsid w:val="00653303"/>
    <w:rsid w:val="00667B8D"/>
    <w:rsid w:val="006700AE"/>
    <w:rsid w:val="006719B6"/>
    <w:rsid w:val="00671AD8"/>
    <w:rsid w:val="006830CF"/>
    <w:rsid w:val="006836F7"/>
    <w:rsid w:val="00695BB5"/>
    <w:rsid w:val="006967BE"/>
    <w:rsid w:val="006A358F"/>
    <w:rsid w:val="006A608F"/>
    <w:rsid w:val="006B065F"/>
    <w:rsid w:val="006B32EA"/>
    <w:rsid w:val="006B616A"/>
    <w:rsid w:val="006C4046"/>
    <w:rsid w:val="006D1D81"/>
    <w:rsid w:val="006E7B6C"/>
    <w:rsid w:val="006F1E5A"/>
    <w:rsid w:val="006F3A56"/>
    <w:rsid w:val="006F418A"/>
    <w:rsid w:val="00701161"/>
    <w:rsid w:val="00701C56"/>
    <w:rsid w:val="00704945"/>
    <w:rsid w:val="00704B65"/>
    <w:rsid w:val="0070501A"/>
    <w:rsid w:val="0071316B"/>
    <w:rsid w:val="00735774"/>
    <w:rsid w:val="00740E5F"/>
    <w:rsid w:val="007555F1"/>
    <w:rsid w:val="00760F78"/>
    <w:rsid w:val="007827E5"/>
    <w:rsid w:val="00786FB0"/>
    <w:rsid w:val="007913BE"/>
    <w:rsid w:val="0079762C"/>
    <w:rsid w:val="007A7AFF"/>
    <w:rsid w:val="007B2FA6"/>
    <w:rsid w:val="007B5574"/>
    <w:rsid w:val="007B6373"/>
    <w:rsid w:val="007C0D18"/>
    <w:rsid w:val="007C32E4"/>
    <w:rsid w:val="007C56B7"/>
    <w:rsid w:val="007D4EC0"/>
    <w:rsid w:val="007E0F97"/>
    <w:rsid w:val="007E51FE"/>
    <w:rsid w:val="007E7960"/>
    <w:rsid w:val="007F4056"/>
    <w:rsid w:val="008014C3"/>
    <w:rsid w:val="00801DDE"/>
    <w:rsid w:val="008023BF"/>
    <w:rsid w:val="008030E8"/>
    <w:rsid w:val="0080730A"/>
    <w:rsid w:val="00812887"/>
    <w:rsid w:val="00814642"/>
    <w:rsid w:val="00815B57"/>
    <w:rsid w:val="00816549"/>
    <w:rsid w:val="008172F9"/>
    <w:rsid w:val="008213FE"/>
    <w:rsid w:val="00822A98"/>
    <w:rsid w:val="008253FE"/>
    <w:rsid w:val="00825908"/>
    <w:rsid w:val="008263C8"/>
    <w:rsid w:val="008321DE"/>
    <w:rsid w:val="0083341A"/>
    <w:rsid w:val="00836C49"/>
    <w:rsid w:val="008375E2"/>
    <w:rsid w:val="008526CE"/>
    <w:rsid w:val="0086780F"/>
    <w:rsid w:val="008748AD"/>
    <w:rsid w:val="00876F50"/>
    <w:rsid w:val="008818F4"/>
    <w:rsid w:val="00885552"/>
    <w:rsid w:val="00895C52"/>
    <w:rsid w:val="008A3E37"/>
    <w:rsid w:val="008B1A37"/>
    <w:rsid w:val="008B4FD0"/>
    <w:rsid w:val="008C0FB7"/>
    <w:rsid w:val="008C1F35"/>
    <w:rsid w:val="008C27D3"/>
    <w:rsid w:val="008E3709"/>
    <w:rsid w:val="008E6BC7"/>
    <w:rsid w:val="00904A17"/>
    <w:rsid w:val="009066E2"/>
    <w:rsid w:val="00913CE1"/>
    <w:rsid w:val="009144F2"/>
    <w:rsid w:val="00914A1C"/>
    <w:rsid w:val="00915B8C"/>
    <w:rsid w:val="00916DFA"/>
    <w:rsid w:val="00917536"/>
    <w:rsid w:val="00922899"/>
    <w:rsid w:val="0092303B"/>
    <w:rsid w:val="0092307E"/>
    <w:rsid w:val="00925CF8"/>
    <w:rsid w:val="00932F98"/>
    <w:rsid w:val="0093453E"/>
    <w:rsid w:val="0093743F"/>
    <w:rsid w:val="00951DC5"/>
    <w:rsid w:val="00956E41"/>
    <w:rsid w:val="00956FB2"/>
    <w:rsid w:val="00962F60"/>
    <w:rsid w:val="0096542C"/>
    <w:rsid w:val="00974301"/>
    <w:rsid w:val="00974424"/>
    <w:rsid w:val="0097724A"/>
    <w:rsid w:val="00982C01"/>
    <w:rsid w:val="00985C24"/>
    <w:rsid w:val="00992A82"/>
    <w:rsid w:val="00993341"/>
    <w:rsid w:val="009A2F34"/>
    <w:rsid w:val="009A38A9"/>
    <w:rsid w:val="009B0A69"/>
    <w:rsid w:val="009B13F8"/>
    <w:rsid w:val="009B5FE8"/>
    <w:rsid w:val="009C2172"/>
    <w:rsid w:val="009D361F"/>
    <w:rsid w:val="009D3CDA"/>
    <w:rsid w:val="009D7A4B"/>
    <w:rsid w:val="009E04B5"/>
    <w:rsid w:val="009E3AFC"/>
    <w:rsid w:val="009E4B2B"/>
    <w:rsid w:val="009E661E"/>
    <w:rsid w:val="009E73C3"/>
    <w:rsid w:val="009F3C9D"/>
    <w:rsid w:val="009F6D65"/>
    <w:rsid w:val="009F73B3"/>
    <w:rsid w:val="009F7A29"/>
    <w:rsid w:val="00A022FF"/>
    <w:rsid w:val="00A061E8"/>
    <w:rsid w:val="00A07901"/>
    <w:rsid w:val="00A14DAB"/>
    <w:rsid w:val="00A1541D"/>
    <w:rsid w:val="00A41765"/>
    <w:rsid w:val="00A42033"/>
    <w:rsid w:val="00A43C1F"/>
    <w:rsid w:val="00A5443E"/>
    <w:rsid w:val="00A6357A"/>
    <w:rsid w:val="00A63796"/>
    <w:rsid w:val="00A720C7"/>
    <w:rsid w:val="00A72421"/>
    <w:rsid w:val="00A83E57"/>
    <w:rsid w:val="00A864F9"/>
    <w:rsid w:val="00A94367"/>
    <w:rsid w:val="00AA07F7"/>
    <w:rsid w:val="00AA63A0"/>
    <w:rsid w:val="00AC3E93"/>
    <w:rsid w:val="00AD181A"/>
    <w:rsid w:val="00AE2693"/>
    <w:rsid w:val="00AE27E5"/>
    <w:rsid w:val="00AE30EA"/>
    <w:rsid w:val="00AF3FAA"/>
    <w:rsid w:val="00AF66CF"/>
    <w:rsid w:val="00B01F8E"/>
    <w:rsid w:val="00B02A68"/>
    <w:rsid w:val="00B0382C"/>
    <w:rsid w:val="00B06F73"/>
    <w:rsid w:val="00B10C40"/>
    <w:rsid w:val="00B13A66"/>
    <w:rsid w:val="00B1478D"/>
    <w:rsid w:val="00B15EB8"/>
    <w:rsid w:val="00B2043B"/>
    <w:rsid w:val="00B21123"/>
    <w:rsid w:val="00B254E0"/>
    <w:rsid w:val="00B30BAA"/>
    <w:rsid w:val="00B341EC"/>
    <w:rsid w:val="00B347FA"/>
    <w:rsid w:val="00B35277"/>
    <w:rsid w:val="00B3722C"/>
    <w:rsid w:val="00B4207B"/>
    <w:rsid w:val="00B472CF"/>
    <w:rsid w:val="00B559CD"/>
    <w:rsid w:val="00B56B4F"/>
    <w:rsid w:val="00B74072"/>
    <w:rsid w:val="00B764C6"/>
    <w:rsid w:val="00B81C72"/>
    <w:rsid w:val="00B93C63"/>
    <w:rsid w:val="00B942E7"/>
    <w:rsid w:val="00B9494A"/>
    <w:rsid w:val="00B96A77"/>
    <w:rsid w:val="00BB1813"/>
    <w:rsid w:val="00BB20F5"/>
    <w:rsid w:val="00BB6699"/>
    <w:rsid w:val="00BC0E1A"/>
    <w:rsid w:val="00BC74C9"/>
    <w:rsid w:val="00BD1694"/>
    <w:rsid w:val="00BD520F"/>
    <w:rsid w:val="00BE0E46"/>
    <w:rsid w:val="00BE4325"/>
    <w:rsid w:val="00BF2596"/>
    <w:rsid w:val="00BF27FD"/>
    <w:rsid w:val="00BF349F"/>
    <w:rsid w:val="00BF4937"/>
    <w:rsid w:val="00C00FE3"/>
    <w:rsid w:val="00C035F4"/>
    <w:rsid w:val="00C12785"/>
    <w:rsid w:val="00C1777C"/>
    <w:rsid w:val="00C223FE"/>
    <w:rsid w:val="00C2518A"/>
    <w:rsid w:val="00C27F2C"/>
    <w:rsid w:val="00C31694"/>
    <w:rsid w:val="00C33ED7"/>
    <w:rsid w:val="00C372E4"/>
    <w:rsid w:val="00C373C2"/>
    <w:rsid w:val="00C4063A"/>
    <w:rsid w:val="00C40FAA"/>
    <w:rsid w:val="00C520D2"/>
    <w:rsid w:val="00C541B7"/>
    <w:rsid w:val="00C55227"/>
    <w:rsid w:val="00C5588D"/>
    <w:rsid w:val="00C56946"/>
    <w:rsid w:val="00C63540"/>
    <w:rsid w:val="00C6355A"/>
    <w:rsid w:val="00C65886"/>
    <w:rsid w:val="00C71104"/>
    <w:rsid w:val="00C72B5B"/>
    <w:rsid w:val="00C73045"/>
    <w:rsid w:val="00C81882"/>
    <w:rsid w:val="00C83457"/>
    <w:rsid w:val="00C85D2A"/>
    <w:rsid w:val="00C91229"/>
    <w:rsid w:val="00CA13A6"/>
    <w:rsid w:val="00CA2246"/>
    <w:rsid w:val="00CA66F6"/>
    <w:rsid w:val="00CB369C"/>
    <w:rsid w:val="00CC33D9"/>
    <w:rsid w:val="00CD672E"/>
    <w:rsid w:val="00CE0BE5"/>
    <w:rsid w:val="00CE3B37"/>
    <w:rsid w:val="00CE6182"/>
    <w:rsid w:val="00CE63A4"/>
    <w:rsid w:val="00CF12A6"/>
    <w:rsid w:val="00D0026C"/>
    <w:rsid w:val="00D0071C"/>
    <w:rsid w:val="00D055E7"/>
    <w:rsid w:val="00D10272"/>
    <w:rsid w:val="00D16D18"/>
    <w:rsid w:val="00D4064F"/>
    <w:rsid w:val="00D4370A"/>
    <w:rsid w:val="00D43B13"/>
    <w:rsid w:val="00D46BEA"/>
    <w:rsid w:val="00D52A82"/>
    <w:rsid w:val="00D5501B"/>
    <w:rsid w:val="00D568DE"/>
    <w:rsid w:val="00D570F6"/>
    <w:rsid w:val="00D617D3"/>
    <w:rsid w:val="00D628DF"/>
    <w:rsid w:val="00D62D52"/>
    <w:rsid w:val="00D6627B"/>
    <w:rsid w:val="00D8062B"/>
    <w:rsid w:val="00D90785"/>
    <w:rsid w:val="00D908EB"/>
    <w:rsid w:val="00D97317"/>
    <w:rsid w:val="00DA6ED8"/>
    <w:rsid w:val="00DC211E"/>
    <w:rsid w:val="00DC7393"/>
    <w:rsid w:val="00DC7A60"/>
    <w:rsid w:val="00DD3DBC"/>
    <w:rsid w:val="00DD76C0"/>
    <w:rsid w:val="00DD77B4"/>
    <w:rsid w:val="00DE0DCD"/>
    <w:rsid w:val="00DE427C"/>
    <w:rsid w:val="00E011FC"/>
    <w:rsid w:val="00E10692"/>
    <w:rsid w:val="00E12D6F"/>
    <w:rsid w:val="00E169BC"/>
    <w:rsid w:val="00E1782E"/>
    <w:rsid w:val="00E33F5D"/>
    <w:rsid w:val="00E35CA7"/>
    <w:rsid w:val="00E40B37"/>
    <w:rsid w:val="00E4412D"/>
    <w:rsid w:val="00E45DC9"/>
    <w:rsid w:val="00E506FC"/>
    <w:rsid w:val="00E549E2"/>
    <w:rsid w:val="00E61CAA"/>
    <w:rsid w:val="00E711B1"/>
    <w:rsid w:val="00E74D58"/>
    <w:rsid w:val="00E81A11"/>
    <w:rsid w:val="00E962FE"/>
    <w:rsid w:val="00EA7924"/>
    <w:rsid w:val="00EB056E"/>
    <w:rsid w:val="00EB0F4B"/>
    <w:rsid w:val="00EB1A89"/>
    <w:rsid w:val="00EC628C"/>
    <w:rsid w:val="00EE250D"/>
    <w:rsid w:val="00EE57F6"/>
    <w:rsid w:val="00EF0327"/>
    <w:rsid w:val="00EF4163"/>
    <w:rsid w:val="00EF79F7"/>
    <w:rsid w:val="00F00625"/>
    <w:rsid w:val="00F00FB2"/>
    <w:rsid w:val="00F0595B"/>
    <w:rsid w:val="00F17B8E"/>
    <w:rsid w:val="00F17D4C"/>
    <w:rsid w:val="00F2694A"/>
    <w:rsid w:val="00F31CFE"/>
    <w:rsid w:val="00F552A1"/>
    <w:rsid w:val="00F62CF0"/>
    <w:rsid w:val="00F651D5"/>
    <w:rsid w:val="00F7190C"/>
    <w:rsid w:val="00F738FA"/>
    <w:rsid w:val="00F74AA0"/>
    <w:rsid w:val="00F758C9"/>
    <w:rsid w:val="00F803A6"/>
    <w:rsid w:val="00F80A44"/>
    <w:rsid w:val="00F80AE9"/>
    <w:rsid w:val="00F8443A"/>
    <w:rsid w:val="00FA16E2"/>
    <w:rsid w:val="00FA2D8A"/>
    <w:rsid w:val="00FA4F89"/>
    <w:rsid w:val="00FB6F83"/>
    <w:rsid w:val="00FB7C83"/>
    <w:rsid w:val="00FC54CB"/>
    <w:rsid w:val="00FC6775"/>
    <w:rsid w:val="00FD362C"/>
    <w:rsid w:val="00FD77BB"/>
    <w:rsid w:val="00FE4E4E"/>
    <w:rsid w:val="00FE6AE7"/>
    <w:rsid w:val="00FF5DAF"/>
    <w:rsid w:val="203B261E"/>
    <w:rsid w:val="395AF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431AD3"/>
  <w15:docId w15:val="{06D1F053-54FC-CB4E-869A-65B5E728EB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 (Body CS)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12B7"/>
    <w:pPr>
      <w:spacing w:before="120" w:after="120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16B33"/>
    <w:pPr>
      <w:keepNext/>
      <w:keepLines/>
      <w:numPr>
        <w:numId w:val="3"/>
      </w:numPr>
      <w:spacing w:before="240" w:line="360" w:lineRule="auto"/>
      <w:outlineLvl w:val="0"/>
    </w:pPr>
    <w:rPr>
      <w:rFonts w:eastAsiaTheme="majorEastAsia" w:cs="Times New Roman (Headings CS)"/>
      <w:b/>
      <w:caps/>
      <w:color w:val="000000" w:themeColor="text1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16B33"/>
    <w:pPr>
      <w:keepNext/>
      <w:keepLines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0C1ADD"/>
    <w:pPr>
      <w:keepNext/>
      <w:keepLines/>
      <w:numPr>
        <w:ilvl w:val="2"/>
        <w:numId w:val="3"/>
      </w:numPr>
      <w:spacing w:before="40"/>
      <w:ind w:left="0"/>
      <w:outlineLvl w:val="2"/>
    </w:pPr>
    <w:rPr>
      <w:rFonts w:eastAsiaTheme="majorEastAsia" w:cstheme="majorBidi"/>
      <w:b/>
      <w:i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E0E46"/>
    <w:pPr>
      <w:keepNext/>
      <w:keepLines/>
      <w:numPr>
        <w:ilvl w:val="3"/>
        <w:numId w:val="3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E0E46"/>
    <w:pPr>
      <w:keepNext/>
      <w:keepLines/>
      <w:numPr>
        <w:ilvl w:val="4"/>
        <w:numId w:val="3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E0E46"/>
    <w:pPr>
      <w:keepNext/>
      <w:keepLines/>
      <w:numPr>
        <w:ilvl w:val="5"/>
        <w:numId w:val="3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E0E46"/>
    <w:pPr>
      <w:keepNext/>
      <w:keepLines/>
      <w:numPr>
        <w:ilvl w:val="6"/>
        <w:numId w:val="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E0E46"/>
    <w:pPr>
      <w:keepNext/>
      <w:keepLines/>
      <w:numPr>
        <w:ilvl w:val="7"/>
        <w:numId w:val="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E0E46"/>
    <w:pPr>
      <w:keepNext/>
      <w:keepLines/>
      <w:numPr>
        <w:ilvl w:val="8"/>
        <w:numId w:val="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autoRedefine/>
    <w:uiPriority w:val="34"/>
    <w:rsid w:val="0060131B"/>
    <w:pPr>
      <w:numPr>
        <w:numId w:val="34"/>
      </w:numPr>
      <w:spacing w:after="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16B33"/>
    <w:rPr>
      <w:rFonts w:eastAsiaTheme="majorEastAsia" w:cs="Times New Roman (Headings CS)"/>
      <w:b/>
      <w:caps/>
      <w:color w:val="000000" w:themeColor="text1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6B33"/>
    <w:rPr>
      <w:rFonts w:eastAsiaTheme="majorEastAsia" w:cstheme="majorBidi"/>
      <w:b/>
      <w:color w:val="000000" w:themeColor="tex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C1ADD"/>
    <w:rPr>
      <w:rFonts w:eastAsiaTheme="majorEastAsia" w:cstheme="majorBidi"/>
      <w:b/>
      <w:i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E0E4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E0E4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E0E4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E0E4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E0E4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E0E4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Body">
    <w:name w:val="Body"/>
    <w:autoRedefine/>
    <w:rsid w:val="005A4A4C"/>
    <w:pPr>
      <w:pBdr>
        <w:top w:val="nil"/>
        <w:left w:val="nil"/>
        <w:bottom w:val="nil"/>
        <w:right w:val="nil"/>
        <w:between w:val="nil"/>
        <w:bar w:val="nil"/>
      </w:pBdr>
      <w:ind w:left="1080" w:hanging="360"/>
    </w:pPr>
    <w:rPr>
      <w:rFonts w:eastAsia="Arial Unicode MS" w:cs="Times New Roman"/>
      <w:color w:val="000000"/>
      <w:u w:color="000000"/>
      <w:bdr w:val="nil"/>
    </w:rPr>
  </w:style>
  <w:style w:type="paragraph" w:styleId="Header">
    <w:name w:val="header"/>
    <w:basedOn w:val="Normal"/>
    <w:link w:val="HeaderChar"/>
    <w:uiPriority w:val="99"/>
    <w:unhideWhenUsed/>
    <w:rsid w:val="00C373C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373C2"/>
  </w:style>
  <w:style w:type="paragraph" w:styleId="Footer">
    <w:name w:val="footer"/>
    <w:basedOn w:val="Normal"/>
    <w:link w:val="FooterChar"/>
    <w:uiPriority w:val="99"/>
    <w:unhideWhenUsed/>
    <w:rsid w:val="00C373C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373C2"/>
  </w:style>
  <w:style w:type="character" w:customStyle="1" w:styleId="Hyperlink0">
    <w:name w:val="Hyperlink.0"/>
    <w:basedOn w:val="DefaultParagraphFont"/>
    <w:rsid w:val="00C373C2"/>
    <w:rPr>
      <w:rFonts w:ascii="Times New Roman" w:eastAsia="Times New Roman" w:hAnsi="Times New Roman" w:cs="Times New Roman"/>
      <w:color w:val="0563C1"/>
      <w:u w:val="single" w:color="0563C1"/>
    </w:rPr>
  </w:style>
  <w:style w:type="paragraph" w:styleId="NoSpacing">
    <w:name w:val="No Spacing"/>
    <w:uiPriority w:val="1"/>
    <w:qFormat/>
    <w:rsid w:val="006C4046"/>
  </w:style>
  <w:style w:type="character" w:styleId="Hyperlink">
    <w:name w:val="Hyperlink"/>
    <w:basedOn w:val="DefaultParagraphFont"/>
    <w:uiPriority w:val="99"/>
    <w:unhideWhenUsed/>
    <w:rsid w:val="000944B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944B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00F12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A14DAB"/>
    <w:rPr>
      <w:rFonts w:cs="Times New Roman"/>
    </w:rPr>
  </w:style>
  <w:style w:type="character" w:styleId="SubtleEmphasis">
    <w:name w:val="Subtle Emphasis"/>
    <w:basedOn w:val="DefaultParagraphFont"/>
    <w:uiPriority w:val="19"/>
    <w:qFormat/>
    <w:rsid w:val="00416B33"/>
    <w:rPr>
      <w:rFonts w:ascii="Times New Roman" w:hAnsi="Times New Roman"/>
      <w:b w:val="0"/>
      <w:i/>
      <w:iCs/>
      <w:color w:val="404040" w:themeColor="text1" w:themeTint="BF"/>
      <w:sz w:val="20"/>
    </w:rPr>
  </w:style>
  <w:style w:type="character" w:styleId="PageNumber">
    <w:name w:val="page number"/>
    <w:basedOn w:val="DefaultParagraphFont"/>
    <w:uiPriority w:val="99"/>
    <w:semiHidden/>
    <w:unhideWhenUsed/>
    <w:rsid w:val="00484716"/>
  </w:style>
  <w:style w:type="paragraph" w:styleId="BalloonText">
    <w:name w:val="Balloon Text"/>
    <w:basedOn w:val="Normal"/>
    <w:link w:val="BalloonTextChar"/>
    <w:uiPriority w:val="99"/>
    <w:semiHidden/>
    <w:unhideWhenUsed/>
    <w:rsid w:val="009B5FE8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5FE8"/>
    <w:rPr>
      <w:rFonts w:ascii="Tahoma" w:hAnsi="Tahoma" w:cs="Tahoma"/>
      <w:sz w:val="16"/>
      <w:szCs w:val="1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9336F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FA2D8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154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15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3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4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91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79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6840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772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2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19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90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517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ssandra.hawkins@mvsu.edu" TargetMode="External"/><Relationship Id="rId13" Type="http://schemas.openxmlformats.org/officeDocument/2006/relationships/hyperlink" Target="https://www.amazon.com/Life-Struggles-Cassandra-Hawkins-Wilson-ebook/dp/B008DW2X34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amazon.com/Writing-Prompts-People-Experiencing-Divorce/dp/1492978981" TargetMode="External"/><Relationship Id="rId17" Type="http://schemas.openxmlformats.org/officeDocument/2006/relationships/hyperlink" Target="http://mymedia.msstate.edu/viewer.php?mid=10153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agrisk.umn.edu/Conferences/Presentation/identifying_challenges_and_issues_impacting_s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hawkinsresearchassociates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agrisk.umn.edu/Conferences/Presentation/examining_the_participation_of_african_americ" TargetMode="External"/><Relationship Id="rId10" Type="http://schemas.openxmlformats.org/officeDocument/2006/relationships/hyperlink" Target="http://www.cassandrahawkinsphd.com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mailto:cassandrahawkinsphd@gmail.com" TargetMode="External"/><Relationship Id="rId14" Type="http://schemas.openxmlformats.org/officeDocument/2006/relationships/hyperlink" Target="https://itunes.apple.com/us/book/writing-for-%2520everyone/id970265555?mt=1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TURABIAN.XSL" StyleName="Turabian" Version="6"/>
</file>

<file path=customXml/itemProps1.xml><?xml version="1.0" encoding="utf-8"?>
<ds:datastoreItem xmlns:ds="http://schemas.openxmlformats.org/officeDocument/2006/customXml" ds:itemID="{4EFB533B-60BD-7D46-BDE9-DC5209A0DB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7</Pages>
  <Words>4973</Words>
  <Characters>28347</Characters>
  <Application>Microsoft Office Word</Application>
  <DocSecurity>0</DocSecurity>
  <Lines>236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ssandra Hawkins CV</vt:lpstr>
    </vt:vector>
  </TitlesOfParts>
  <Company/>
  <LinksUpToDate>false</LinksUpToDate>
  <CharactersWithSpaces>33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sandra Hawkins, PHD CV</dc:title>
  <dc:creator>Cassandra L. Hawkins</dc:creator>
  <cp:lastModifiedBy>Dr. Cassandra Hawkins</cp:lastModifiedBy>
  <cp:revision>79</cp:revision>
  <cp:lastPrinted>2019-11-21T20:40:00Z</cp:lastPrinted>
  <dcterms:created xsi:type="dcterms:W3CDTF">2020-03-02T23:22:00Z</dcterms:created>
  <dcterms:modified xsi:type="dcterms:W3CDTF">2020-04-12T00:21:00Z</dcterms:modified>
</cp:coreProperties>
</file>